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B190B" w14:textId="5726AA37" w:rsidR="00DB6C2D" w:rsidRPr="0038420C" w:rsidRDefault="00B20E65">
      <w:p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noProof/>
          <w:color w:val="000000" w:themeColor="text1"/>
          <w:lang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0638FF4" wp14:editId="08979256">
                <wp:simplePos x="0" y="0"/>
                <wp:positionH relativeFrom="column">
                  <wp:posOffset>-914400</wp:posOffset>
                </wp:positionH>
                <wp:positionV relativeFrom="paragraph">
                  <wp:posOffset>-10048</wp:posOffset>
                </wp:positionV>
                <wp:extent cx="7559675" cy="8829675"/>
                <wp:effectExtent l="0" t="0" r="3175" b="9525"/>
                <wp:wrapNone/>
                <wp:docPr id="2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59675" cy="8829675"/>
                          <a:chOff x="0" y="1440"/>
                          <a:chExt cx="11905" cy="13905"/>
                        </a:xfrm>
                      </wpg:grpSpPr>
                      <wpg:grpSp>
                        <wpg:cNvPr id="3" name="Group 3"/>
                        <wpg:cNvGrpSpPr>
                          <a:grpSpLocks/>
                        </wpg:cNvGrpSpPr>
                        <wpg:grpSpPr bwMode="auto">
                          <a:xfrm>
                            <a:off x="0" y="10294"/>
                            <a:ext cx="11905" cy="5051"/>
                            <a:chOff x="-6" y="3399"/>
                            <a:chExt cx="12197" cy="4253"/>
                          </a:xfrm>
                        </wpg:grpSpPr>
                        <wpg:grpSp>
                          <wpg:cNvPr id="4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6" y="3717"/>
                              <a:ext cx="12189" cy="3550"/>
                              <a:chOff x="18" y="7468"/>
                              <a:chExt cx="12189" cy="3550"/>
                            </a:xfrm>
                          </wpg:grpSpPr>
                          <wps:wsp>
                            <wps:cNvPr id="5" name="Freeform 5"/>
                            <wps:cNvSpPr>
                              <a:spLocks/>
                            </wps:cNvSpPr>
                            <wps:spPr bwMode="auto">
                              <a:xfrm>
                                <a:off x="18" y="7837"/>
                                <a:ext cx="7132" cy="2863"/>
                              </a:xfrm>
                              <a:custGeom>
                                <a:avLst/>
                                <a:gdLst>
                                  <a:gd name="T0" fmla="*/ 0 w 7132"/>
                                  <a:gd name="T1" fmla="*/ 0 h 2863"/>
                                  <a:gd name="T2" fmla="*/ 17 w 7132"/>
                                  <a:gd name="T3" fmla="*/ 2863 h 2863"/>
                                  <a:gd name="T4" fmla="*/ 7132 w 7132"/>
                                  <a:gd name="T5" fmla="*/ 2578 h 2863"/>
                                  <a:gd name="T6" fmla="*/ 7132 w 7132"/>
                                  <a:gd name="T7" fmla="*/ 200 h 2863"/>
                                  <a:gd name="T8" fmla="*/ 0 w 7132"/>
                                  <a:gd name="T9" fmla="*/ 0 h 286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7132" h="2863">
                                    <a:moveTo>
                                      <a:pt x="0" y="0"/>
                                    </a:moveTo>
                                    <a:lnTo>
                                      <a:pt x="17" y="2863"/>
                                    </a:lnTo>
                                    <a:lnTo>
                                      <a:pt x="7132" y="2578"/>
                                    </a:lnTo>
                                    <a:lnTo>
                                      <a:pt x="7132" y="20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A7BFDE">
                                  <a:alpha val="5000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" name="Freeform 7"/>
                            <wps:cNvSpPr>
                              <a:spLocks/>
                            </wps:cNvSpPr>
                            <wps:spPr bwMode="auto">
                              <a:xfrm>
                                <a:off x="10616" y="7468"/>
                                <a:ext cx="1591" cy="3550"/>
                              </a:xfrm>
                              <a:custGeom>
                                <a:avLst/>
                                <a:gdLst>
                                  <a:gd name="T0" fmla="*/ 0 w 1591"/>
                                  <a:gd name="T1" fmla="*/ 0 h 3550"/>
                                  <a:gd name="T2" fmla="*/ 0 w 1591"/>
                                  <a:gd name="T3" fmla="*/ 3550 h 3550"/>
                                  <a:gd name="T4" fmla="*/ 1591 w 1591"/>
                                  <a:gd name="T5" fmla="*/ 2746 h 3550"/>
                                  <a:gd name="T6" fmla="*/ 1591 w 1591"/>
                                  <a:gd name="T7" fmla="*/ 737 h 3550"/>
                                  <a:gd name="T8" fmla="*/ 0 w 1591"/>
                                  <a:gd name="T9" fmla="*/ 0 h 35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591" h="3550">
                                    <a:moveTo>
                                      <a:pt x="0" y="0"/>
                                    </a:moveTo>
                                    <a:lnTo>
                                      <a:pt x="0" y="3550"/>
                                    </a:lnTo>
                                    <a:lnTo>
                                      <a:pt x="1591" y="2746"/>
                                    </a:lnTo>
                                    <a:lnTo>
                                      <a:pt x="1591" y="73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A7BFDE">
                                  <a:alpha val="5000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8" name="Freeform 8"/>
                          <wps:cNvSpPr>
                            <a:spLocks/>
                          </wps:cNvSpPr>
                          <wps:spPr bwMode="auto">
                            <a:xfrm>
                              <a:off x="8071" y="4069"/>
                              <a:ext cx="4120" cy="2913"/>
                            </a:xfrm>
                            <a:custGeom>
                              <a:avLst/>
                              <a:gdLst>
                                <a:gd name="T0" fmla="*/ 1 w 4120"/>
                                <a:gd name="T1" fmla="*/ 251 h 2913"/>
                                <a:gd name="T2" fmla="*/ 0 w 4120"/>
                                <a:gd name="T3" fmla="*/ 2662 h 2913"/>
                                <a:gd name="T4" fmla="*/ 4120 w 4120"/>
                                <a:gd name="T5" fmla="*/ 2913 h 2913"/>
                                <a:gd name="T6" fmla="*/ 4120 w 4120"/>
                                <a:gd name="T7" fmla="*/ 0 h 2913"/>
                                <a:gd name="T8" fmla="*/ 1 w 4120"/>
                                <a:gd name="T9" fmla="*/ 251 h 291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120" h="2913">
                                  <a:moveTo>
                                    <a:pt x="1" y="251"/>
                                  </a:moveTo>
                                  <a:lnTo>
                                    <a:pt x="0" y="2662"/>
                                  </a:lnTo>
                                  <a:lnTo>
                                    <a:pt x="4120" y="2913"/>
                                  </a:lnTo>
                                  <a:lnTo>
                                    <a:pt x="4120" y="0"/>
                                  </a:lnTo>
                                  <a:lnTo>
                                    <a:pt x="1" y="2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D8D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Freeform 9"/>
                          <wps:cNvSpPr>
                            <a:spLocks/>
                          </wps:cNvSpPr>
                          <wps:spPr bwMode="auto">
                            <a:xfrm>
                              <a:off x="4104" y="3399"/>
                              <a:ext cx="3985" cy="4236"/>
                            </a:xfrm>
                            <a:custGeom>
                              <a:avLst/>
                              <a:gdLst>
                                <a:gd name="T0" fmla="*/ 0 w 3985"/>
                                <a:gd name="T1" fmla="*/ 0 h 4236"/>
                                <a:gd name="T2" fmla="*/ 0 w 3985"/>
                                <a:gd name="T3" fmla="*/ 4236 h 4236"/>
                                <a:gd name="T4" fmla="*/ 3985 w 3985"/>
                                <a:gd name="T5" fmla="*/ 3349 h 4236"/>
                                <a:gd name="T6" fmla="*/ 3985 w 3985"/>
                                <a:gd name="T7" fmla="*/ 921 h 4236"/>
                                <a:gd name="T8" fmla="*/ 0 w 3985"/>
                                <a:gd name="T9" fmla="*/ 0 h 423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985" h="4236">
                                  <a:moveTo>
                                    <a:pt x="0" y="0"/>
                                  </a:moveTo>
                                  <a:lnTo>
                                    <a:pt x="0" y="4236"/>
                                  </a:lnTo>
                                  <a:lnTo>
                                    <a:pt x="3985" y="3349"/>
                                  </a:lnTo>
                                  <a:lnTo>
                                    <a:pt x="3985" y="92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BFBFB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10"/>
                          <wps:cNvSpPr>
                            <a:spLocks/>
                          </wps:cNvSpPr>
                          <wps:spPr bwMode="auto">
                            <a:xfrm>
                              <a:off x="18" y="3399"/>
                              <a:ext cx="4086" cy="4253"/>
                            </a:xfrm>
                            <a:custGeom>
                              <a:avLst/>
                              <a:gdLst>
                                <a:gd name="T0" fmla="*/ 4086 w 4086"/>
                                <a:gd name="T1" fmla="*/ 0 h 4253"/>
                                <a:gd name="T2" fmla="*/ 4084 w 4086"/>
                                <a:gd name="T3" fmla="*/ 4253 h 4253"/>
                                <a:gd name="T4" fmla="*/ 0 w 4086"/>
                                <a:gd name="T5" fmla="*/ 3198 h 4253"/>
                                <a:gd name="T6" fmla="*/ 0 w 4086"/>
                                <a:gd name="T7" fmla="*/ 1072 h 4253"/>
                                <a:gd name="T8" fmla="*/ 4086 w 4086"/>
                                <a:gd name="T9" fmla="*/ 0 h 42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086" h="4253">
                                  <a:moveTo>
                                    <a:pt x="4086" y="0"/>
                                  </a:moveTo>
                                  <a:lnTo>
                                    <a:pt x="4084" y="4253"/>
                                  </a:lnTo>
                                  <a:lnTo>
                                    <a:pt x="0" y="3198"/>
                                  </a:lnTo>
                                  <a:lnTo>
                                    <a:pt x="0" y="1072"/>
                                  </a:lnTo>
                                  <a:lnTo>
                                    <a:pt x="408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8D8D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Freeform 11"/>
                          <wps:cNvSpPr>
                            <a:spLocks/>
                          </wps:cNvSpPr>
                          <wps:spPr bwMode="auto">
                            <a:xfrm>
                              <a:off x="17" y="3617"/>
                              <a:ext cx="2076" cy="3851"/>
                            </a:xfrm>
                            <a:custGeom>
                              <a:avLst/>
                              <a:gdLst>
                                <a:gd name="T0" fmla="*/ 0 w 2076"/>
                                <a:gd name="T1" fmla="*/ 921 h 3851"/>
                                <a:gd name="T2" fmla="*/ 2060 w 2076"/>
                                <a:gd name="T3" fmla="*/ 0 h 3851"/>
                                <a:gd name="T4" fmla="*/ 2076 w 2076"/>
                                <a:gd name="T5" fmla="*/ 3851 h 3851"/>
                                <a:gd name="T6" fmla="*/ 0 w 2076"/>
                                <a:gd name="T7" fmla="*/ 2981 h 3851"/>
                                <a:gd name="T8" fmla="*/ 0 w 2076"/>
                                <a:gd name="T9" fmla="*/ 921 h 38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76" h="3851">
                                  <a:moveTo>
                                    <a:pt x="0" y="921"/>
                                  </a:moveTo>
                                  <a:lnTo>
                                    <a:pt x="2060" y="0"/>
                                  </a:lnTo>
                                  <a:lnTo>
                                    <a:pt x="2076" y="3851"/>
                                  </a:lnTo>
                                  <a:lnTo>
                                    <a:pt x="0" y="2981"/>
                                  </a:lnTo>
                                  <a:lnTo>
                                    <a:pt x="0" y="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3DFEE">
                                <a:alpha val="70000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Freeform 12"/>
                          <wps:cNvSpPr>
                            <a:spLocks/>
                          </wps:cNvSpPr>
                          <wps:spPr bwMode="auto">
                            <a:xfrm>
                              <a:off x="2077" y="3617"/>
                              <a:ext cx="6011" cy="3835"/>
                            </a:xfrm>
                            <a:custGeom>
                              <a:avLst/>
                              <a:gdLst>
                                <a:gd name="T0" fmla="*/ 0 w 6011"/>
                                <a:gd name="T1" fmla="*/ 0 h 3835"/>
                                <a:gd name="T2" fmla="*/ 17 w 6011"/>
                                <a:gd name="T3" fmla="*/ 3835 h 3835"/>
                                <a:gd name="T4" fmla="*/ 6011 w 6011"/>
                                <a:gd name="T5" fmla="*/ 2629 h 3835"/>
                                <a:gd name="T6" fmla="*/ 6011 w 6011"/>
                                <a:gd name="T7" fmla="*/ 1239 h 3835"/>
                                <a:gd name="T8" fmla="*/ 0 w 6011"/>
                                <a:gd name="T9" fmla="*/ 0 h 383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6011" h="3835">
                                  <a:moveTo>
                                    <a:pt x="0" y="0"/>
                                  </a:moveTo>
                                  <a:lnTo>
                                    <a:pt x="17" y="3835"/>
                                  </a:lnTo>
                                  <a:lnTo>
                                    <a:pt x="6011" y="2629"/>
                                  </a:lnTo>
                                  <a:lnTo>
                                    <a:pt x="6011" y="123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7BFDE">
                                <a:alpha val="70000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13"/>
                          <wps:cNvSpPr>
                            <a:spLocks/>
                          </wps:cNvSpPr>
                          <wps:spPr bwMode="auto">
                            <a:xfrm>
                              <a:off x="8088" y="3835"/>
                              <a:ext cx="4102" cy="3432"/>
                            </a:xfrm>
                            <a:custGeom>
                              <a:avLst/>
                              <a:gdLst>
                                <a:gd name="T0" fmla="*/ 0 w 4102"/>
                                <a:gd name="T1" fmla="*/ 1038 h 3432"/>
                                <a:gd name="T2" fmla="*/ 0 w 4102"/>
                                <a:gd name="T3" fmla="*/ 2411 h 3432"/>
                                <a:gd name="T4" fmla="*/ 4102 w 4102"/>
                                <a:gd name="T5" fmla="*/ 3432 h 3432"/>
                                <a:gd name="T6" fmla="*/ 4102 w 4102"/>
                                <a:gd name="T7" fmla="*/ 0 h 3432"/>
                                <a:gd name="T8" fmla="*/ 0 w 4102"/>
                                <a:gd name="T9" fmla="*/ 1038 h 343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102" h="3432">
                                  <a:moveTo>
                                    <a:pt x="0" y="1038"/>
                                  </a:moveTo>
                                  <a:lnTo>
                                    <a:pt x="0" y="2411"/>
                                  </a:lnTo>
                                  <a:lnTo>
                                    <a:pt x="4102" y="3432"/>
                                  </a:lnTo>
                                  <a:lnTo>
                                    <a:pt x="4102" y="0"/>
                                  </a:lnTo>
                                  <a:lnTo>
                                    <a:pt x="0" y="1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3DFEE">
                                <a:alpha val="70000"/>
                              </a:srgb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751" y="1440"/>
                            <a:ext cx="9025" cy="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82E41B" w14:textId="6CDB31F8" w:rsidR="00B027A9" w:rsidRPr="00495CFF" w:rsidRDefault="00B027A9">
                              <w:pPr>
                                <w:spacing w:after="0"/>
                                <w:rPr>
                                  <w:rFonts w:ascii="Arial" w:hAnsi="Arial" w:cs="Arial"/>
                                  <w:b/>
                                  <w:bCs/>
                                  <w:color w:val="808080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6317" y="11909"/>
                            <a:ext cx="4861" cy="1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856D5" w14:textId="77777777" w:rsidR="00B027A9" w:rsidRPr="00745018" w:rsidRDefault="00B027A9" w:rsidP="00745018">
                              <w:pPr>
                                <w:spacing w:before="0" w:line="240" w:lineRule="auto"/>
                                <w:jc w:val="right"/>
                                <w:rPr>
                                  <w:sz w:val="88"/>
                                  <w:szCs w:val="8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751" y="1500"/>
                            <a:ext cx="9025" cy="10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09A0D1" w14:textId="42DA40CB" w:rsidR="00B027A9" w:rsidRPr="00495CFF" w:rsidRDefault="00495CFF" w:rsidP="003A7BA8">
                              <w:pPr>
                                <w:spacing w:after="0"/>
                                <w:ind w:left="0" w:firstLine="0"/>
                                <w:rPr>
                                  <w:rFonts w:ascii="Arial" w:hAnsi="Arial" w:cs="Arial"/>
                                  <w:b/>
                                  <w:bCs/>
                                  <w:color w:val="1F497D"/>
                                  <w:sz w:val="52"/>
                                  <w:szCs w:val="5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52"/>
                                  <w:szCs w:val="52"/>
                                </w:rPr>
                                <w:t xml:space="preserve">EEE521 Final Year Project </w:t>
                              </w:r>
                              <w:r w:rsidR="004235F3">
                                <w:rPr>
                                  <w:rFonts w:ascii="Arial" w:hAnsi="Arial" w:cs="Arial"/>
                                  <w:b/>
                                  <w:bCs/>
                                  <w:sz w:val="52"/>
                                  <w:szCs w:val="52"/>
                                </w:rPr>
                                <w:t xml:space="preserve">Report </w:t>
                              </w:r>
                            </w:p>
                            <w:p w14:paraId="766B62B1" w14:textId="73D0AE2F" w:rsidR="00B027A9" w:rsidRPr="00495CFF" w:rsidRDefault="00372D4D" w:rsidP="009435EE">
                              <w:pPr>
                                <w:ind w:left="0" w:firstLine="0"/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>School</w:t>
                              </w:r>
                              <w:r w:rsidR="00B027A9" w:rsidRPr="00495CFF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 xml:space="preserve"> of </w:t>
                              </w: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>Computing</w:t>
                              </w:r>
                              <w:r w:rsidR="004E1833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>, Engineering</w:t>
                              </w:r>
                              <w:r w:rsidR="00437DC6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>,</w:t>
                              </w: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 xml:space="preserve"> &amp; </w:t>
                              </w:r>
                              <w:r w:rsidR="009B1657" w:rsidRPr="00495CFF">
                                <w:rPr>
                                  <w:rFonts w:ascii="Arial" w:hAnsi="Arial" w:cs="Arial"/>
                                  <w:b/>
                                  <w:bCs/>
                                  <w:color w:val="4F81BD"/>
                                  <w:sz w:val="40"/>
                                  <w:szCs w:val="40"/>
                                </w:rPr>
                                <w:t>Intelligent Systems</w:t>
                              </w:r>
                            </w:p>
                            <w:p w14:paraId="447FCFA8" w14:textId="77777777" w:rsidR="009435EE" w:rsidRDefault="009435EE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10B60861" w14:textId="1DFB15CB" w:rsidR="00B027A9" w:rsidRDefault="00372D4D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>[Your name] [Your student number]</w:t>
                              </w:r>
                            </w:p>
                            <w:p w14:paraId="0EF992D6" w14:textId="77777777" w:rsidR="001F4441" w:rsidRDefault="001F4441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30A08C23" w14:textId="492C6E57" w:rsidR="001F4441" w:rsidRPr="00495CFF" w:rsidRDefault="001F4441" w:rsidP="009435EE">
                              <w:pPr>
                                <w:spacing w:line="240" w:lineRule="auto"/>
                                <w:jc w:val="left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>BSc Hons</w:t>
                              </w:r>
                              <w:r w:rsidR="00082BF3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/ BEng Hons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[Your course] </w:t>
                              </w:r>
                              <w:r w:rsidR="009435EE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br/>
                              </w:r>
                              <w:r w:rsidR="009435EE" w:rsidRP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(</w:t>
                              </w:r>
                              <w:proofErr w:type="gramStart"/>
                              <w:r w:rsid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e.g.</w:t>
                              </w:r>
                              <w:proofErr w:type="gramEnd"/>
                              <w:r w:rsid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Computer Science, Computer Science (Software Systems Development</w:t>
                              </w:r>
                              <w:r w:rsid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)</w:t>
                              </w:r>
                              <w:r w:rsidRP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, Information Technologies</w:t>
                              </w:r>
                              <w:r w:rsidR="00E451DF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,</w:t>
                              </w:r>
                              <w:r w:rsidR="003A5869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E451DF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Artificial Intelligence</w:t>
                              </w:r>
                              <w:r w:rsidRPr="009435EE"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)</w:t>
                              </w: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</w:p>
                            <w:p w14:paraId="326C3041" w14:textId="77777777" w:rsidR="00B6331D" w:rsidRPr="00495CFF" w:rsidRDefault="00B6331D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7B83FE3C" w14:textId="77777777" w:rsidR="00B6331D" w:rsidRPr="00495CFF" w:rsidRDefault="00B6331D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>[Your project title]</w:t>
                              </w:r>
                            </w:p>
                            <w:p w14:paraId="11BD2EB9" w14:textId="77777777" w:rsidR="00125627" w:rsidRPr="00495CFF" w:rsidRDefault="00125627" w:rsidP="0012562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21B62A7A" w14:textId="77777777" w:rsidR="00125627" w:rsidRPr="00495CFF" w:rsidRDefault="00125627" w:rsidP="0012562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Supervisor [Your Supervisor] </w:t>
                              </w:r>
                            </w:p>
                            <w:p w14:paraId="648857CB" w14:textId="77777777" w:rsidR="00125627" w:rsidRPr="00495CFF" w:rsidRDefault="00125627" w:rsidP="0012562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>Second Marker [Your second Marker]</w:t>
                              </w:r>
                            </w:p>
                            <w:p w14:paraId="5D9CFFE7" w14:textId="77777777" w:rsidR="00372D4D" w:rsidRPr="00495CFF" w:rsidRDefault="00372D4D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</w:p>
                            <w:p w14:paraId="6B12361A" w14:textId="77777777" w:rsidR="00466818" w:rsidRPr="00495CFF" w:rsidRDefault="00372D4D" w:rsidP="00372D4D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495CFF">
                                <w:rPr>
                                  <w:rFonts w:ascii="Arial" w:hAnsi="Arial" w:cs="Arial"/>
                                  <w:b/>
                                  <w:bCs/>
                                  <w:sz w:val="32"/>
                                  <w:szCs w:val="32"/>
                                </w:rPr>
                                <w:t>[Date]</w:t>
                              </w:r>
                            </w:p>
                            <w:p w14:paraId="34B286F2" w14:textId="77777777" w:rsidR="00466818" w:rsidRDefault="00466818" w:rsidP="00466818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noProof/>
                                  <w:lang w:eastAsia="en-GB"/>
                                </w:rPr>
                              </w:pPr>
                            </w:p>
                            <w:p w14:paraId="3FEFC35D" w14:textId="0213622A" w:rsidR="00372D4D" w:rsidRDefault="00C66EEF" w:rsidP="00466818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noProof/>
                                  <w:lang w:eastAsia="en-GB"/>
                                </w:rPr>
                                <w:drawing>
                                  <wp:inline distT="0" distB="0" distL="0" distR="0" wp14:anchorId="3CA9A925" wp14:editId="53CAB9A6">
                                    <wp:extent cx="1362075" cy="762000"/>
                                    <wp:effectExtent l="0" t="0" r="9525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" name=""/>
                                            <pic:cNvPicPr/>
                                          </pic:nvPicPr>
                                          <pic:blipFill>
                                            <a:blip r:embed="rId11"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1362075" cy="762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C268B44" w14:textId="77777777" w:rsidR="00B027A9" w:rsidRPr="00DB6C2D" w:rsidRDefault="00B027A9">
                              <w:pPr>
                                <w:rPr>
                                  <w:b/>
                                  <w:bCs/>
                                  <w:color w:val="808080"/>
                                  <w:sz w:val="32"/>
                                  <w:szCs w:val="3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638FF4" id="Group 17" o:spid="_x0000_s1026" style="position:absolute;left:0;text-align:left;margin-left:-1in;margin-top:-.8pt;width:595.25pt;height:695.25pt;z-index:251658240" coordorigin=",1440" coordsize="11905,13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">
                <v:group id="Group 3" o:spid="_x0000_s1027" style="position:absolute;top:10294;width:11905;height:50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Group 4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shape id="Freeform 5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" path="m,l17,2863,7132,2578r,-2378l,xe" fillcolor="#a7bfde" stroked="f">
                      <v:fill opacity="32896f"/>
                      <v:path arrowok="t" o:connecttype="custom" o:connectlocs="0,0;17,2863;7132,2578;7132,200;0,0" o:connectangles="0,0,0,0,0"/>
                    </v:shape>
                    <v:shape id="Freeform 7" o:spid="_x0000_s1030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" path="m,l,3550,1591,2746r,-2009l,xe" fillcolor="#a7bfde" stroked="f">
                      <v:fill opacity="32896f"/>
                      <v:path arrowok="t" o:connecttype="custom" o:connectlocs="0,0;0,3550;1591,2746;1591,737;0,0" o:connectangles="0,0,0,0,0"/>
                    </v:shape>
                  </v:group>
                  <v:shape id="Freeform 8" o:spid="_x0000_s1031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" path="m1,251l,2662r4120,251l4120,,1,251xe" fillcolor="#d8d8d8" stroked="f">
                    <v:path arrowok="t" o:connecttype="custom" o:connectlocs="1,251;0,2662;4120,2913;4120,0;1,251" o:connectangles="0,0,0,0,0"/>
                  </v:shape>
                  <v:shape id="Freeform 9" o:spid="_x0000_s1032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" path="m,l,4236,3985,3349r,-2428l,xe" fillcolor="#bfbfbf" stroked="f">
                    <v:path arrowok="t" o:connecttype="custom" o:connectlocs="0,0;0,4236;3985,3349;3985,921;0,0" o:connectangles="0,0,0,0,0"/>
                  </v:shape>
                  <v:shape id="Freeform 10" o:spid="_x0000_s1033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" path="m4086,r-2,4253l,3198,,1072,4086,xe" fillcolor="#d8d8d8" stroked="f">
                    <v:path arrowok="t" o:connecttype="custom" o:connectlocs="4086,0;4084,4253;0,3198;0,1072;4086,0" o:connectangles="0,0,0,0,0"/>
                  </v:shape>
                  <v:shape id="Freeform 11" o:spid="_x0000_s1034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" path="m,921l2060,r16,3851l,2981,,921xe" fillcolor="#d3dfee" stroked="f">
                    <v:fill opacity="46003f"/>
                    <v:path arrowok="t" o:connecttype="custom" o:connectlocs="0,921;2060,0;2076,3851;0,2981;0,921" o:connectangles="0,0,0,0,0"/>
                  </v:shape>
                  <v:shape id="Freeform 12" o:spid="_x0000_s1035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" path="m,l17,3835,6011,2629r,-1390l,xe" fillcolor="#a7bfde" stroked="f">
                    <v:fill opacity="46003f"/>
                    <v:path arrowok="t" o:connecttype="custom" o:connectlocs="0,0;17,3835;6011,2629;6011,1239;0,0" o:connectangles="0,0,0,0,0"/>
                  </v:shape>
                  <v:shape id="Freeform 13" o:spid="_x0000_s1036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" path="m,1038l,2411,4102,3432,4102,,,1038xe" fillcolor="#d3dfee" stroked="f">
                    <v:fill opacity="46003f"/>
                    <v:path arrowok="t" o:connecttype="custom" o:connectlocs="0,1038;0,2411;4102,3432;4102,0;0,1038" o:connectangles="0,0,0,0,0"/>
                  </v:shape>
                </v:group>
                <v:rect id="Rectangle 14" o:spid="_x0000_s1037" style="position:absolute;left:1751;top:1440;width:9025;height: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" filled="f" stroked="f">
                  <v:textbox style="mso-fit-shape-to-text:t">
                    <w:txbxContent>
                      <w:p w14:paraId="3182E41B" w14:textId="6CDB31F8" w:rsidR="00B027A9" w:rsidRPr="00495CFF" w:rsidRDefault="00B027A9">
                        <w:pPr>
                          <w:spacing w:after="0"/>
                          <w:rPr>
                            <w:rFonts w:ascii="Arial" w:hAnsi="Arial" w:cs="Arial"/>
                            <w:b/>
                            <w:bCs/>
                            <w:color w:val="808080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  <v:rect id="Rectangle 15" o:spid="_x0000_s1038" style="position:absolute;left:6317;top:11909;width:4861;height:1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" filled="f" stroked="f">
                  <v:textbox style="mso-fit-shape-to-text:t">
                    <w:txbxContent>
                      <w:p w14:paraId="0C3856D5" w14:textId="77777777" w:rsidR="00B027A9" w:rsidRPr="00745018" w:rsidRDefault="00B027A9" w:rsidP="00745018">
                        <w:pPr>
                          <w:spacing w:before="0" w:line="240" w:lineRule="auto"/>
                          <w:jc w:val="right"/>
                          <w:rPr>
                            <w:sz w:val="88"/>
                            <w:szCs w:val="88"/>
                          </w:rPr>
                        </w:pPr>
                      </w:p>
                    </w:txbxContent>
                  </v:textbox>
                </v:rect>
                <v:rect id="Rectangle 16" o:spid="_x0000_s1039" style="position:absolute;left:1751;top:1500;width:9025;height:1002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" filled="f" stroked="f">
                  <v:textbox>
                    <w:txbxContent>
                      <w:p w14:paraId="7209A0D1" w14:textId="42DA40CB" w:rsidR="00B027A9" w:rsidRPr="00495CFF" w:rsidRDefault="00495CFF" w:rsidP="003A7BA8">
                        <w:pPr>
                          <w:spacing w:after="0"/>
                          <w:ind w:left="0" w:firstLine="0"/>
                          <w:rPr>
                            <w:rFonts w:ascii="Arial" w:hAnsi="Arial" w:cs="Arial"/>
                            <w:b/>
                            <w:bCs/>
                            <w:color w:val="1F497D"/>
                            <w:sz w:val="52"/>
                            <w:szCs w:val="5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52"/>
                            <w:szCs w:val="52"/>
                          </w:rPr>
                          <w:t xml:space="preserve">EEE521 Final Year Project </w:t>
                        </w:r>
                        <w:r w:rsidR="004235F3">
                          <w:rPr>
                            <w:rFonts w:ascii="Arial" w:hAnsi="Arial" w:cs="Arial"/>
                            <w:b/>
                            <w:bCs/>
                            <w:sz w:val="52"/>
                            <w:szCs w:val="52"/>
                          </w:rPr>
                          <w:t xml:space="preserve">Report </w:t>
                        </w:r>
                      </w:p>
                      <w:p w14:paraId="766B62B1" w14:textId="73D0AE2F" w:rsidR="00B027A9" w:rsidRPr="00495CFF" w:rsidRDefault="00372D4D" w:rsidP="009435EE">
                        <w:pPr>
                          <w:ind w:left="0" w:firstLine="0"/>
                          <w:jc w:val="left"/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>School</w:t>
                        </w:r>
                        <w:r w:rsidR="00B027A9" w:rsidRPr="00495CFF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 xml:space="preserve"> of </w:t>
                        </w:r>
                        <w:r w:rsidRPr="00495CFF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>Computing</w:t>
                        </w:r>
                        <w:r w:rsidR="004E1833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>, Engineering</w:t>
                        </w:r>
                        <w:r w:rsidR="00437DC6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>,</w:t>
                        </w:r>
                        <w:r w:rsidRPr="00495CFF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 xml:space="preserve"> &amp; </w:t>
                        </w:r>
                        <w:r w:rsidR="009B1657" w:rsidRPr="00495CFF">
                          <w:rPr>
                            <w:rFonts w:ascii="Arial" w:hAnsi="Arial" w:cs="Arial"/>
                            <w:b/>
                            <w:bCs/>
                            <w:color w:val="4F81BD"/>
                            <w:sz w:val="40"/>
                            <w:szCs w:val="40"/>
                          </w:rPr>
                          <w:t>Intelligent Systems</w:t>
                        </w:r>
                      </w:p>
                      <w:p w14:paraId="447FCFA8" w14:textId="77777777" w:rsidR="009435EE" w:rsidRDefault="009435EE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10B60861" w14:textId="1DFB15CB" w:rsidR="00B027A9" w:rsidRDefault="00372D4D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[Your name] [Your student number]</w:t>
                        </w:r>
                      </w:p>
                      <w:p w14:paraId="0EF992D6" w14:textId="77777777" w:rsidR="001F4441" w:rsidRDefault="001F4441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30A08C23" w14:textId="492C6E57" w:rsidR="001F4441" w:rsidRPr="00495CFF" w:rsidRDefault="001F4441" w:rsidP="009435EE">
                        <w:pPr>
                          <w:spacing w:line="240" w:lineRule="auto"/>
                          <w:jc w:val="left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BSc Hons</w:t>
                        </w:r>
                        <w:r w:rsidR="00082BF3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 xml:space="preserve"> / BEng Hons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 xml:space="preserve"> [Your course] </w:t>
                        </w:r>
                        <w:r w:rsidR="009435EE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br/>
                        </w:r>
                        <w:r w:rsidR="009435EE" w:rsidRP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(</w:t>
                        </w:r>
                        <w:proofErr w:type="gramStart"/>
                        <w:r w:rsid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e.g.</w:t>
                        </w:r>
                        <w:proofErr w:type="gramEnd"/>
                        <w:r w:rsid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 xml:space="preserve"> </w:t>
                        </w:r>
                        <w:r w:rsidRP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Computer Science, Computer Science (Software Systems Development</w:t>
                        </w:r>
                        <w:r w:rsid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)</w:t>
                        </w:r>
                        <w:r w:rsidRP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, Information Technologies</w:t>
                        </w:r>
                        <w:r w:rsidR="00E451DF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,</w:t>
                        </w:r>
                        <w:r w:rsidR="003A5869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 xml:space="preserve"> </w:t>
                        </w:r>
                        <w:r w:rsidR="00E451DF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Artificial Intelligence</w:t>
                        </w:r>
                        <w:r w:rsidRPr="009435EE"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)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 xml:space="preserve"> </w:t>
                        </w:r>
                      </w:p>
                      <w:p w14:paraId="326C3041" w14:textId="77777777" w:rsidR="00B6331D" w:rsidRPr="00495CFF" w:rsidRDefault="00B6331D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7B83FE3C" w14:textId="77777777" w:rsidR="00B6331D" w:rsidRPr="00495CFF" w:rsidRDefault="00B6331D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[Your project title]</w:t>
                        </w:r>
                      </w:p>
                      <w:p w14:paraId="11BD2EB9" w14:textId="77777777" w:rsidR="00125627" w:rsidRPr="00495CFF" w:rsidRDefault="00125627" w:rsidP="00125627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21B62A7A" w14:textId="77777777" w:rsidR="00125627" w:rsidRPr="00495CFF" w:rsidRDefault="00125627" w:rsidP="00125627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 xml:space="preserve">Supervisor [Your Supervisor] </w:t>
                        </w:r>
                      </w:p>
                      <w:p w14:paraId="648857CB" w14:textId="77777777" w:rsidR="00125627" w:rsidRPr="00495CFF" w:rsidRDefault="00125627" w:rsidP="00125627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Second Marker [Your second Marker]</w:t>
                        </w:r>
                      </w:p>
                      <w:p w14:paraId="5D9CFFE7" w14:textId="77777777" w:rsidR="00372D4D" w:rsidRPr="00495CFF" w:rsidRDefault="00372D4D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</w:p>
                      <w:p w14:paraId="6B12361A" w14:textId="77777777" w:rsidR="00466818" w:rsidRPr="00495CFF" w:rsidRDefault="00372D4D" w:rsidP="00372D4D">
                        <w:pPr>
                          <w:spacing w:line="240" w:lineRule="auto"/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495CFF">
                          <w:rPr>
                            <w:rFonts w:ascii="Arial" w:hAnsi="Arial" w:cs="Arial"/>
                            <w:b/>
                            <w:bCs/>
                            <w:sz w:val="32"/>
                            <w:szCs w:val="32"/>
                          </w:rPr>
                          <w:t>[Date]</w:t>
                        </w:r>
                      </w:p>
                      <w:p w14:paraId="34B286F2" w14:textId="77777777" w:rsidR="00466818" w:rsidRDefault="00466818" w:rsidP="00466818">
                        <w:pPr>
                          <w:spacing w:line="240" w:lineRule="auto"/>
                          <w:jc w:val="center"/>
                          <w:rPr>
                            <w:b/>
                            <w:noProof/>
                            <w:lang w:eastAsia="en-GB"/>
                          </w:rPr>
                        </w:pPr>
                      </w:p>
                      <w:p w14:paraId="3FEFC35D" w14:textId="0213622A" w:rsidR="00372D4D" w:rsidRDefault="00C66EEF" w:rsidP="00466818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>
                          <w:rPr>
                            <w:noProof/>
                            <w:lang w:eastAsia="en-GB"/>
                          </w:rPr>
                          <w:drawing>
                            <wp:inline distT="0" distB="0" distL="0" distR="0" wp14:anchorId="3CA9A925" wp14:editId="53CAB9A6">
                              <wp:extent cx="1362075" cy="762000"/>
                              <wp:effectExtent l="0" t="0" r="9525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1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362075" cy="762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C268B44" w14:textId="77777777" w:rsidR="00B027A9" w:rsidRPr="00DB6C2D" w:rsidRDefault="00B027A9">
                        <w:pPr>
                          <w:rPr>
                            <w:b/>
                            <w:bCs/>
                            <w:color w:val="808080"/>
                            <w:sz w:val="32"/>
                            <w:szCs w:val="32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524CBBA6" w14:textId="77777777" w:rsidR="00DB6C2D" w:rsidRPr="0038420C" w:rsidRDefault="00DB6C2D">
      <w:pPr>
        <w:rPr>
          <w:rFonts w:ascii="Arial" w:hAnsi="Arial" w:cs="Arial"/>
          <w:color w:val="000000" w:themeColor="text1"/>
        </w:rPr>
      </w:pPr>
    </w:p>
    <w:p w14:paraId="0F7A869D" w14:textId="77777777" w:rsidR="009435EE" w:rsidRPr="0038420C" w:rsidRDefault="009435EE" w:rsidP="000D672D">
      <w:pPr>
        <w:pStyle w:val="TOCHeading"/>
        <w:rPr>
          <w:rFonts w:ascii="Arial" w:hAnsi="Arial" w:cs="Arial"/>
          <w:color w:val="000000" w:themeColor="text1"/>
          <w:sz w:val="28"/>
        </w:rPr>
      </w:pPr>
    </w:p>
    <w:p w14:paraId="6EC76040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171C466D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06FA75BA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2E0951FF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0440D8FB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541EBC83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4A7848DB" w14:textId="6878B09D" w:rsidR="009435EE" w:rsidRPr="0038420C" w:rsidRDefault="00082BF3" w:rsidP="009435EE">
      <w:pPr>
        <w:rPr>
          <w:rFonts w:ascii="Arial" w:hAnsi="Arial" w:cs="Arial"/>
          <w:color w:val="000000" w:themeColor="text1"/>
          <w:lang w:val="en-US"/>
        </w:rPr>
      </w:pPr>
      <w:r w:rsidRPr="0038420C">
        <w:rPr>
          <w:rFonts w:ascii="Arial" w:hAnsi="Arial" w:cs="Arial"/>
          <w:color w:val="000000" w:themeColor="text1"/>
          <w:lang w:val="en-US"/>
        </w:rPr>
        <w:tab/>
      </w:r>
      <w:r w:rsidRPr="0038420C">
        <w:rPr>
          <w:rFonts w:ascii="Arial" w:hAnsi="Arial" w:cs="Arial"/>
          <w:color w:val="000000" w:themeColor="text1"/>
          <w:lang w:val="en-US"/>
        </w:rPr>
        <w:tab/>
      </w:r>
      <w:r w:rsidRPr="0038420C">
        <w:rPr>
          <w:rFonts w:ascii="Arial" w:hAnsi="Arial" w:cs="Arial"/>
          <w:color w:val="000000" w:themeColor="text1"/>
          <w:lang w:val="en-US"/>
        </w:rPr>
        <w:tab/>
      </w:r>
    </w:p>
    <w:p w14:paraId="3F01497D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0453406E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661DE40C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784C7762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413B3108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7E02EDF2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35B097F6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0EC5DD8A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7C5BC6C3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5B6B5616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075ABC63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1363EBDF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2552A114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32B895AE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7F7206E1" w14:textId="77777777" w:rsidR="009435EE" w:rsidRPr="0038420C" w:rsidRDefault="009435EE" w:rsidP="009435EE">
      <w:pPr>
        <w:rPr>
          <w:rFonts w:ascii="Arial" w:hAnsi="Arial" w:cs="Arial"/>
          <w:color w:val="000000" w:themeColor="text1"/>
          <w:lang w:val="en-US"/>
        </w:rPr>
      </w:pPr>
    </w:p>
    <w:p w14:paraId="22F7A3EC" w14:textId="77B802DB" w:rsidR="009435EE" w:rsidRPr="0038420C" w:rsidRDefault="009435EE" w:rsidP="009435EE">
      <w:pPr>
        <w:pStyle w:val="TOCHeading"/>
        <w:jc w:val="right"/>
        <w:rPr>
          <w:rFonts w:ascii="Arial" w:hAnsi="Arial" w:cs="Arial"/>
          <w:color w:val="000000" w:themeColor="text1"/>
          <w:sz w:val="28"/>
        </w:rPr>
      </w:pPr>
      <w:r w:rsidRPr="0038420C">
        <w:rPr>
          <w:rFonts w:ascii="Arial" w:hAnsi="Arial" w:cs="Arial"/>
          <w:color w:val="000000" w:themeColor="text1"/>
          <w:sz w:val="28"/>
        </w:rPr>
        <w:t xml:space="preserve">Revised: </w:t>
      </w:r>
      <w:r w:rsidR="006B4AF0" w:rsidRPr="0038420C">
        <w:rPr>
          <w:rFonts w:ascii="Arial" w:hAnsi="Arial" w:cs="Arial"/>
          <w:color w:val="000000" w:themeColor="text1"/>
          <w:sz w:val="28"/>
        </w:rPr>
        <w:t>September 202</w:t>
      </w:r>
      <w:r w:rsidR="003F22FA" w:rsidRPr="0038420C">
        <w:rPr>
          <w:rFonts w:ascii="Arial" w:hAnsi="Arial" w:cs="Arial"/>
          <w:color w:val="000000" w:themeColor="text1"/>
          <w:sz w:val="28"/>
        </w:rPr>
        <w:t>2</w:t>
      </w:r>
    </w:p>
    <w:p w14:paraId="64C7A47F" w14:textId="547EE3D7" w:rsidR="009E1123" w:rsidRPr="0038420C" w:rsidRDefault="00DB6C2D" w:rsidP="000D672D">
      <w:pPr>
        <w:pStyle w:val="TOCHeading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br w:type="page"/>
      </w:r>
      <w:r w:rsidR="009E1123" w:rsidRPr="0038420C">
        <w:rPr>
          <w:rFonts w:ascii="Arial" w:hAnsi="Arial" w:cs="Arial"/>
          <w:color w:val="000000" w:themeColor="text1"/>
        </w:rPr>
        <w:lastRenderedPageBreak/>
        <w:t>Plagiarism Statement</w:t>
      </w:r>
    </w:p>
    <w:p w14:paraId="59FE8A21" w14:textId="77777777" w:rsidR="009E1123" w:rsidRPr="0038420C" w:rsidRDefault="009E1123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 declare that this is all my own work and does not contain unreferenced material copied from any other source. I have read the University’s policy on plagiarism and understand the definition of plagiarism. If it is shown that material has been plagiarised, or I have otherwise attempted to obtain an unfair advantage for myself or others, I understand that I may face sanctions in accordance with the policies and procedures of the University. A mark of zero may be awarded and the reason for that mark will be recorded on my file.</w:t>
      </w:r>
    </w:p>
    <w:p w14:paraId="0846D50B" w14:textId="77777777" w:rsidR="00225B97" w:rsidRPr="0038420C" w:rsidRDefault="00225B97" w:rsidP="00706C82">
      <w:pPr>
        <w:pStyle w:val="BodyText"/>
        <w:rPr>
          <w:rFonts w:ascii="Arial" w:hAnsi="Arial" w:cs="Arial"/>
          <w:color w:val="000000" w:themeColor="text1"/>
        </w:rPr>
      </w:pPr>
    </w:p>
    <w:p w14:paraId="2067CA49" w14:textId="7381A359" w:rsidR="00225B97" w:rsidRPr="0038420C" w:rsidRDefault="00225B97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I confirm that the Originality Score </w:t>
      </w:r>
      <w:r w:rsidR="00BD6F4D" w:rsidRPr="0038420C">
        <w:rPr>
          <w:rFonts w:ascii="Arial" w:hAnsi="Arial" w:cs="Arial"/>
          <w:color w:val="000000" w:themeColor="text1"/>
        </w:rPr>
        <w:t xml:space="preserve">provided by </w:t>
      </w:r>
      <w:proofErr w:type="spellStart"/>
      <w:r w:rsidR="00BD6F4D" w:rsidRPr="0038420C">
        <w:rPr>
          <w:rFonts w:ascii="Arial" w:hAnsi="Arial" w:cs="Arial"/>
          <w:color w:val="000000" w:themeColor="text1"/>
        </w:rPr>
        <w:t>TurnItI</w:t>
      </w:r>
      <w:r w:rsidRPr="0038420C">
        <w:rPr>
          <w:rFonts w:ascii="Arial" w:hAnsi="Arial" w:cs="Arial"/>
          <w:color w:val="000000" w:themeColor="text1"/>
        </w:rPr>
        <w:t>n</w:t>
      </w:r>
      <w:proofErr w:type="spellEnd"/>
      <w:r w:rsidRPr="0038420C">
        <w:rPr>
          <w:rFonts w:ascii="Arial" w:hAnsi="Arial" w:cs="Arial"/>
          <w:color w:val="000000" w:themeColor="text1"/>
        </w:rPr>
        <w:t xml:space="preserve"> for this report is ________.</w:t>
      </w:r>
    </w:p>
    <w:p w14:paraId="150606B5" w14:textId="5B4A533F" w:rsidR="00FE06DD" w:rsidRPr="0038420C" w:rsidRDefault="00FE06DD" w:rsidP="00951B3C">
      <w:pPr>
        <w:rPr>
          <w:rFonts w:ascii="Arial" w:hAnsi="Arial" w:cs="Arial"/>
          <w:color w:val="000000" w:themeColor="text1"/>
        </w:rPr>
      </w:pPr>
    </w:p>
    <w:p w14:paraId="233C04C1" w14:textId="77777777" w:rsidR="0001085B" w:rsidRPr="0038420C" w:rsidRDefault="00597939" w:rsidP="00951B3C">
      <w:p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 </w:t>
      </w:r>
      <w:r w:rsidR="0001085B" w:rsidRPr="0038420C">
        <w:rPr>
          <w:rFonts w:ascii="Arial" w:hAnsi="Arial" w:cs="Arial"/>
          <w:color w:val="000000" w:themeColor="text1"/>
        </w:rPr>
        <w:t>[your signature]</w:t>
      </w:r>
      <w:r w:rsidR="0001085B" w:rsidRPr="0038420C">
        <w:rPr>
          <w:rFonts w:ascii="Arial" w:hAnsi="Arial" w:cs="Arial"/>
          <w:color w:val="000000" w:themeColor="text1"/>
        </w:rPr>
        <w:tab/>
      </w:r>
      <w:r w:rsidR="0001085B" w:rsidRPr="0038420C">
        <w:rPr>
          <w:rFonts w:ascii="Arial" w:hAnsi="Arial" w:cs="Arial"/>
          <w:color w:val="000000" w:themeColor="text1"/>
        </w:rPr>
        <w:tab/>
      </w:r>
    </w:p>
    <w:p w14:paraId="508F2007" w14:textId="77777777" w:rsidR="0001085B" w:rsidRPr="0038420C" w:rsidRDefault="0001085B" w:rsidP="001E122A">
      <w:pPr>
        <w:rPr>
          <w:rFonts w:ascii="Arial" w:hAnsi="Arial" w:cs="Arial"/>
          <w:color w:val="000000" w:themeColor="text1"/>
        </w:rPr>
      </w:pPr>
    </w:p>
    <w:p w14:paraId="1DCC8410" w14:textId="77777777" w:rsidR="0001085B" w:rsidRPr="0038420C" w:rsidRDefault="0001085B" w:rsidP="000D672D">
      <w:pPr>
        <w:pStyle w:val="TOCHeading"/>
        <w:rPr>
          <w:rFonts w:ascii="Arial" w:hAnsi="Arial" w:cs="Arial"/>
          <w:color w:val="000000" w:themeColor="text1"/>
        </w:rPr>
      </w:pPr>
      <w:bookmarkStart w:id="0" w:name="_Toc285099756"/>
      <w:bookmarkStart w:id="1" w:name="_Toc285099773"/>
      <w:r w:rsidRPr="0038420C">
        <w:rPr>
          <w:rFonts w:ascii="Arial" w:hAnsi="Arial" w:cs="Arial"/>
          <w:color w:val="000000" w:themeColor="text1"/>
        </w:rPr>
        <w:t>Acknowledgements</w:t>
      </w:r>
      <w:bookmarkEnd w:id="0"/>
      <w:bookmarkEnd w:id="1"/>
    </w:p>
    <w:p w14:paraId="49F31348" w14:textId="77777777" w:rsidR="0001085B" w:rsidRPr="0038420C" w:rsidRDefault="0001085B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Thanks to anyone who contributed directly or indirectly to the project</w:t>
      </w:r>
      <w:r w:rsidR="00FE06DD" w:rsidRPr="0038420C">
        <w:rPr>
          <w:rFonts w:ascii="Arial" w:hAnsi="Arial" w:cs="Arial"/>
          <w:color w:val="000000" w:themeColor="text1"/>
        </w:rPr>
        <w:t>,</w:t>
      </w:r>
      <w:r w:rsidR="00597939" w:rsidRPr="0038420C">
        <w:rPr>
          <w:rFonts w:ascii="Arial" w:hAnsi="Arial" w:cs="Arial"/>
          <w:color w:val="000000" w:themeColor="text1"/>
        </w:rPr>
        <w:t xml:space="preserve"> in any way.</w:t>
      </w:r>
    </w:p>
    <w:p w14:paraId="0D379736" w14:textId="77777777" w:rsidR="00597939" w:rsidRPr="0038420C" w:rsidRDefault="009E1123" w:rsidP="001E122A">
      <w:pPr>
        <w:rPr>
          <w:rFonts w:ascii="Arial" w:hAnsi="Arial" w:cs="Arial"/>
          <w:color w:val="000000" w:themeColor="text1"/>
        </w:rPr>
        <w:sectPr w:rsidR="00597939" w:rsidRPr="0038420C" w:rsidSect="008D2290">
          <w:footerReference w:type="default" r:id="rId12"/>
          <w:type w:val="continuous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  <w:r w:rsidRPr="0038420C">
        <w:rPr>
          <w:rFonts w:ascii="Arial" w:hAnsi="Arial" w:cs="Arial"/>
          <w:color w:val="000000" w:themeColor="text1"/>
        </w:rPr>
        <w:br w:type="page"/>
      </w:r>
    </w:p>
    <w:p w14:paraId="28B0B53B" w14:textId="77777777" w:rsidR="00597939" w:rsidRPr="0038420C" w:rsidRDefault="00597939" w:rsidP="000D672D">
      <w:pPr>
        <w:pStyle w:val="TOCHeading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lastRenderedPageBreak/>
        <w:t>Contents</w:t>
      </w:r>
    </w:p>
    <w:p w14:paraId="1F07A451" w14:textId="3231BC9E" w:rsidR="001D39E9" w:rsidRPr="0038420C" w:rsidRDefault="0059793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r w:rsidRPr="0038420C">
        <w:rPr>
          <w:rFonts w:ascii="Arial" w:hAnsi="Arial" w:cs="Arial"/>
          <w:color w:val="000000" w:themeColor="text1"/>
        </w:rPr>
        <w:fldChar w:fldCharType="begin"/>
      </w:r>
      <w:r w:rsidRPr="0038420C">
        <w:rPr>
          <w:rFonts w:ascii="Arial" w:hAnsi="Arial" w:cs="Arial"/>
          <w:color w:val="000000" w:themeColor="text1"/>
        </w:rPr>
        <w:instrText xml:space="preserve"> TOC \o "1-3" \h \z \u </w:instrText>
      </w:r>
      <w:r w:rsidRPr="0038420C">
        <w:rPr>
          <w:rFonts w:ascii="Arial" w:hAnsi="Arial" w:cs="Arial"/>
          <w:color w:val="000000" w:themeColor="text1"/>
        </w:rPr>
        <w:fldChar w:fldCharType="separate"/>
      </w:r>
      <w:hyperlink w:anchor="_Toc116298557" w:history="1">
        <w:r w:rsidR="001D39E9" w:rsidRPr="0038420C">
          <w:rPr>
            <w:rStyle w:val="Hyperlink"/>
            <w:rFonts w:ascii="Arial" w:hAnsi="Arial" w:cs="Arial"/>
            <w:noProof/>
            <w:color w:val="000000" w:themeColor="text1"/>
          </w:rPr>
          <w:t>1</w:t>
        </w:r>
        <w:r w:rsidR="001D39E9"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="001D39E9" w:rsidRPr="0038420C">
          <w:rPr>
            <w:rStyle w:val="Hyperlink"/>
            <w:rFonts w:ascii="Arial" w:hAnsi="Arial" w:cs="Arial"/>
            <w:noProof/>
            <w:color w:val="000000" w:themeColor="text1"/>
          </w:rPr>
          <w:t>Background</w:t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57 \h </w:instrText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t>2</w:t>
        </w:r>
        <w:r w:rsidR="001D39E9"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3378342" w14:textId="7FA7597A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58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1.1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Problem Statement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58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2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3B32790" w14:textId="187832C4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59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1.2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im and objective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59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2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B0175B7" w14:textId="31C53CBE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0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1.3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Summary of the report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0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2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520DB301" w14:textId="5B759866" w:rsidR="001D39E9" w:rsidRPr="0038420C" w:rsidRDefault="001D39E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hyperlink w:anchor="_Toc116298561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2</w:t>
        </w:r>
        <w:r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Research &amp; Analysi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1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3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72990D86" w14:textId="44098710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2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2.1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Literature Review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2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3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74A8B0A8" w14:textId="10ACAB9D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3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2.2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Investigatory Proces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3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3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68E1B4A" w14:textId="3916CE7F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4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2.3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Requirements Specification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4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3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14B99BE9" w14:textId="1BEEE5B6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5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2.4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Project Management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5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4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2F9EEBB3" w14:textId="19EED496" w:rsidR="001D39E9" w:rsidRPr="0038420C" w:rsidRDefault="001D39E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hyperlink w:anchor="_Toc116298566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3</w:t>
        </w:r>
        <w:r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Design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6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5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7EC4F263" w14:textId="1AF4B9BD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7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3.1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Design Rationale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7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5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6493C14A" w14:textId="304C8589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68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3.2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Modelling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8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5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136B2182" w14:textId="76881293" w:rsidR="001D39E9" w:rsidRPr="0038420C" w:rsidRDefault="001D39E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hyperlink w:anchor="_Toc116298569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4</w:t>
        </w:r>
        <w:r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Summary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69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FF121BD" w14:textId="37CC8574" w:rsidR="001D39E9" w:rsidRPr="0038420C" w:rsidRDefault="001D39E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hyperlink w:anchor="_Toc116298570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5</w:t>
        </w:r>
        <w:r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Reference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0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30A81B44" w14:textId="4CAD0B29" w:rsidR="001D39E9" w:rsidRPr="0038420C" w:rsidRDefault="001D39E9">
      <w:pPr>
        <w:pStyle w:val="TOC1"/>
        <w:tabs>
          <w:tab w:val="right" w:leader="dot" w:pos="9016"/>
        </w:tabs>
        <w:rPr>
          <w:rFonts w:ascii="Arial" w:eastAsiaTheme="minorEastAsia" w:hAnsi="Arial" w:cs="Arial"/>
          <w:caps w:val="0"/>
          <w:noProof/>
          <w:color w:val="000000" w:themeColor="text1"/>
          <w:sz w:val="22"/>
          <w:lang w:eastAsia="en-GB"/>
        </w:rPr>
      </w:pPr>
      <w:hyperlink w:anchor="_Toc116298571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</w:t>
        </w:r>
        <w:r w:rsidRPr="0038420C">
          <w:rPr>
            <w:rFonts w:ascii="Arial" w:eastAsiaTheme="minorEastAsia" w:hAnsi="Arial" w:cs="Arial"/>
            <w:caps w:val="0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ce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1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3C2ABDBF" w14:textId="1A975E04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72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.1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x A Analysis Model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2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4EBE0B26" w14:textId="4B5BFBCF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73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.2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x B Design Model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3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6BBE8492" w14:textId="03CB08EC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74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.3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x C Code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4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06F0D818" w14:textId="5CA414DD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75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.4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x D Test Suite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5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609EB85B" w14:textId="47D9B6FC" w:rsidR="001D39E9" w:rsidRPr="0038420C" w:rsidRDefault="001D39E9">
      <w:pPr>
        <w:pStyle w:val="TOC2"/>
        <w:rPr>
          <w:rFonts w:ascii="Arial" w:eastAsiaTheme="minorEastAsia" w:hAnsi="Arial" w:cs="Arial"/>
          <w:noProof/>
          <w:color w:val="000000" w:themeColor="text1"/>
          <w:sz w:val="22"/>
          <w:lang w:eastAsia="en-GB"/>
        </w:rPr>
      </w:pPr>
      <w:hyperlink w:anchor="_Toc116298576" w:history="1"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6.5</w:t>
        </w:r>
        <w:r w:rsidRPr="0038420C">
          <w:rPr>
            <w:rFonts w:ascii="Arial" w:eastAsiaTheme="minorEastAsia" w:hAnsi="Arial" w:cs="Arial"/>
            <w:noProof/>
            <w:color w:val="000000" w:themeColor="text1"/>
            <w:sz w:val="22"/>
            <w:lang w:eastAsia="en-GB"/>
          </w:rPr>
          <w:tab/>
        </w:r>
        <w:r w:rsidRPr="0038420C">
          <w:rPr>
            <w:rStyle w:val="Hyperlink"/>
            <w:rFonts w:ascii="Arial" w:hAnsi="Arial" w:cs="Arial"/>
            <w:noProof/>
            <w:color w:val="000000" w:themeColor="text1"/>
          </w:rPr>
          <w:t>Appendix E Questionnaire/Survey Results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ab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begin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instrText xml:space="preserve"> PAGEREF _Toc116298576 \h </w:instrText>
        </w:r>
        <w:r w:rsidRPr="0038420C">
          <w:rPr>
            <w:rFonts w:ascii="Arial" w:hAnsi="Arial" w:cs="Arial"/>
            <w:noProof/>
            <w:webHidden/>
            <w:color w:val="000000" w:themeColor="text1"/>
          </w:rPr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separate"/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t>7</w:t>
        </w:r>
        <w:r w:rsidRPr="0038420C">
          <w:rPr>
            <w:rFonts w:ascii="Arial" w:hAnsi="Arial" w:cs="Arial"/>
            <w:noProof/>
            <w:webHidden/>
            <w:color w:val="000000" w:themeColor="text1"/>
          </w:rPr>
          <w:fldChar w:fldCharType="end"/>
        </w:r>
      </w:hyperlink>
    </w:p>
    <w:p w14:paraId="61C29018" w14:textId="44135845" w:rsidR="002C4753" w:rsidRPr="0038420C" w:rsidRDefault="00597939">
      <w:p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b/>
          <w:bCs/>
          <w:noProof/>
          <w:color w:val="000000" w:themeColor="text1"/>
        </w:rPr>
        <w:fldChar w:fldCharType="end"/>
      </w:r>
    </w:p>
    <w:p w14:paraId="001ED585" w14:textId="77777777" w:rsidR="00843B7C" w:rsidRPr="0038420C" w:rsidRDefault="00843B7C" w:rsidP="004C135A">
      <w:pPr>
        <w:pStyle w:val="Heading1"/>
        <w:numPr>
          <w:ilvl w:val="0"/>
          <w:numId w:val="0"/>
        </w:numPr>
        <w:ind w:left="432" w:hanging="432"/>
        <w:rPr>
          <w:rFonts w:cs="Arial"/>
          <w:color w:val="000000" w:themeColor="text1"/>
        </w:rPr>
        <w:sectPr w:rsidR="00843B7C" w:rsidRPr="0038420C" w:rsidSect="00354D2F">
          <w:footerReference w:type="first" r:id="rId13"/>
          <w:type w:val="continuous"/>
          <w:pgSz w:w="11906" w:h="16838"/>
          <w:pgMar w:top="1440" w:right="1440" w:bottom="1440" w:left="1440" w:header="708" w:footer="708" w:gutter="0"/>
          <w:pgNumType w:fmt="lowerRoman" w:start="2"/>
          <w:cols w:space="708"/>
          <w:titlePg/>
          <w:docGrid w:linePitch="360"/>
        </w:sectPr>
      </w:pPr>
    </w:p>
    <w:p w14:paraId="39F1F8E7" w14:textId="77777777" w:rsidR="008114A6" w:rsidRPr="0038420C" w:rsidRDefault="0001085B" w:rsidP="000D672D">
      <w:pPr>
        <w:pStyle w:val="TOCHeading"/>
        <w:rPr>
          <w:rFonts w:ascii="Arial" w:hAnsi="Arial" w:cs="Arial"/>
          <w:color w:val="000000" w:themeColor="text1"/>
        </w:rPr>
      </w:pPr>
      <w:bookmarkStart w:id="2" w:name="_Toc285099757"/>
      <w:r w:rsidRPr="0038420C">
        <w:rPr>
          <w:rFonts w:ascii="Arial" w:hAnsi="Arial" w:cs="Arial"/>
          <w:color w:val="000000" w:themeColor="text1"/>
        </w:rPr>
        <w:lastRenderedPageBreak/>
        <w:t>Abstract</w:t>
      </w:r>
      <w:bookmarkEnd w:id="2"/>
    </w:p>
    <w:p w14:paraId="12E6887E" w14:textId="53D375BA" w:rsidR="008F2487" w:rsidRPr="0038420C" w:rsidRDefault="0001085B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</w:t>
      </w:r>
      <w:r w:rsidR="00E4228A" w:rsidRPr="0038420C">
        <w:rPr>
          <w:rFonts w:ascii="Arial" w:hAnsi="Arial" w:cs="Arial"/>
          <w:color w:val="000000" w:themeColor="text1"/>
        </w:rPr>
        <w:t xml:space="preserve">final </w:t>
      </w:r>
      <w:r w:rsidRPr="0038420C">
        <w:rPr>
          <w:rFonts w:ascii="Arial" w:hAnsi="Arial" w:cs="Arial"/>
          <w:color w:val="000000" w:themeColor="text1"/>
        </w:rPr>
        <w:t xml:space="preserve">abstract is a short overview of the </w:t>
      </w:r>
      <w:r w:rsidR="00B20E65" w:rsidRPr="0038420C">
        <w:rPr>
          <w:rFonts w:ascii="Arial" w:hAnsi="Arial" w:cs="Arial"/>
          <w:color w:val="000000" w:themeColor="text1"/>
        </w:rPr>
        <w:t xml:space="preserve">completed </w:t>
      </w:r>
      <w:r w:rsidRPr="0038420C">
        <w:rPr>
          <w:rFonts w:ascii="Arial" w:hAnsi="Arial" w:cs="Arial"/>
          <w:color w:val="000000" w:themeColor="text1"/>
        </w:rPr>
        <w:t>project. Typically, it has three parts: (</w:t>
      </w:r>
      <w:proofErr w:type="spellStart"/>
      <w:r w:rsidRPr="0038420C">
        <w:rPr>
          <w:rFonts w:ascii="Arial" w:hAnsi="Arial" w:cs="Arial"/>
          <w:color w:val="000000" w:themeColor="text1"/>
        </w:rPr>
        <w:t>i</w:t>
      </w:r>
      <w:proofErr w:type="spellEnd"/>
      <w:r w:rsidRPr="0038420C">
        <w:rPr>
          <w:rFonts w:ascii="Arial" w:hAnsi="Arial" w:cs="Arial"/>
          <w:color w:val="000000" w:themeColor="text1"/>
        </w:rPr>
        <w:t xml:space="preserve">) a summary of the problem </w:t>
      </w:r>
      <w:r w:rsidR="00B20E65" w:rsidRPr="0038420C">
        <w:rPr>
          <w:rFonts w:ascii="Arial" w:hAnsi="Arial" w:cs="Arial"/>
          <w:color w:val="000000" w:themeColor="text1"/>
        </w:rPr>
        <w:t>that has been</w:t>
      </w:r>
      <w:r w:rsidRPr="0038420C">
        <w:rPr>
          <w:rFonts w:ascii="Arial" w:hAnsi="Arial" w:cs="Arial"/>
          <w:color w:val="000000" w:themeColor="text1"/>
        </w:rPr>
        <w:t xml:space="preserve"> tackled; (ii) a summary of the solution </w:t>
      </w:r>
      <w:r w:rsidR="00B20E65" w:rsidRPr="0038420C">
        <w:rPr>
          <w:rFonts w:ascii="Arial" w:hAnsi="Arial" w:cs="Arial"/>
          <w:color w:val="000000" w:themeColor="text1"/>
        </w:rPr>
        <w:t>developed</w:t>
      </w:r>
      <w:r w:rsidRPr="0038420C">
        <w:rPr>
          <w:rFonts w:ascii="Arial" w:hAnsi="Arial" w:cs="Arial"/>
          <w:color w:val="000000" w:themeColor="text1"/>
        </w:rPr>
        <w:t xml:space="preserve">; and (iii) a </w:t>
      </w:r>
      <w:r w:rsidR="00B20E65" w:rsidRPr="0038420C">
        <w:rPr>
          <w:rFonts w:ascii="Arial" w:hAnsi="Arial" w:cs="Arial"/>
          <w:color w:val="000000" w:themeColor="text1"/>
        </w:rPr>
        <w:t>summary</w:t>
      </w:r>
      <w:r w:rsidRPr="0038420C">
        <w:rPr>
          <w:rFonts w:ascii="Arial" w:hAnsi="Arial" w:cs="Arial"/>
          <w:color w:val="000000" w:themeColor="text1"/>
        </w:rPr>
        <w:t xml:space="preserve"> of the work completed. </w:t>
      </w:r>
      <w:r w:rsidR="008F2487" w:rsidRPr="0038420C">
        <w:rPr>
          <w:rFonts w:ascii="Arial" w:hAnsi="Arial" w:cs="Arial"/>
          <w:color w:val="000000" w:themeColor="text1"/>
        </w:rPr>
        <w:t>It normally appears on a page by itself.</w:t>
      </w:r>
    </w:p>
    <w:p w14:paraId="310F1215" w14:textId="2072BFF7" w:rsidR="00D530ED" w:rsidRPr="0038420C" w:rsidRDefault="0001085B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t is recommended that you try to prod</w:t>
      </w:r>
      <w:r w:rsidR="00A55F9B" w:rsidRPr="0038420C">
        <w:rPr>
          <w:rFonts w:ascii="Arial" w:hAnsi="Arial" w:cs="Arial"/>
          <w:color w:val="000000" w:themeColor="text1"/>
        </w:rPr>
        <w:t>uce an initial</w:t>
      </w:r>
      <w:r w:rsidRPr="0038420C">
        <w:rPr>
          <w:rFonts w:ascii="Arial" w:hAnsi="Arial" w:cs="Arial"/>
          <w:color w:val="000000" w:themeColor="text1"/>
        </w:rPr>
        <w:t xml:space="preserve"> abstract</w:t>
      </w:r>
      <w:r w:rsidR="00A55F9B" w:rsidRPr="0038420C">
        <w:rPr>
          <w:rFonts w:ascii="Arial" w:hAnsi="Arial" w:cs="Arial"/>
          <w:color w:val="000000" w:themeColor="text1"/>
        </w:rPr>
        <w:t xml:space="preserve"> at the beginning of the project to provide a focus for the work to be completed. The </w:t>
      </w:r>
      <w:r w:rsidR="00E4228A" w:rsidRPr="0038420C">
        <w:rPr>
          <w:rFonts w:ascii="Arial" w:hAnsi="Arial" w:cs="Arial"/>
          <w:color w:val="000000" w:themeColor="text1"/>
        </w:rPr>
        <w:t xml:space="preserve">initial </w:t>
      </w:r>
      <w:r w:rsidR="00A55F9B" w:rsidRPr="0038420C">
        <w:rPr>
          <w:rFonts w:ascii="Arial" w:hAnsi="Arial" w:cs="Arial"/>
          <w:color w:val="000000" w:themeColor="text1"/>
        </w:rPr>
        <w:t xml:space="preserve">abstract may then be updated at the end of the project to reflect the actual work completed. </w:t>
      </w:r>
      <w:r w:rsidRPr="0038420C">
        <w:rPr>
          <w:rFonts w:ascii="Arial" w:hAnsi="Arial" w:cs="Arial"/>
          <w:color w:val="000000" w:themeColor="text1"/>
        </w:rPr>
        <w:t xml:space="preserve"> </w:t>
      </w:r>
    </w:p>
    <w:p w14:paraId="2A356DF9" w14:textId="77777777" w:rsidR="001113B0" w:rsidRPr="0038420C" w:rsidRDefault="00D530ED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Length</w:t>
      </w:r>
      <w:r w:rsidR="00FE06DD" w:rsidRPr="0038420C">
        <w:rPr>
          <w:rFonts w:ascii="Arial" w:hAnsi="Arial" w:cs="Arial"/>
          <w:color w:val="000000" w:themeColor="text1"/>
        </w:rPr>
        <w:t>: ~300 words</w:t>
      </w:r>
    </w:p>
    <w:p w14:paraId="5EC8A1BA" w14:textId="77777777" w:rsidR="00F031FC" w:rsidRPr="0038420C" w:rsidRDefault="00F031FC">
      <w:pPr>
        <w:spacing w:before="0" w:after="0" w:line="240" w:lineRule="auto"/>
        <w:ind w:left="0" w:firstLine="0"/>
        <w:jc w:val="left"/>
        <w:rPr>
          <w:rStyle w:val="Emphasis"/>
          <w:rFonts w:ascii="Arial" w:eastAsia="Times New Roman" w:hAnsi="Arial" w:cs="Arial"/>
          <w:b/>
          <w:bCs/>
          <w:i w:val="0"/>
          <w:color w:val="000000" w:themeColor="text1"/>
          <w:sz w:val="32"/>
          <w:szCs w:val="28"/>
        </w:rPr>
      </w:pPr>
      <w:bookmarkStart w:id="3" w:name="_Toc285099758"/>
      <w:r w:rsidRPr="0038420C">
        <w:rPr>
          <w:rStyle w:val="Emphasis"/>
          <w:rFonts w:ascii="Arial" w:hAnsi="Arial" w:cs="Arial"/>
          <w:i w:val="0"/>
          <w:color w:val="000000" w:themeColor="text1"/>
        </w:rPr>
        <w:br w:type="page"/>
      </w:r>
    </w:p>
    <w:p w14:paraId="1C001FA9" w14:textId="30D0CAC7" w:rsidR="000D672D" w:rsidRPr="0038420C" w:rsidRDefault="009F4B72" w:rsidP="002605F9">
      <w:pPr>
        <w:pStyle w:val="Heading1"/>
        <w:rPr>
          <w:rFonts w:cs="Arial"/>
          <w:color w:val="000000" w:themeColor="text1"/>
        </w:rPr>
      </w:pPr>
      <w:bookmarkStart w:id="4" w:name="_Toc116298557"/>
      <w:bookmarkEnd w:id="3"/>
      <w:r w:rsidRPr="0038420C">
        <w:rPr>
          <w:rFonts w:cs="Arial"/>
          <w:color w:val="000000" w:themeColor="text1"/>
        </w:rPr>
        <w:lastRenderedPageBreak/>
        <w:t>Background</w:t>
      </w:r>
      <w:bookmarkEnd w:id="4"/>
      <w:r w:rsidR="000D672D" w:rsidRPr="0038420C">
        <w:rPr>
          <w:rFonts w:cs="Arial"/>
          <w:color w:val="000000" w:themeColor="text1"/>
        </w:rPr>
        <w:t xml:space="preserve"> </w:t>
      </w:r>
    </w:p>
    <w:p w14:paraId="7400F68E" w14:textId="4524D373" w:rsidR="0038322E" w:rsidRPr="0038420C" w:rsidRDefault="0038322E" w:rsidP="0038322E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</w:t>
      </w:r>
      <w:r w:rsidR="009F4B72" w:rsidRPr="0038420C">
        <w:rPr>
          <w:rFonts w:ascii="Arial" w:hAnsi="Arial" w:cs="Arial"/>
          <w:color w:val="000000" w:themeColor="text1"/>
        </w:rPr>
        <w:t>background section</w:t>
      </w:r>
      <w:r w:rsidRPr="0038420C">
        <w:rPr>
          <w:rFonts w:ascii="Arial" w:hAnsi="Arial" w:cs="Arial"/>
          <w:color w:val="000000" w:themeColor="text1"/>
        </w:rPr>
        <w:t xml:space="preserve"> should set the scene for the dissertation and outline to the reader your motivation for undertaking the work. This section should include but not be limited to:</w:t>
      </w:r>
    </w:p>
    <w:p w14:paraId="63FFACFB" w14:textId="77777777" w:rsidR="0038322E" w:rsidRPr="0038420C" w:rsidRDefault="0038322E" w:rsidP="00E0362F">
      <w:pPr>
        <w:pStyle w:val="BodyTex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Your rationale for undertaking the project. What is the problem or research question(s) you are attempting to address?</w:t>
      </w:r>
    </w:p>
    <w:p w14:paraId="629BFBB6" w14:textId="1409F9E2" w:rsidR="0038322E" w:rsidRPr="0038420C" w:rsidRDefault="0038322E" w:rsidP="00E0362F">
      <w:pPr>
        <w:pStyle w:val="BodyTex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Why </w:t>
      </w:r>
      <w:r w:rsidR="0033587C" w:rsidRPr="0038420C">
        <w:rPr>
          <w:rFonts w:ascii="Arial" w:hAnsi="Arial" w:cs="Arial"/>
          <w:color w:val="000000" w:themeColor="text1"/>
        </w:rPr>
        <w:t xml:space="preserve">is </w:t>
      </w:r>
      <w:r w:rsidRPr="0038420C">
        <w:rPr>
          <w:rFonts w:ascii="Arial" w:hAnsi="Arial" w:cs="Arial"/>
          <w:color w:val="000000" w:themeColor="text1"/>
        </w:rPr>
        <w:t xml:space="preserve">the topic </w:t>
      </w:r>
      <w:r w:rsidR="0033587C" w:rsidRPr="0038420C">
        <w:rPr>
          <w:rFonts w:ascii="Arial" w:hAnsi="Arial" w:cs="Arial"/>
          <w:color w:val="000000" w:themeColor="text1"/>
        </w:rPr>
        <w:t xml:space="preserve">worth </w:t>
      </w:r>
      <w:r w:rsidRPr="0038420C">
        <w:rPr>
          <w:rFonts w:ascii="Arial" w:hAnsi="Arial" w:cs="Arial"/>
          <w:color w:val="000000" w:themeColor="text1"/>
        </w:rPr>
        <w:t>investigating?</w:t>
      </w:r>
      <w:bookmarkStart w:id="5" w:name="_Toc460927863"/>
    </w:p>
    <w:p w14:paraId="44B4BDF3" w14:textId="19F524E5" w:rsidR="009F4B72" w:rsidRPr="0038420C" w:rsidRDefault="009F4B72" w:rsidP="00E0362F">
      <w:pPr>
        <w:pStyle w:val="BodyTex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Describe nature and purpose of your project.</w:t>
      </w:r>
    </w:p>
    <w:p w14:paraId="2DD74A67" w14:textId="0E20DE82" w:rsidR="00DB3F46" w:rsidRPr="0038420C" w:rsidRDefault="00DB3F46" w:rsidP="009F4B72">
      <w:pPr>
        <w:pStyle w:val="Heading2"/>
        <w:rPr>
          <w:rFonts w:cs="Arial"/>
          <w:color w:val="000000" w:themeColor="text1"/>
        </w:rPr>
      </w:pPr>
      <w:bookmarkStart w:id="6" w:name="_Toc116298558"/>
      <w:r w:rsidRPr="0038420C">
        <w:rPr>
          <w:rFonts w:cs="Arial"/>
          <w:color w:val="000000" w:themeColor="text1"/>
        </w:rPr>
        <w:t>Problem Statement</w:t>
      </w:r>
      <w:bookmarkEnd w:id="6"/>
    </w:p>
    <w:p w14:paraId="366EE746" w14:textId="60BD3782" w:rsidR="009F4B72" w:rsidRPr="0038420C" w:rsidRDefault="009F4B72" w:rsidP="009F4B7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This should be a short succinct and factual definition of the problem</w:t>
      </w:r>
      <w:r w:rsidR="00045ED8" w:rsidRPr="0038420C">
        <w:rPr>
          <w:rFonts w:ascii="Arial" w:hAnsi="Arial" w:cs="Arial"/>
          <w:color w:val="000000" w:themeColor="text1"/>
        </w:rPr>
        <w:t>, followed by an outline of the proposed solution.</w:t>
      </w:r>
    </w:p>
    <w:p w14:paraId="15146FDA" w14:textId="04A89E80" w:rsidR="0038322E" w:rsidRPr="0038420C" w:rsidRDefault="0038322E" w:rsidP="009F4B72">
      <w:pPr>
        <w:pStyle w:val="Heading2"/>
        <w:rPr>
          <w:rFonts w:cs="Arial"/>
          <w:color w:val="000000" w:themeColor="text1"/>
        </w:rPr>
      </w:pPr>
      <w:bookmarkStart w:id="7" w:name="_Toc116298559"/>
      <w:r w:rsidRPr="0038420C">
        <w:rPr>
          <w:rFonts w:cs="Arial"/>
          <w:color w:val="000000" w:themeColor="text1"/>
        </w:rPr>
        <w:t>Aim and objectives</w:t>
      </w:r>
      <w:bookmarkEnd w:id="5"/>
      <w:bookmarkEnd w:id="7"/>
    </w:p>
    <w:p w14:paraId="1292F275" w14:textId="68E040EA" w:rsidR="00EB2EE2" w:rsidRPr="0038420C" w:rsidRDefault="0038322E" w:rsidP="0038322E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It is important that your </w:t>
      </w:r>
      <w:r w:rsidR="004B5E84" w:rsidRPr="0038420C">
        <w:rPr>
          <w:rFonts w:ascii="Arial" w:hAnsi="Arial" w:cs="Arial"/>
          <w:color w:val="000000" w:themeColor="text1"/>
        </w:rPr>
        <w:t xml:space="preserve">project </w:t>
      </w:r>
      <w:r w:rsidRPr="0038420C">
        <w:rPr>
          <w:rFonts w:ascii="Arial" w:hAnsi="Arial" w:cs="Arial"/>
          <w:color w:val="000000" w:themeColor="text1"/>
        </w:rPr>
        <w:t xml:space="preserve">has </w:t>
      </w:r>
      <w:r w:rsidR="004B5E84" w:rsidRPr="0038420C">
        <w:rPr>
          <w:rFonts w:ascii="Arial" w:hAnsi="Arial" w:cs="Arial"/>
          <w:color w:val="000000" w:themeColor="text1"/>
        </w:rPr>
        <w:t xml:space="preserve">a </w:t>
      </w:r>
      <w:r w:rsidRPr="0038420C">
        <w:rPr>
          <w:rFonts w:ascii="Arial" w:hAnsi="Arial" w:cs="Arial"/>
          <w:color w:val="000000" w:themeColor="text1"/>
        </w:rPr>
        <w:t xml:space="preserve">clear aim and </w:t>
      </w:r>
      <w:r w:rsidR="00663F3C" w:rsidRPr="0038420C">
        <w:rPr>
          <w:rFonts w:ascii="Arial" w:hAnsi="Arial" w:cs="Arial"/>
          <w:color w:val="000000" w:themeColor="text1"/>
        </w:rPr>
        <w:t xml:space="preserve">a solid set of </w:t>
      </w:r>
      <w:r w:rsidRPr="0038420C">
        <w:rPr>
          <w:rFonts w:ascii="Arial" w:hAnsi="Arial" w:cs="Arial"/>
          <w:color w:val="000000" w:themeColor="text1"/>
        </w:rPr>
        <w:t>objectives</w:t>
      </w:r>
      <w:r w:rsidR="00EB2EE2" w:rsidRPr="0038420C">
        <w:rPr>
          <w:rFonts w:ascii="Arial" w:hAnsi="Arial" w:cs="Arial"/>
          <w:color w:val="000000" w:themeColor="text1"/>
        </w:rPr>
        <w:t xml:space="preserve">. </w:t>
      </w:r>
    </w:p>
    <w:p w14:paraId="14050852" w14:textId="0CF84D31" w:rsidR="00EB2EE2" w:rsidRPr="0038420C" w:rsidRDefault="004B5E84" w:rsidP="0038322E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The a</w:t>
      </w:r>
      <w:r w:rsidR="00EB2EE2" w:rsidRPr="0038420C">
        <w:rPr>
          <w:rFonts w:ascii="Arial" w:hAnsi="Arial" w:cs="Arial"/>
          <w:color w:val="000000" w:themeColor="text1"/>
        </w:rPr>
        <w:t>im define</w:t>
      </w:r>
      <w:r w:rsidRPr="0038420C">
        <w:rPr>
          <w:rFonts w:ascii="Arial" w:hAnsi="Arial" w:cs="Arial"/>
          <w:color w:val="000000" w:themeColor="text1"/>
        </w:rPr>
        <w:t>s</w:t>
      </w:r>
      <w:r w:rsidR="00EB2EE2" w:rsidRPr="0038420C">
        <w:rPr>
          <w:rFonts w:ascii="Arial" w:hAnsi="Arial" w:cs="Arial"/>
          <w:color w:val="000000" w:themeColor="text1"/>
        </w:rPr>
        <w:t xml:space="preserve"> your overall intention in the project and set</w:t>
      </w:r>
      <w:r w:rsidRPr="0038420C">
        <w:rPr>
          <w:rFonts w:ascii="Arial" w:hAnsi="Arial" w:cs="Arial"/>
          <w:color w:val="000000" w:themeColor="text1"/>
        </w:rPr>
        <w:t>s</w:t>
      </w:r>
      <w:r w:rsidR="00EB2EE2" w:rsidRPr="0038420C">
        <w:rPr>
          <w:rFonts w:ascii="Arial" w:hAnsi="Arial" w:cs="Arial"/>
          <w:color w:val="000000" w:themeColor="text1"/>
        </w:rPr>
        <w:t xml:space="preserve"> out what you hope to achieve. It’s what you want to know</w:t>
      </w:r>
      <w:r w:rsidR="0014503C" w:rsidRPr="0038420C">
        <w:rPr>
          <w:rFonts w:ascii="Arial" w:hAnsi="Arial" w:cs="Arial"/>
          <w:color w:val="000000" w:themeColor="text1"/>
        </w:rPr>
        <w:t xml:space="preserve"> - </w:t>
      </w:r>
      <w:r w:rsidR="00EB2EE2" w:rsidRPr="0038420C">
        <w:rPr>
          <w:rFonts w:ascii="Arial" w:hAnsi="Arial" w:cs="Arial"/>
          <w:color w:val="000000" w:themeColor="text1"/>
        </w:rPr>
        <w:t xml:space="preserve">the point of doing the project. </w:t>
      </w:r>
      <w:r w:rsidR="0014503C" w:rsidRPr="0038420C">
        <w:rPr>
          <w:rFonts w:ascii="Arial" w:hAnsi="Arial" w:cs="Arial"/>
          <w:color w:val="000000" w:themeColor="text1"/>
        </w:rPr>
        <w:t>The</w:t>
      </w:r>
      <w:r w:rsidR="00A34BD0" w:rsidRPr="0038420C">
        <w:rPr>
          <w:rFonts w:ascii="Arial" w:hAnsi="Arial" w:cs="Arial"/>
          <w:color w:val="000000" w:themeColor="text1"/>
        </w:rPr>
        <w:t xml:space="preserve"> aim o</w:t>
      </w:r>
      <w:r w:rsidR="00EB2EE2" w:rsidRPr="0038420C">
        <w:rPr>
          <w:rFonts w:ascii="Arial" w:hAnsi="Arial" w:cs="Arial"/>
          <w:color w:val="000000" w:themeColor="text1"/>
        </w:rPr>
        <w:t xml:space="preserve">ften </w:t>
      </w:r>
      <w:r w:rsidR="00A34BD0" w:rsidRPr="0038420C">
        <w:rPr>
          <w:rFonts w:ascii="Arial" w:hAnsi="Arial" w:cs="Arial"/>
          <w:color w:val="000000" w:themeColor="text1"/>
        </w:rPr>
        <w:t xml:space="preserve">begins </w:t>
      </w:r>
      <w:r w:rsidR="00EB2EE2" w:rsidRPr="0038420C">
        <w:rPr>
          <w:rFonts w:ascii="Arial" w:hAnsi="Arial" w:cs="Arial"/>
          <w:color w:val="000000" w:themeColor="text1"/>
        </w:rPr>
        <w:t>with “To...” and describe</w:t>
      </w:r>
      <w:r w:rsidR="00A34BD0" w:rsidRPr="0038420C">
        <w:rPr>
          <w:rFonts w:ascii="Arial" w:hAnsi="Arial" w:cs="Arial"/>
          <w:color w:val="000000" w:themeColor="text1"/>
        </w:rPr>
        <w:t>s</w:t>
      </w:r>
      <w:r w:rsidR="00EB2EE2" w:rsidRPr="0038420C">
        <w:rPr>
          <w:rFonts w:ascii="Arial" w:hAnsi="Arial" w:cs="Arial"/>
          <w:color w:val="000000" w:themeColor="text1"/>
        </w:rPr>
        <w:t xml:space="preserve"> </w:t>
      </w:r>
      <w:r w:rsidR="00A34BD0" w:rsidRPr="0038420C">
        <w:rPr>
          <w:rFonts w:ascii="Arial" w:hAnsi="Arial" w:cs="Arial"/>
          <w:color w:val="000000" w:themeColor="text1"/>
        </w:rPr>
        <w:t>what</w:t>
      </w:r>
      <w:r w:rsidR="00EB2EE2" w:rsidRPr="0038420C">
        <w:rPr>
          <w:rFonts w:ascii="Arial" w:hAnsi="Arial" w:cs="Arial"/>
          <w:color w:val="000000" w:themeColor="text1"/>
        </w:rPr>
        <w:t xml:space="preserve"> you are trying to achieve.</w:t>
      </w:r>
    </w:p>
    <w:p w14:paraId="7D1A2F4B" w14:textId="711C849E" w:rsidR="00EB2EE2" w:rsidRPr="0038420C" w:rsidRDefault="00EB2EE2" w:rsidP="0038322E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Objectives, on the other hand, should be specific statements that </w:t>
      </w:r>
      <w:r w:rsidR="0014503C" w:rsidRPr="0038420C">
        <w:rPr>
          <w:rFonts w:ascii="Arial" w:hAnsi="Arial" w:cs="Arial"/>
          <w:color w:val="000000" w:themeColor="text1"/>
        </w:rPr>
        <w:t>refer to the goals or</w:t>
      </w:r>
      <w:r w:rsidRPr="0038420C">
        <w:rPr>
          <w:rFonts w:ascii="Arial" w:hAnsi="Arial" w:cs="Arial"/>
          <w:color w:val="000000" w:themeColor="text1"/>
        </w:rPr>
        <w:t xml:space="preserve"> steps</w:t>
      </w:r>
      <w:r w:rsidR="0014503C" w:rsidRPr="0038420C">
        <w:rPr>
          <w:rFonts w:ascii="Arial" w:hAnsi="Arial" w:cs="Arial"/>
          <w:color w:val="000000" w:themeColor="text1"/>
        </w:rPr>
        <w:t xml:space="preserve"> that</w:t>
      </w:r>
      <w:r w:rsidRPr="0038420C">
        <w:rPr>
          <w:rFonts w:ascii="Arial" w:hAnsi="Arial" w:cs="Arial"/>
          <w:color w:val="000000" w:themeColor="text1"/>
        </w:rPr>
        <w:t xml:space="preserve"> will be taken to achieve the </w:t>
      </w:r>
      <w:r w:rsidR="0014503C" w:rsidRPr="0038420C">
        <w:rPr>
          <w:rFonts w:ascii="Arial" w:hAnsi="Arial" w:cs="Arial"/>
          <w:color w:val="000000" w:themeColor="text1"/>
        </w:rPr>
        <w:t>project aims</w:t>
      </w:r>
      <w:r w:rsidRPr="0038420C">
        <w:rPr>
          <w:rFonts w:ascii="Arial" w:hAnsi="Arial" w:cs="Arial"/>
          <w:color w:val="000000" w:themeColor="text1"/>
        </w:rPr>
        <w:t xml:space="preserve">. </w:t>
      </w:r>
      <w:r w:rsidR="007F4EE2" w:rsidRPr="0038420C">
        <w:rPr>
          <w:rFonts w:ascii="Arial" w:hAnsi="Arial" w:cs="Arial"/>
          <w:color w:val="000000" w:themeColor="text1"/>
        </w:rPr>
        <w:t xml:space="preserve">They should be specific, </w:t>
      </w:r>
      <w:r w:rsidR="00867F96" w:rsidRPr="0038420C">
        <w:rPr>
          <w:rFonts w:ascii="Arial" w:hAnsi="Arial" w:cs="Arial"/>
          <w:color w:val="000000" w:themeColor="text1"/>
        </w:rPr>
        <w:t>measurable,</w:t>
      </w:r>
      <w:r w:rsidR="007F4EE2" w:rsidRPr="0038420C">
        <w:rPr>
          <w:rFonts w:ascii="Arial" w:hAnsi="Arial" w:cs="Arial"/>
          <w:color w:val="000000" w:themeColor="text1"/>
        </w:rPr>
        <w:t xml:space="preserve"> and achievable.</w:t>
      </w:r>
    </w:p>
    <w:p w14:paraId="309EAAB5" w14:textId="77777777" w:rsidR="0038322E" w:rsidRPr="0038420C" w:rsidRDefault="0038322E" w:rsidP="009F4B72">
      <w:pPr>
        <w:pStyle w:val="Heading2"/>
        <w:rPr>
          <w:rFonts w:cs="Arial"/>
          <w:color w:val="000000" w:themeColor="text1"/>
        </w:rPr>
      </w:pPr>
      <w:bookmarkStart w:id="8" w:name="_Toc460927865"/>
      <w:bookmarkStart w:id="9" w:name="_Toc116298560"/>
      <w:r w:rsidRPr="0038420C">
        <w:rPr>
          <w:rFonts w:cs="Arial"/>
          <w:color w:val="000000" w:themeColor="text1"/>
        </w:rPr>
        <w:t>Summary of the report</w:t>
      </w:r>
      <w:bookmarkEnd w:id="8"/>
      <w:bookmarkEnd w:id="9"/>
    </w:p>
    <w:p w14:paraId="0CD451FB" w14:textId="2047B64B" w:rsidR="0038322E" w:rsidRPr="0038420C" w:rsidRDefault="0038322E" w:rsidP="00E05290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chapter should conclude with a summary of the remainder of the report, briefly outlining the main contributions, </w:t>
      </w:r>
      <w:r w:rsidR="00867F96" w:rsidRPr="0038420C">
        <w:rPr>
          <w:rFonts w:ascii="Arial" w:hAnsi="Arial" w:cs="Arial"/>
          <w:color w:val="000000" w:themeColor="text1"/>
        </w:rPr>
        <w:t>conclusions,</w:t>
      </w:r>
      <w:r w:rsidRPr="0038420C">
        <w:rPr>
          <w:rFonts w:ascii="Arial" w:hAnsi="Arial" w:cs="Arial"/>
          <w:color w:val="000000" w:themeColor="text1"/>
        </w:rPr>
        <w:t xml:space="preserve"> or findings (typically 400~500 words).</w:t>
      </w:r>
    </w:p>
    <w:p w14:paraId="4859CBBF" w14:textId="2AED3BB5" w:rsidR="0038322E" w:rsidRPr="0038420C" w:rsidRDefault="0038322E" w:rsidP="0038322E">
      <w:pPr>
        <w:pStyle w:val="BodyTextTigh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Length: ~</w:t>
      </w:r>
      <w:r w:rsidR="009435EE" w:rsidRPr="0038420C">
        <w:rPr>
          <w:rFonts w:ascii="Arial" w:hAnsi="Arial" w:cs="Arial"/>
          <w:color w:val="000000" w:themeColor="text1"/>
        </w:rPr>
        <w:t>2-</w:t>
      </w:r>
      <w:r w:rsidR="009F4B72" w:rsidRPr="0038420C">
        <w:rPr>
          <w:rFonts w:ascii="Arial" w:hAnsi="Arial" w:cs="Arial"/>
          <w:color w:val="000000" w:themeColor="text1"/>
        </w:rPr>
        <w:t>3</w:t>
      </w:r>
      <w:r w:rsidRPr="0038420C">
        <w:rPr>
          <w:rFonts w:ascii="Arial" w:hAnsi="Arial" w:cs="Arial"/>
          <w:color w:val="000000" w:themeColor="text1"/>
        </w:rPr>
        <w:t xml:space="preserve"> pages</w:t>
      </w:r>
    </w:p>
    <w:p w14:paraId="45EF4997" w14:textId="07E70565" w:rsidR="00E27CB6" w:rsidRPr="0038420C" w:rsidRDefault="00E27CB6" w:rsidP="00E27CB6">
      <w:pPr>
        <w:spacing w:before="0" w:after="0" w:line="240" w:lineRule="auto"/>
        <w:ind w:left="0" w:firstLine="0"/>
        <w:jc w:val="left"/>
        <w:rPr>
          <w:rFonts w:ascii="Arial" w:hAnsi="Arial" w:cs="Arial"/>
          <w:color w:val="000000" w:themeColor="text1"/>
          <w:szCs w:val="24"/>
        </w:rPr>
      </w:pPr>
      <w:r w:rsidRPr="0038420C">
        <w:rPr>
          <w:rFonts w:ascii="Arial" w:hAnsi="Arial" w:cs="Arial"/>
          <w:color w:val="000000" w:themeColor="text1"/>
        </w:rPr>
        <w:br w:type="page"/>
      </w:r>
    </w:p>
    <w:p w14:paraId="5ED66E6F" w14:textId="24C708BC" w:rsidR="00E914CB" w:rsidRPr="0038420C" w:rsidRDefault="009F4B72" w:rsidP="000D672D">
      <w:pPr>
        <w:pStyle w:val="Heading1"/>
        <w:rPr>
          <w:rFonts w:cs="Arial"/>
          <w:color w:val="000000" w:themeColor="text1"/>
        </w:rPr>
      </w:pPr>
      <w:bookmarkStart w:id="10" w:name="_Toc285099759"/>
      <w:bookmarkStart w:id="11" w:name="_Toc116298561"/>
      <w:r w:rsidRPr="0038420C">
        <w:rPr>
          <w:rFonts w:cs="Arial"/>
          <w:color w:val="000000" w:themeColor="text1"/>
        </w:rPr>
        <w:lastRenderedPageBreak/>
        <w:t xml:space="preserve">Research &amp; </w:t>
      </w:r>
      <w:r w:rsidR="00D530ED" w:rsidRPr="0038420C">
        <w:rPr>
          <w:rFonts w:cs="Arial"/>
          <w:color w:val="000000" w:themeColor="text1"/>
        </w:rPr>
        <w:t>Analysis</w:t>
      </w:r>
      <w:bookmarkEnd w:id="10"/>
      <w:bookmarkEnd w:id="11"/>
    </w:p>
    <w:p w14:paraId="56AEE18B" w14:textId="77777777" w:rsidR="009F4B72" w:rsidRPr="0038420C" w:rsidRDefault="009F4B72" w:rsidP="009F4B72">
      <w:pPr>
        <w:ind w:left="0" w:firstLine="0"/>
        <w:rPr>
          <w:rStyle w:val="normaltextrun"/>
          <w:rFonts w:ascii="Arial" w:hAnsi="Arial" w:cs="Arial"/>
          <w:color w:val="000000" w:themeColor="text1"/>
          <w:shd w:val="clear" w:color="auto" w:fill="FFFFFF"/>
        </w:rPr>
      </w:pP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The Analysis Chapter documents your work in determining a formal set of requirements to be used in delivering a suitable solution to the problem being tackled.</w:t>
      </w:r>
    </w:p>
    <w:p w14:paraId="1ED4D5C2" w14:textId="687A55A4" w:rsidR="00E51208" w:rsidRPr="0038420C" w:rsidRDefault="009F4B72" w:rsidP="009F4B72">
      <w:pPr>
        <w:pStyle w:val="Heading2"/>
        <w:rPr>
          <w:rFonts w:cs="Arial"/>
          <w:color w:val="000000" w:themeColor="text1"/>
        </w:rPr>
      </w:pPr>
      <w:bookmarkStart w:id="12" w:name="_Toc116298562"/>
      <w:r w:rsidRPr="0038420C">
        <w:rPr>
          <w:rFonts w:cs="Arial"/>
          <w:color w:val="000000" w:themeColor="text1"/>
        </w:rPr>
        <w:t>Literature Review</w:t>
      </w:r>
      <w:bookmarkEnd w:id="12"/>
    </w:p>
    <w:p w14:paraId="3E786856" w14:textId="77777777" w:rsidR="002B0D50" w:rsidRPr="0038420C" w:rsidRDefault="009F4B72" w:rsidP="00E759E9">
      <w:pPr>
        <w:ind w:left="0" w:firstLine="0"/>
        <w:rPr>
          <w:rStyle w:val="eop"/>
          <w:rFonts w:ascii="Arial" w:hAnsi="Arial" w:cs="Arial"/>
          <w:color w:val="000000" w:themeColor="text1"/>
          <w:shd w:val="clear" w:color="auto" w:fill="FFFFFF"/>
        </w:rPr>
      </w:pP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This section should include an in-depth investigation of the context and literature around the problem. The review should give the reader the historical context of how others have solved the problem and should lead to a ‘state of the art’ position. A good literature review will include a critical and insightful analysis of the most significant (and latest) research and best practice within the field of study. Literature sources should be cited appropriately using the IEEE or Harvard </w:t>
      </w:r>
      <w:r w:rsidR="002B0D50"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R</w:t>
      </w: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eferencing style</w:t>
      </w:r>
      <w:r w:rsidR="002B0D50"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 xml:space="preserve">.  </w:t>
      </w: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When summarising the work of others, do not ‘copy and paste’. Instead</w:t>
      </w:r>
      <w:r w:rsidR="002B0D50"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,</w:t>
      </w: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 xml:space="preserve"> you should paraphrase the work of others</w:t>
      </w:r>
      <w:r w:rsidR="002B0D50"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,</w:t>
      </w: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 xml:space="preserve"> outlining the contributions of their work and the implications of this for your own dissertation. </w:t>
      </w:r>
      <w:r w:rsidRPr="0038420C">
        <w:rPr>
          <w:rStyle w:val="eop"/>
          <w:rFonts w:ascii="Arial" w:hAnsi="Arial" w:cs="Arial"/>
          <w:color w:val="000000" w:themeColor="text1"/>
          <w:shd w:val="clear" w:color="auto" w:fill="FFFFFF"/>
        </w:rPr>
        <w:t> </w:t>
      </w:r>
    </w:p>
    <w:p w14:paraId="50236309" w14:textId="268103B8" w:rsidR="009F4B72" w:rsidRPr="0038420C" w:rsidRDefault="002B0D50" w:rsidP="00E759E9">
      <w:pPr>
        <w:ind w:left="0" w:firstLine="0"/>
        <w:rPr>
          <w:rFonts w:ascii="Arial" w:hAnsi="Arial" w:cs="Arial"/>
          <w:color w:val="000000" w:themeColor="text1"/>
        </w:rPr>
      </w:pPr>
      <w:r w:rsidRPr="0038420C">
        <w:rPr>
          <w:rStyle w:val="normaltextrun"/>
          <w:rFonts w:ascii="Arial" w:hAnsi="Arial" w:cs="Arial"/>
          <w:color w:val="000000" w:themeColor="text1"/>
          <w:shd w:val="clear" w:color="auto" w:fill="FFFFFF"/>
        </w:rPr>
        <w:t>It may also include, where appropriate, an investigation of existing products/systems, tools/platforms/technologies.</w:t>
      </w:r>
    </w:p>
    <w:p w14:paraId="745BE625" w14:textId="6E31FBAF" w:rsidR="009F4B72" w:rsidRPr="0038420C" w:rsidRDefault="009F4B72" w:rsidP="009F4B72">
      <w:pPr>
        <w:pStyle w:val="Heading2"/>
        <w:rPr>
          <w:rFonts w:cs="Arial"/>
          <w:color w:val="000000" w:themeColor="text1"/>
        </w:rPr>
      </w:pPr>
      <w:bookmarkStart w:id="13" w:name="_Toc116298563"/>
      <w:r w:rsidRPr="0038420C">
        <w:rPr>
          <w:rFonts w:cs="Arial"/>
          <w:color w:val="000000" w:themeColor="text1"/>
        </w:rPr>
        <w:t>Investigatory Process</w:t>
      </w:r>
      <w:bookmarkEnd w:id="13"/>
    </w:p>
    <w:p w14:paraId="74E087D6" w14:textId="2BA1C621" w:rsidR="000D3FA1" w:rsidRPr="0038420C" w:rsidRDefault="009F4B72" w:rsidP="000D3FA1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Following the literature review you will enter the investigative phase of the project. The nature of this investigation may vary from project to project, but it will typically</w:t>
      </w:r>
      <w:r w:rsidR="000D3FA1" w:rsidRPr="0038420C">
        <w:rPr>
          <w:rFonts w:ascii="Arial" w:hAnsi="Arial" w:cs="Arial"/>
          <w:color w:val="000000" w:themeColor="text1"/>
        </w:rPr>
        <w:t xml:space="preserve"> involve consideration of</w:t>
      </w:r>
      <w:r w:rsidRPr="0038420C">
        <w:rPr>
          <w:rFonts w:ascii="Arial" w:hAnsi="Arial" w:cs="Arial"/>
          <w:color w:val="000000" w:themeColor="text1"/>
        </w:rPr>
        <w:t xml:space="preserve"> the material from the literature review</w:t>
      </w:r>
      <w:r w:rsidR="000D3FA1" w:rsidRPr="0038420C">
        <w:rPr>
          <w:rFonts w:ascii="Arial" w:hAnsi="Arial" w:cs="Arial"/>
          <w:color w:val="000000" w:themeColor="text1"/>
        </w:rPr>
        <w:t xml:space="preserve"> to identify where there are strengths and weaknesses and the use of additional techniques such</w:t>
      </w:r>
      <w:r w:rsidRPr="0038420C">
        <w:rPr>
          <w:rFonts w:ascii="Arial" w:hAnsi="Arial" w:cs="Arial"/>
          <w:color w:val="000000" w:themeColor="text1"/>
        </w:rPr>
        <w:t xml:space="preserve"> </w:t>
      </w:r>
      <w:r w:rsidR="000D3FA1" w:rsidRPr="0038420C">
        <w:rPr>
          <w:rFonts w:ascii="Arial" w:hAnsi="Arial" w:cs="Arial"/>
          <w:color w:val="000000" w:themeColor="text1"/>
        </w:rPr>
        <w:t>questionnaires</w:t>
      </w:r>
      <w:r w:rsidR="001158B3" w:rsidRPr="0038420C">
        <w:rPr>
          <w:rFonts w:ascii="Arial" w:hAnsi="Arial" w:cs="Arial"/>
          <w:color w:val="000000" w:themeColor="text1"/>
        </w:rPr>
        <w:t xml:space="preserve">, </w:t>
      </w:r>
      <w:r w:rsidR="000D3FA1" w:rsidRPr="0038420C">
        <w:rPr>
          <w:rFonts w:ascii="Arial" w:hAnsi="Arial" w:cs="Arial"/>
          <w:color w:val="000000" w:themeColor="text1"/>
        </w:rPr>
        <w:t>interviewing stakeholders</w:t>
      </w:r>
      <w:r w:rsidR="001158B3" w:rsidRPr="0038420C">
        <w:rPr>
          <w:rFonts w:ascii="Arial" w:hAnsi="Arial" w:cs="Arial"/>
          <w:color w:val="000000" w:themeColor="text1"/>
        </w:rPr>
        <w:t>, researching relevant background material and optional solution</w:t>
      </w:r>
      <w:r w:rsidR="00D7032D" w:rsidRPr="0038420C">
        <w:rPr>
          <w:rFonts w:ascii="Arial" w:hAnsi="Arial" w:cs="Arial"/>
          <w:color w:val="000000" w:themeColor="text1"/>
        </w:rPr>
        <w:t>s,</w:t>
      </w:r>
      <w:r w:rsidR="000D3FA1" w:rsidRPr="0038420C">
        <w:rPr>
          <w:rFonts w:ascii="Arial" w:hAnsi="Arial" w:cs="Arial"/>
          <w:color w:val="000000" w:themeColor="text1"/>
        </w:rPr>
        <w:t xml:space="preserve"> to ultimately provide some indication as what type of solution is required. </w:t>
      </w:r>
    </w:p>
    <w:p w14:paraId="39B9A652" w14:textId="3F924D3D" w:rsidR="001158B3" w:rsidRPr="0038420C" w:rsidRDefault="009F4B72" w:rsidP="009F4B7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f appropriate you may include a summary of any ideas that were investigated but subsequently dropped, to illustrate the problem-solving process involved.</w:t>
      </w:r>
    </w:p>
    <w:p w14:paraId="1E3927EC" w14:textId="2E67E8C8" w:rsidR="009F4B72" w:rsidRPr="0038420C" w:rsidRDefault="009F4B72" w:rsidP="009F4B72">
      <w:pPr>
        <w:pStyle w:val="Heading2"/>
        <w:rPr>
          <w:rFonts w:cs="Arial"/>
          <w:color w:val="000000" w:themeColor="text1"/>
        </w:rPr>
      </w:pPr>
      <w:bookmarkStart w:id="14" w:name="_Toc116298564"/>
      <w:r w:rsidRPr="0038420C">
        <w:rPr>
          <w:rFonts w:cs="Arial"/>
          <w:color w:val="000000" w:themeColor="text1"/>
        </w:rPr>
        <w:t>Requirements Specification</w:t>
      </w:r>
      <w:bookmarkEnd w:id="14"/>
    </w:p>
    <w:p w14:paraId="28460E4B" w14:textId="5D51065B" w:rsidR="008F1BF3" w:rsidRPr="0038420C" w:rsidRDefault="008F1BF3" w:rsidP="008F1BF3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investigation of the problem and its potential solution will </w:t>
      </w:r>
      <w:proofErr w:type="gramStart"/>
      <w:r w:rsidRPr="0038420C">
        <w:rPr>
          <w:rFonts w:ascii="Arial" w:hAnsi="Arial" w:cs="Arial"/>
          <w:color w:val="000000" w:themeColor="text1"/>
        </w:rPr>
        <w:t>led</w:t>
      </w:r>
      <w:proofErr w:type="gramEnd"/>
      <w:r w:rsidRPr="0038420C">
        <w:rPr>
          <w:rFonts w:ascii="Arial" w:hAnsi="Arial" w:cs="Arial"/>
          <w:color w:val="000000" w:themeColor="text1"/>
        </w:rPr>
        <w:t xml:space="preserve"> to the identification of a set of </w:t>
      </w:r>
      <w:r w:rsidRPr="0038420C">
        <w:rPr>
          <w:rFonts w:ascii="Arial" w:hAnsi="Arial" w:cs="Arial"/>
          <w:color w:val="000000" w:themeColor="text1"/>
          <w:u w:val="single"/>
        </w:rPr>
        <w:t>functional and non-functional system requirements</w:t>
      </w:r>
      <w:r w:rsidRPr="0038420C">
        <w:rPr>
          <w:rFonts w:ascii="Arial" w:hAnsi="Arial" w:cs="Arial"/>
          <w:color w:val="000000" w:themeColor="text1"/>
        </w:rPr>
        <w:t xml:space="preserve">, which should be presented, using whatever descriptive techniques are appropriate for the type of </w:t>
      </w:r>
      <w:r w:rsidRPr="0038420C">
        <w:rPr>
          <w:rFonts w:ascii="Arial" w:hAnsi="Arial" w:cs="Arial"/>
          <w:color w:val="000000" w:themeColor="text1"/>
        </w:rPr>
        <w:lastRenderedPageBreak/>
        <w:t>system and type of requirements involved. For example, functional requirements might be documented as user stories</w:t>
      </w:r>
      <w:r w:rsidR="00913D1C" w:rsidRPr="0038420C">
        <w:rPr>
          <w:rFonts w:ascii="Arial" w:hAnsi="Arial" w:cs="Arial"/>
          <w:color w:val="000000" w:themeColor="text1"/>
        </w:rPr>
        <w:t xml:space="preserve">, </w:t>
      </w:r>
      <w:r w:rsidRPr="0038420C">
        <w:rPr>
          <w:rFonts w:ascii="Arial" w:hAnsi="Arial" w:cs="Arial"/>
          <w:color w:val="000000" w:themeColor="text1"/>
        </w:rPr>
        <w:t xml:space="preserve">use </w:t>
      </w:r>
      <w:proofErr w:type="gramStart"/>
      <w:r w:rsidRPr="0038420C">
        <w:rPr>
          <w:rFonts w:ascii="Arial" w:hAnsi="Arial" w:cs="Arial"/>
          <w:color w:val="000000" w:themeColor="text1"/>
        </w:rPr>
        <w:t>cases</w:t>
      </w:r>
      <w:proofErr w:type="gramEnd"/>
      <w:r w:rsidR="00E04B5A" w:rsidRPr="0038420C">
        <w:rPr>
          <w:rFonts w:ascii="Arial" w:hAnsi="Arial" w:cs="Arial"/>
          <w:color w:val="000000" w:themeColor="text1"/>
        </w:rPr>
        <w:t xml:space="preserve"> and use case descriptions.</w:t>
      </w:r>
    </w:p>
    <w:p w14:paraId="53C05546" w14:textId="1D777305" w:rsidR="000D3FA1" w:rsidRPr="0038420C" w:rsidRDefault="000D3FA1" w:rsidP="000D3FA1">
      <w:pPr>
        <w:pStyle w:val="Heading2"/>
        <w:rPr>
          <w:rFonts w:cs="Arial"/>
          <w:color w:val="000000" w:themeColor="text1"/>
        </w:rPr>
      </w:pPr>
      <w:bookmarkStart w:id="15" w:name="_Toc116298565"/>
      <w:r w:rsidRPr="0038420C">
        <w:rPr>
          <w:rFonts w:cs="Arial"/>
          <w:color w:val="000000" w:themeColor="text1"/>
        </w:rPr>
        <w:t>Project Management</w:t>
      </w:r>
      <w:bookmarkEnd w:id="15"/>
    </w:p>
    <w:p w14:paraId="229F2CDD" w14:textId="48E2FAFA" w:rsidR="008F1BF3" w:rsidRPr="0038420C" w:rsidRDefault="008F1BF3" w:rsidP="008F1BF3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On establishing the requirements</w:t>
      </w:r>
      <w:r w:rsidR="000D3FA1" w:rsidRPr="0038420C">
        <w:rPr>
          <w:rFonts w:ascii="Arial" w:hAnsi="Arial" w:cs="Arial"/>
          <w:color w:val="000000" w:themeColor="text1"/>
        </w:rPr>
        <w:t>,</w:t>
      </w:r>
      <w:r w:rsidRPr="0038420C">
        <w:rPr>
          <w:rFonts w:ascii="Arial" w:hAnsi="Arial" w:cs="Arial"/>
          <w:color w:val="000000" w:themeColor="text1"/>
        </w:rPr>
        <w:t xml:space="preserve"> you should draw up a suitable project plan to formalise the different phases required in delivering a successful project.</w:t>
      </w:r>
      <w:r w:rsidR="000D3FA1" w:rsidRPr="0038420C">
        <w:rPr>
          <w:rFonts w:ascii="Arial" w:hAnsi="Arial" w:cs="Arial"/>
          <w:color w:val="000000" w:themeColor="text1"/>
        </w:rPr>
        <w:t xml:space="preserve"> A Risk Analysis </w:t>
      </w:r>
      <w:r w:rsidR="000369E7" w:rsidRPr="0038420C">
        <w:rPr>
          <w:rFonts w:ascii="Arial" w:hAnsi="Arial" w:cs="Arial"/>
          <w:color w:val="000000" w:themeColor="text1"/>
        </w:rPr>
        <w:t>should also be</w:t>
      </w:r>
      <w:r w:rsidR="000D3FA1" w:rsidRPr="0038420C">
        <w:rPr>
          <w:rFonts w:ascii="Arial" w:hAnsi="Arial" w:cs="Arial"/>
          <w:color w:val="000000" w:themeColor="text1"/>
        </w:rPr>
        <w:t xml:space="preserve"> considered when establishing the different phases required. Note: A suitable development methodology for the project should also be identified and reason provided for its use.</w:t>
      </w:r>
    </w:p>
    <w:p w14:paraId="07D1197E" w14:textId="1E7CA953" w:rsidR="00E27CB6" w:rsidRPr="0038420C" w:rsidRDefault="008F1BF3" w:rsidP="008F1BF3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Length: ~</w:t>
      </w:r>
      <w:r w:rsidR="000D3FA1" w:rsidRPr="0038420C">
        <w:rPr>
          <w:rFonts w:ascii="Arial" w:hAnsi="Arial" w:cs="Arial"/>
          <w:color w:val="000000" w:themeColor="text1"/>
        </w:rPr>
        <w:t>10</w:t>
      </w:r>
      <w:r w:rsidRPr="0038420C">
        <w:rPr>
          <w:rFonts w:ascii="Arial" w:hAnsi="Arial" w:cs="Arial"/>
          <w:color w:val="000000" w:themeColor="text1"/>
        </w:rPr>
        <w:t xml:space="preserve"> pages</w:t>
      </w:r>
      <w:r w:rsidR="00E27CB6" w:rsidRPr="0038420C">
        <w:rPr>
          <w:rFonts w:ascii="Arial" w:hAnsi="Arial" w:cs="Arial"/>
          <w:color w:val="000000" w:themeColor="text1"/>
        </w:rPr>
        <w:br w:type="page"/>
      </w:r>
    </w:p>
    <w:p w14:paraId="7DA0C641" w14:textId="77777777" w:rsidR="008D2A40" w:rsidRPr="0038420C" w:rsidRDefault="001C5320" w:rsidP="000D672D">
      <w:pPr>
        <w:pStyle w:val="Heading1"/>
        <w:rPr>
          <w:rFonts w:cs="Arial"/>
          <w:color w:val="000000" w:themeColor="text1"/>
        </w:rPr>
      </w:pPr>
      <w:bookmarkStart w:id="16" w:name="_Toc285099760"/>
      <w:bookmarkStart w:id="17" w:name="_Toc116298566"/>
      <w:r w:rsidRPr="0038420C">
        <w:rPr>
          <w:rFonts w:cs="Arial"/>
          <w:color w:val="000000" w:themeColor="text1"/>
        </w:rPr>
        <w:lastRenderedPageBreak/>
        <w:t>Design</w:t>
      </w:r>
      <w:bookmarkEnd w:id="16"/>
      <w:bookmarkEnd w:id="17"/>
    </w:p>
    <w:p w14:paraId="1BE2A334" w14:textId="5BF8983F" w:rsidR="00D530ED" w:rsidRPr="0038420C" w:rsidRDefault="00D530ED" w:rsidP="00971F09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Design covers the user interface, software architecture, data definitions</w:t>
      </w:r>
      <w:r w:rsidR="003C57CA" w:rsidRPr="0038420C">
        <w:rPr>
          <w:rFonts w:ascii="Arial" w:hAnsi="Arial" w:cs="Arial"/>
          <w:color w:val="000000" w:themeColor="text1"/>
        </w:rPr>
        <w:t xml:space="preserve">, </w:t>
      </w:r>
      <w:r w:rsidR="006536F4" w:rsidRPr="0038420C">
        <w:rPr>
          <w:rFonts w:ascii="Arial" w:hAnsi="Arial" w:cs="Arial"/>
          <w:color w:val="000000" w:themeColor="text1"/>
        </w:rPr>
        <w:t>algorithms,</w:t>
      </w:r>
      <w:r w:rsidR="003C57CA" w:rsidRPr="0038420C">
        <w:rPr>
          <w:rFonts w:ascii="Arial" w:hAnsi="Arial" w:cs="Arial"/>
          <w:color w:val="000000" w:themeColor="text1"/>
        </w:rPr>
        <w:t xml:space="preserve"> </w:t>
      </w:r>
      <w:r w:rsidRPr="0038420C">
        <w:rPr>
          <w:rFonts w:ascii="Arial" w:hAnsi="Arial" w:cs="Arial"/>
          <w:color w:val="000000" w:themeColor="text1"/>
        </w:rPr>
        <w:t xml:space="preserve">and other </w:t>
      </w:r>
      <w:r w:rsidR="00B20E65" w:rsidRPr="0038420C">
        <w:rPr>
          <w:rFonts w:ascii="Arial" w:hAnsi="Arial" w:cs="Arial"/>
          <w:color w:val="000000" w:themeColor="text1"/>
        </w:rPr>
        <w:t>high-level</w:t>
      </w:r>
      <w:r w:rsidRPr="0038420C">
        <w:rPr>
          <w:rFonts w:ascii="Arial" w:hAnsi="Arial" w:cs="Arial"/>
          <w:color w:val="000000" w:themeColor="text1"/>
        </w:rPr>
        <w:t xml:space="preserve"> descriptions of the system </w:t>
      </w:r>
      <w:r w:rsidR="007F4B9D" w:rsidRPr="0038420C">
        <w:rPr>
          <w:rFonts w:ascii="Arial" w:hAnsi="Arial" w:cs="Arial"/>
          <w:color w:val="000000" w:themeColor="text1"/>
        </w:rPr>
        <w:t xml:space="preserve">you </w:t>
      </w:r>
      <w:r w:rsidR="00615E69" w:rsidRPr="0038420C">
        <w:rPr>
          <w:rFonts w:ascii="Arial" w:hAnsi="Arial" w:cs="Arial"/>
          <w:color w:val="000000" w:themeColor="text1"/>
        </w:rPr>
        <w:t>are proposing to create</w:t>
      </w:r>
      <w:r w:rsidRPr="0038420C">
        <w:rPr>
          <w:rFonts w:ascii="Arial" w:hAnsi="Arial" w:cs="Arial"/>
          <w:color w:val="000000" w:themeColor="text1"/>
        </w:rPr>
        <w:t>. Ideally, a good system design document is one that can be passed to someone else to implement.</w:t>
      </w:r>
    </w:p>
    <w:p w14:paraId="4D013E32" w14:textId="3766916C" w:rsidR="00F137EA" w:rsidRPr="0038420C" w:rsidRDefault="00F137EA" w:rsidP="00F137EA">
      <w:pPr>
        <w:pStyle w:val="Heading2"/>
        <w:rPr>
          <w:rFonts w:cs="Arial"/>
          <w:color w:val="000000" w:themeColor="text1"/>
        </w:rPr>
      </w:pPr>
      <w:bookmarkStart w:id="18" w:name="_Toc116298567"/>
      <w:r w:rsidRPr="0038420C">
        <w:rPr>
          <w:rFonts w:cs="Arial"/>
          <w:color w:val="000000" w:themeColor="text1"/>
        </w:rPr>
        <w:t>Design Rational</w:t>
      </w:r>
      <w:r w:rsidR="52682FEC" w:rsidRPr="0038420C">
        <w:rPr>
          <w:rFonts w:cs="Arial"/>
          <w:color w:val="000000" w:themeColor="text1"/>
        </w:rPr>
        <w:t>e</w:t>
      </w:r>
      <w:bookmarkEnd w:id="18"/>
    </w:p>
    <w:p w14:paraId="609BB178" w14:textId="11E78035" w:rsidR="00D530ED" w:rsidRPr="0038420C" w:rsidRDefault="00D530ED" w:rsidP="00971F09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It is expected that during the design phase various options will have been considered before any final decision was taken. </w:t>
      </w:r>
      <w:r w:rsidR="004505A6" w:rsidRPr="0038420C">
        <w:rPr>
          <w:rFonts w:ascii="Arial" w:hAnsi="Arial" w:cs="Arial"/>
          <w:color w:val="000000" w:themeColor="text1"/>
        </w:rPr>
        <w:t>It is important to summarise t</w:t>
      </w:r>
      <w:r w:rsidRPr="0038420C">
        <w:rPr>
          <w:rFonts w:ascii="Arial" w:hAnsi="Arial" w:cs="Arial"/>
          <w:color w:val="000000" w:themeColor="text1"/>
        </w:rPr>
        <w:t xml:space="preserve">hese options </w:t>
      </w:r>
      <w:r w:rsidR="004505A6" w:rsidRPr="0038420C">
        <w:rPr>
          <w:rFonts w:ascii="Arial" w:hAnsi="Arial" w:cs="Arial"/>
          <w:color w:val="000000" w:themeColor="text1"/>
        </w:rPr>
        <w:t>and justify</w:t>
      </w:r>
      <w:r w:rsidRPr="0038420C">
        <w:rPr>
          <w:rFonts w:ascii="Arial" w:hAnsi="Arial" w:cs="Arial"/>
          <w:color w:val="000000" w:themeColor="text1"/>
        </w:rPr>
        <w:t xml:space="preserve"> the rationale for each decision presented.</w:t>
      </w:r>
    </w:p>
    <w:p w14:paraId="1468E6D1" w14:textId="6F98C9A8" w:rsidR="00F137EA" w:rsidRPr="0038420C" w:rsidRDefault="00F137EA" w:rsidP="00F137EA">
      <w:pPr>
        <w:pStyle w:val="Heading2"/>
        <w:rPr>
          <w:rFonts w:cs="Arial"/>
          <w:color w:val="000000" w:themeColor="text1"/>
        </w:rPr>
      </w:pPr>
      <w:bookmarkStart w:id="19" w:name="_Toc116298568"/>
      <w:r w:rsidRPr="0038420C">
        <w:rPr>
          <w:rFonts w:cs="Arial"/>
          <w:color w:val="000000" w:themeColor="text1"/>
        </w:rPr>
        <w:t>Modelling</w:t>
      </w:r>
      <w:bookmarkEnd w:id="19"/>
    </w:p>
    <w:p w14:paraId="4FF42F8B" w14:textId="77777777" w:rsidR="00D530ED" w:rsidRPr="0038420C" w:rsidRDefault="00D530ED" w:rsidP="00971F09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You are encouraged to use descriptions and models suitable for your own circumstances. For example,</w:t>
      </w:r>
    </w:p>
    <w:p w14:paraId="65D0D75D" w14:textId="77777777" w:rsidR="000C18B5" w:rsidRPr="0038420C" w:rsidRDefault="000C18B5" w:rsidP="004B7EF9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Develop an Architectural Design for your proposed system.</w:t>
      </w:r>
    </w:p>
    <w:p w14:paraId="15D24DE5" w14:textId="77777777" w:rsidR="00D530ED" w:rsidRPr="0038420C" w:rsidRDefault="00D530ED" w:rsidP="004B7EF9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f you are using a database, you will need to describe the design schema, including details of any normalisation involved. You may also want to include an entity-relationship diagram</w:t>
      </w:r>
    </w:p>
    <w:p w14:paraId="4003168B" w14:textId="04ECEE49" w:rsidR="00D530ED" w:rsidRPr="0038420C" w:rsidRDefault="00A41EBE" w:rsidP="004B7EF9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f appropriate include a class diagram</w:t>
      </w:r>
      <w:r w:rsidR="00D530ED" w:rsidRPr="0038420C">
        <w:rPr>
          <w:rFonts w:ascii="Arial" w:hAnsi="Arial" w:cs="Arial"/>
          <w:color w:val="000000" w:themeColor="text1"/>
        </w:rPr>
        <w:t>, identifying your main classes</w:t>
      </w:r>
      <w:r w:rsidRPr="0038420C">
        <w:rPr>
          <w:rFonts w:ascii="Arial" w:hAnsi="Arial" w:cs="Arial"/>
          <w:color w:val="000000" w:themeColor="text1"/>
        </w:rPr>
        <w:t xml:space="preserve">, their </w:t>
      </w:r>
      <w:r w:rsidR="00342FBC" w:rsidRPr="0038420C">
        <w:rPr>
          <w:rFonts w:ascii="Arial" w:hAnsi="Arial" w:cs="Arial"/>
          <w:color w:val="000000" w:themeColor="text1"/>
        </w:rPr>
        <w:t>interactions,</w:t>
      </w:r>
      <w:r w:rsidRPr="0038420C">
        <w:rPr>
          <w:rFonts w:ascii="Arial" w:hAnsi="Arial" w:cs="Arial"/>
          <w:color w:val="000000" w:themeColor="text1"/>
        </w:rPr>
        <w:t xml:space="preserve"> </w:t>
      </w:r>
      <w:r w:rsidR="00D530ED" w:rsidRPr="0038420C">
        <w:rPr>
          <w:rFonts w:ascii="Arial" w:hAnsi="Arial" w:cs="Arial"/>
          <w:color w:val="000000" w:themeColor="text1"/>
        </w:rPr>
        <w:t>and their purpose</w:t>
      </w:r>
    </w:p>
    <w:p w14:paraId="28430864" w14:textId="0AD83B61" w:rsidR="004B7EF9" w:rsidRPr="0038420C" w:rsidRDefault="003C57CA" w:rsidP="00D530ED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For some processing it may be necessary to make use of complex algorithms, which should be described and illustrated appropriately</w:t>
      </w:r>
      <w:r w:rsidR="00057CEB" w:rsidRPr="0038420C">
        <w:rPr>
          <w:rFonts w:ascii="Arial" w:hAnsi="Arial" w:cs="Arial"/>
          <w:color w:val="000000" w:themeColor="text1"/>
        </w:rPr>
        <w:t xml:space="preserve"> (</w:t>
      </w:r>
      <w:r w:rsidR="00342FBC" w:rsidRPr="0038420C">
        <w:rPr>
          <w:rFonts w:ascii="Arial" w:hAnsi="Arial" w:cs="Arial"/>
          <w:color w:val="000000" w:themeColor="text1"/>
        </w:rPr>
        <w:t>e.g.,</w:t>
      </w:r>
      <w:r w:rsidR="00057CEB" w:rsidRPr="0038420C">
        <w:rPr>
          <w:rFonts w:ascii="Arial" w:hAnsi="Arial" w:cs="Arial"/>
          <w:color w:val="000000" w:themeColor="text1"/>
        </w:rPr>
        <w:t xml:space="preserve"> using sequence diagrams)</w:t>
      </w:r>
    </w:p>
    <w:p w14:paraId="2F7D84F2" w14:textId="1BEB4BB4" w:rsidR="009435EE" w:rsidRPr="0038420C" w:rsidRDefault="009435EE" w:rsidP="009435EE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In describing how the user will interact with your system you may want to present a block diagram identifying key parts of the user interface in addition to showing screen shots. If you considered UI/UX guidelines, you should explain how these influenced your design</w:t>
      </w:r>
    </w:p>
    <w:p w14:paraId="2CC3EABE" w14:textId="20CD5072" w:rsidR="00DB338A" w:rsidRPr="0038420C" w:rsidRDefault="00DB338A" w:rsidP="009435EE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For data science projects</w:t>
      </w:r>
      <w:r w:rsidR="00293352" w:rsidRPr="0038420C">
        <w:rPr>
          <w:rFonts w:ascii="Arial" w:hAnsi="Arial" w:cs="Arial"/>
          <w:color w:val="000000" w:themeColor="text1"/>
        </w:rPr>
        <w:t>, describe the dataset that will be used</w:t>
      </w:r>
      <w:r w:rsidR="00A17DB4" w:rsidRPr="0038420C">
        <w:rPr>
          <w:rFonts w:ascii="Arial" w:hAnsi="Arial" w:cs="Arial"/>
          <w:color w:val="000000" w:themeColor="text1"/>
        </w:rPr>
        <w:t xml:space="preserve">. The dataset must be publicly available and considered a benchmark </w:t>
      </w:r>
      <w:r w:rsidR="00276A0C" w:rsidRPr="0038420C">
        <w:rPr>
          <w:rFonts w:ascii="Arial" w:hAnsi="Arial" w:cs="Arial"/>
          <w:color w:val="000000" w:themeColor="text1"/>
        </w:rPr>
        <w:t>in its field.</w:t>
      </w:r>
      <w:r w:rsidR="00A17DB4" w:rsidRPr="0038420C">
        <w:rPr>
          <w:rFonts w:ascii="Arial" w:hAnsi="Arial" w:cs="Arial"/>
          <w:color w:val="000000" w:themeColor="text1"/>
        </w:rPr>
        <w:t xml:space="preserve"> </w:t>
      </w:r>
      <w:r w:rsidR="00276A0C" w:rsidRPr="0038420C">
        <w:rPr>
          <w:rFonts w:ascii="Arial" w:hAnsi="Arial" w:cs="Arial"/>
          <w:color w:val="000000" w:themeColor="text1"/>
        </w:rPr>
        <w:t>The hyperlink</w:t>
      </w:r>
      <w:r w:rsidR="00A17DB4" w:rsidRPr="0038420C">
        <w:rPr>
          <w:rFonts w:ascii="Arial" w:hAnsi="Arial" w:cs="Arial"/>
          <w:color w:val="000000" w:themeColor="text1"/>
        </w:rPr>
        <w:t xml:space="preserve"> to the</w:t>
      </w:r>
      <w:r w:rsidR="00276A0C" w:rsidRPr="0038420C">
        <w:rPr>
          <w:rFonts w:ascii="Arial" w:hAnsi="Arial" w:cs="Arial"/>
          <w:color w:val="000000" w:themeColor="text1"/>
        </w:rPr>
        <w:t xml:space="preserve"> dataset must also be provided.</w:t>
      </w:r>
      <w:r w:rsidR="00A17DB4" w:rsidRPr="0038420C">
        <w:rPr>
          <w:rFonts w:ascii="Arial" w:hAnsi="Arial" w:cs="Arial"/>
          <w:color w:val="000000" w:themeColor="text1"/>
        </w:rPr>
        <w:t xml:space="preserve"> </w:t>
      </w:r>
    </w:p>
    <w:p w14:paraId="0BB6B365" w14:textId="316583AE" w:rsidR="009B61DB" w:rsidRPr="0038420C" w:rsidRDefault="00FE0162" w:rsidP="009435EE">
      <w:pPr>
        <w:pStyle w:val="BasicBulle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For projects related to artificial intelligence or machine learning (data </w:t>
      </w:r>
      <w:r w:rsidR="00E31464" w:rsidRPr="0038420C">
        <w:rPr>
          <w:rFonts w:ascii="Arial" w:hAnsi="Arial" w:cs="Arial"/>
          <w:color w:val="000000" w:themeColor="text1"/>
        </w:rPr>
        <w:t>science)</w:t>
      </w:r>
      <w:r w:rsidR="00435F7E" w:rsidRPr="0038420C">
        <w:rPr>
          <w:rFonts w:ascii="Arial" w:hAnsi="Arial" w:cs="Arial"/>
          <w:color w:val="000000" w:themeColor="text1"/>
        </w:rPr>
        <w:t>,</w:t>
      </w:r>
      <w:r w:rsidR="00E31464" w:rsidRPr="0038420C">
        <w:rPr>
          <w:rFonts w:ascii="Arial" w:hAnsi="Arial" w:cs="Arial"/>
          <w:color w:val="000000" w:themeColor="text1"/>
        </w:rPr>
        <w:t xml:space="preserve"> you</w:t>
      </w:r>
      <w:r w:rsidR="00D5689C" w:rsidRPr="0038420C">
        <w:rPr>
          <w:rFonts w:ascii="Arial" w:hAnsi="Arial" w:cs="Arial"/>
          <w:color w:val="000000" w:themeColor="text1"/>
        </w:rPr>
        <w:t xml:space="preserve"> will </w:t>
      </w:r>
      <w:r w:rsidR="00435F7E" w:rsidRPr="0038420C">
        <w:rPr>
          <w:rFonts w:ascii="Arial" w:hAnsi="Arial" w:cs="Arial"/>
          <w:color w:val="000000" w:themeColor="text1"/>
        </w:rPr>
        <w:t xml:space="preserve">need to </w:t>
      </w:r>
      <w:r w:rsidR="00DC4293" w:rsidRPr="0038420C">
        <w:rPr>
          <w:rFonts w:ascii="Arial" w:hAnsi="Arial" w:cs="Arial"/>
          <w:color w:val="000000" w:themeColor="text1"/>
        </w:rPr>
        <w:t xml:space="preserve">describe </w:t>
      </w:r>
      <w:r w:rsidR="00C07209" w:rsidRPr="0038420C">
        <w:rPr>
          <w:rFonts w:ascii="Arial" w:hAnsi="Arial" w:cs="Arial"/>
          <w:color w:val="000000" w:themeColor="text1"/>
        </w:rPr>
        <w:t xml:space="preserve">details on </w:t>
      </w:r>
      <w:r w:rsidR="00DC4293" w:rsidRPr="0038420C">
        <w:rPr>
          <w:rFonts w:ascii="Arial" w:hAnsi="Arial" w:cs="Arial"/>
          <w:color w:val="000000" w:themeColor="text1"/>
        </w:rPr>
        <w:t xml:space="preserve">the </w:t>
      </w:r>
      <w:r w:rsidR="00E31464" w:rsidRPr="0038420C">
        <w:rPr>
          <w:rFonts w:ascii="Arial" w:hAnsi="Arial" w:cs="Arial"/>
          <w:color w:val="000000" w:themeColor="text1"/>
        </w:rPr>
        <w:t>model (</w:t>
      </w:r>
      <w:proofErr w:type="gramStart"/>
      <w:r w:rsidR="00E31464" w:rsidRPr="0038420C">
        <w:rPr>
          <w:rFonts w:ascii="Arial" w:hAnsi="Arial" w:cs="Arial"/>
          <w:color w:val="000000" w:themeColor="text1"/>
        </w:rPr>
        <w:t>e.g.</w:t>
      </w:r>
      <w:proofErr w:type="gramEnd"/>
      <w:r w:rsidR="00E31464" w:rsidRPr="0038420C">
        <w:rPr>
          <w:rFonts w:ascii="Arial" w:hAnsi="Arial" w:cs="Arial"/>
          <w:color w:val="000000" w:themeColor="text1"/>
        </w:rPr>
        <w:t xml:space="preserve"> Neural Network</w:t>
      </w:r>
      <w:r w:rsidR="00092BF0" w:rsidRPr="0038420C">
        <w:rPr>
          <w:rFonts w:ascii="Arial" w:hAnsi="Arial" w:cs="Arial"/>
          <w:color w:val="000000" w:themeColor="text1"/>
        </w:rPr>
        <w:t xml:space="preserve"> models</w:t>
      </w:r>
      <w:r w:rsidR="00E31464" w:rsidRPr="0038420C">
        <w:rPr>
          <w:rFonts w:ascii="Arial" w:hAnsi="Arial" w:cs="Arial"/>
          <w:color w:val="000000" w:themeColor="text1"/>
        </w:rPr>
        <w:t xml:space="preserve">, </w:t>
      </w:r>
      <w:r w:rsidR="00E31464" w:rsidRPr="0038420C">
        <w:rPr>
          <w:rFonts w:ascii="Arial" w:hAnsi="Arial" w:cs="Arial"/>
          <w:color w:val="000000" w:themeColor="text1"/>
        </w:rPr>
        <w:lastRenderedPageBreak/>
        <w:t>Regression models</w:t>
      </w:r>
      <w:r w:rsidR="00092BF0" w:rsidRPr="0038420C">
        <w:rPr>
          <w:rFonts w:ascii="Arial" w:hAnsi="Arial" w:cs="Arial"/>
          <w:color w:val="000000" w:themeColor="text1"/>
        </w:rPr>
        <w:t>, etc</w:t>
      </w:r>
      <w:r w:rsidR="00E31464" w:rsidRPr="0038420C">
        <w:rPr>
          <w:rFonts w:ascii="Arial" w:hAnsi="Arial" w:cs="Arial"/>
          <w:color w:val="000000" w:themeColor="text1"/>
        </w:rPr>
        <w:t xml:space="preserve">) </w:t>
      </w:r>
      <w:r w:rsidR="00C07209" w:rsidRPr="0038420C">
        <w:rPr>
          <w:rFonts w:ascii="Arial" w:hAnsi="Arial" w:cs="Arial"/>
          <w:color w:val="000000" w:themeColor="text1"/>
        </w:rPr>
        <w:t>design</w:t>
      </w:r>
      <w:r w:rsidR="00435F7E" w:rsidRPr="0038420C">
        <w:rPr>
          <w:rFonts w:ascii="Arial" w:hAnsi="Arial" w:cs="Arial"/>
          <w:color w:val="000000" w:themeColor="text1"/>
        </w:rPr>
        <w:t xml:space="preserve"> </w:t>
      </w:r>
      <w:r w:rsidR="00092BF0" w:rsidRPr="0038420C">
        <w:rPr>
          <w:rFonts w:ascii="Arial" w:hAnsi="Arial" w:cs="Arial"/>
          <w:color w:val="000000" w:themeColor="text1"/>
        </w:rPr>
        <w:t>and</w:t>
      </w:r>
      <w:r w:rsidR="0002131A" w:rsidRPr="0038420C">
        <w:rPr>
          <w:rFonts w:ascii="Arial" w:hAnsi="Arial" w:cs="Arial"/>
          <w:color w:val="000000" w:themeColor="text1"/>
        </w:rPr>
        <w:t xml:space="preserve"> </w:t>
      </w:r>
      <w:r w:rsidR="002C5950" w:rsidRPr="0038420C">
        <w:rPr>
          <w:rFonts w:ascii="Arial" w:hAnsi="Arial" w:cs="Arial"/>
          <w:color w:val="000000" w:themeColor="text1"/>
        </w:rPr>
        <w:t>(hyper-)parameter selection approaches</w:t>
      </w:r>
      <w:r w:rsidR="000C41D1" w:rsidRPr="0038420C">
        <w:rPr>
          <w:rFonts w:ascii="Arial" w:hAnsi="Arial" w:cs="Arial"/>
          <w:color w:val="000000" w:themeColor="text1"/>
        </w:rPr>
        <w:t xml:space="preserve"> for optimisation to meet the requirements of the problem statement.</w:t>
      </w:r>
    </w:p>
    <w:p w14:paraId="61BB1ACC" w14:textId="77777777" w:rsidR="009435EE" w:rsidRPr="0038420C" w:rsidRDefault="009435EE" w:rsidP="009435EE">
      <w:pPr>
        <w:pStyle w:val="BasicBullet"/>
        <w:numPr>
          <w:ilvl w:val="0"/>
          <w:numId w:val="0"/>
        </w:numPr>
        <w:ind w:left="720"/>
        <w:rPr>
          <w:rFonts w:ascii="Arial" w:hAnsi="Arial" w:cs="Arial"/>
          <w:color w:val="000000" w:themeColor="text1"/>
        </w:rPr>
      </w:pPr>
    </w:p>
    <w:p w14:paraId="10903049" w14:textId="7F401998" w:rsidR="00E51208" w:rsidRPr="0038420C" w:rsidRDefault="00D530ED" w:rsidP="00D530ED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Length</w:t>
      </w:r>
      <w:r w:rsidR="00FE06DD" w:rsidRPr="0038420C">
        <w:rPr>
          <w:rFonts w:ascii="Arial" w:hAnsi="Arial" w:cs="Arial"/>
          <w:color w:val="000000" w:themeColor="text1"/>
        </w:rPr>
        <w:t>:</w:t>
      </w:r>
      <w:r w:rsidRPr="0038420C">
        <w:rPr>
          <w:rFonts w:ascii="Arial" w:hAnsi="Arial" w:cs="Arial"/>
          <w:color w:val="000000" w:themeColor="text1"/>
        </w:rPr>
        <w:t xml:space="preserve"> ~</w:t>
      </w:r>
      <w:r w:rsidR="009435EE" w:rsidRPr="0038420C">
        <w:rPr>
          <w:rFonts w:ascii="Arial" w:hAnsi="Arial" w:cs="Arial"/>
          <w:color w:val="000000" w:themeColor="text1"/>
        </w:rPr>
        <w:t>8</w:t>
      </w:r>
      <w:r w:rsidRPr="0038420C">
        <w:rPr>
          <w:rFonts w:ascii="Arial" w:hAnsi="Arial" w:cs="Arial"/>
          <w:color w:val="000000" w:themeColor="text1"/>
        </w:rPr>
        <w:t xml:space="preserve"> pages </w:t>
      </w:r>
    </w:p>
    <w:p w14:paraId="6957E813" w14:textId="77777777" w:rsidR="00FA677A" w:rsidRPr="0038420C" w:rsidRDefault="00FA677A">
      <w:pPr>
        <w:spacing w:before="0" w:after="0" w:line="240" w:lineRule="auto"/>
        <w:ind w:left="0" w:firstLine="0"/>
        <w:jc w:val="left"/>
        <w:rPr>
          <w:rFonts w:ascii="Arial" w:eastAsia="Times New Roman" w:hAnsi="Arial" w:cs="Arial"/>
          <w:b/>
          <w:bCs/>
          <w:color w:val="000000" w:themeColor="text1"/>
          <w:sz w:val="32"/>
          <w:szCs w:val="28"/>
        </w:rPr>
      </w:pPr>
      <w:bookmarkStart w:id="20" w:name="_Toc285099761"/>
      <w:r w:rsidRPr="0038420C">
        <w:rPr>
          <w:rFonts w:ascii="Arial" w:hAnsi="Arial" w:cs="Arial"/>
          <w:color w:val="000000" w:themeColor="text1"/>
        </w:rPr>
        <w:br w:type="page"/>
      </w:r>
    </w:p>
    <w:p w14:paraId="0321D6CA" w14:textId="3EB555AC" w:rsidR="00E27CB6" w:rsidRPr="0038420C" w:rsidRDefault="00F137EA" w:rsidP="00F137EA">
      <w:pPr>
        <w:pStyle w:val="Heading1"/>
        <w:rPr>
          <w:rFonts w:cs="Arial"/>
          <w:color w:val="000000" w:themeColor="text1"/>
        </w:rPr>
      </w:pPr>
      <w:bookmarkStart w:id="21" w:name="_Toc116298569"/>
      <w:bookmarkEnd w:id="20"/>
      <w:r w:rsidRPr="0038420C">
        <w:rPr>
          <w:rFonts w:cs="Arial"/>
          <w:color w:val="000000" w:themeColor="text1"/>
        </w:rPr>
        <w:lastRenderedPageBreak/>
        <w:t>Summary</w:t>
      </w:r>
      <w:bookmarkEnd w:id="21"/>
    </w:p>
    <w:p w14:paraId="7D8F2502" w14:textId="77777777" w:rsidR="00F137EA" w:rsidRPr="0038420C" w:rsidRDefault="00F137EA" w:rsidP="00F137EA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summary chapter, like the Introduction, should be stand-alone, allowing the reader to understand, at a high-level, what the project aims to do and the plan for how that will be achieved.  </w:t>
      </w:r>
    </w:p>
    <w:p w14:paraId="3A443B87" w14:textId="778BC891" w:rsidR="00F137EA" w:rsidRPr="0038420C" w:rsidRDefault="00F137EA" w:rsidP="00F137EA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Chapter Length: ~ 500 Words</w:t>
      </w:r>
    </w:p>
    <w:p w14:paraId="0F533FDD" w14:textId="13147F18" w:rsidR="008D2A40" w:rsidRPr="0038420C" w:rsidRDefault="008D2A40" w:rsidP="000D672D">
      <w:pPr>
        <w:pStyle w:val="Heading1"/>
        <w:rPr>
          <w:rFonts w:cs="Arial"/>
          <w:color w:val="000000" w:themeColor="text1"/>
        </w:rPr>
      </w:pPr>
      <w:bookmarkStart w:id="22" w:name="_Toc285099763"/>
      <w:bookmarkStart w:id="23" w:name="_Toc116298570"/>
      <w:r w:rsidRPr="0038420C">
        <w:rPr>
          <w:rFonts w:cs="Arial"/>
          <w:color w:val="000000" w:themeColor="text1"/>
        </w:rPr>
        <w:t>References</w:t>
      </w:r>
      <w:bookmarkEnd w:id="22"/>
      <w:bookmarkEnd w:id="23"/>
    </w:p>
    <w:p w14:paraId="07C5CB65" w14:textId="0B45AFE3" w:rsidR="008D2A40" w:rsidRPr="0038420C" w:rsidRDefault="00437916" w:rsidP="00971F09">
      <w:pPr>
        <w:pStyle w:val="BodyText"/>
        <w:spacing w:after="24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Present the r</w:t>
      </w:r>
      <w:r w:rsidR="008D2A40" w:rsidRPr="0038420C">
        <w:rPr>
          <w:rFonts w:ascii="Arial" w:hAnsi="Arial" w:cs="Arial"/>
          <w:color w:val="000000" w:themeColor="text1"/>
        </w:rPr>
        <w:t xml:space="preserve">eferences used in the </w:t>
      </w:r>
      <w:r w:rsidR="00E27B97" w:rsidRPr="0038420C">
        <w:rPr>
          <w:rFonts w:ascii="Arial" w:hAnsi="Arial" w:cs="Arial"/>
          <w:color w:val="000000" w:themeColor="text1"/>
        </w:rPr>
        <w:t>report</w:t>
      </w:r>
      <w:r w:rsidRPr="0038420C">
        <w:rPr>
          <w:rFonts w:ascii="Arial" w:hAnsi="Arial" w:cs="Arial"/>
          <w:color w:val="000000" w:themeColor="text1"/>
        </w:rPr>
        <w:t xml:space="preserve"> </w:t>
      </w:r>
      <w:r w:rsidR="008D2A40" w:rsidRPr="0038420C">
        <w:rPr>
          <w:rFonts w:ascii="Arial" w:hAnsi="Arial" w:cs="Arial"/>
          <w:color w:val="000000" w:themeColor="text1"/>
        </w:rPr>
        <w:t xml:space="preserve">in Harvard format.  </w:t>
      </w:r>
    </w:p>
    <w:p w14:paraId="4A188774" w14:textId="77777777" w:rsidR="00A83ABD" w:rsidRPr="0038420C" w:rsidRDefault="00A83ABD" w:rsidP="000D672D">
      <w:pPr>
        <w:pStyle w:val="Heading1"/>
        <w:rPr>
          <w:rFonts w:cs="Arial"/>
          <w:color w:val="000000" w:themeColor="text1"/>
        </w:rPr>
      </w:pPr>
      <w:bookmarkStart w:id="24" w:name="_Toc285099764"/>
      <w:bookmarkStart w:id="25" w:name="_Toc116298571"/>
      <w:r w:rsidRPr="0038420C">
        <w:rPr>
          <w:rFonts w:cs="Arial"/>
          <w:color w:val="000000" w:themeColor="text1"/>
        </w:rPr>
        <w:t>Appendices</w:t>
      </w:r>
      <w:bookmarkEnd w:id="24"/>
      <w:bookmarkEnd w:id="25"/>
    </w:p>
    <w:p w14:paraId="2A115BF6" w14:textId="4756B00F" w:rsidR="00A83ABD" w:rsidRPr="0038420C" w:rsidRDefault="00A83ABD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The appendices are an opportunity to provide secondary material in support of the description in the body of the </w:t>
      </w:r>
      <w:r w:rsidR="00E27B97" w:rsidRPr="0038420C">
        <w:rPr>
          <w:rFonts w:ascii="Arial" w:hAnsi="Arial" w:cs="Arial"/>
          <w:color w:val="000000" w:themeColor="text1"/>
        </w:rPr>
        <w:t>report</w:t>
      </w:r>
      <w:r w:rsidRPr="0038420C">
        <w:rPr>
          <w:rFonts w:ascii="Arial" w:hAnsi="Arial" w:cs="Arial"/>
          <w:color w:val="000000" w:themeColor="text1"/>
        </w:rPr>
        <w:t>. In principle, the reader need not look at the appendices and no specific marks are awarded for this section.</w:t>
      </w:r>
    </w:p>
    <w:p w14:paraId="7701B8A4" w14:textId="79EB73D3" w:rsidR="00BA5E3F" w:rsidRPr="0038420C" w:rsidRDefault="00175006" w:rsidP="00706C82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b/>
          <w:bCs/>
          <w:color w:val="000000" w:themeColor="text1"/>
        </w:rPr>
        <w:t>Delete as appropriate</w:t>
      </w:r>
      <w:r w:rsidRPr="0038420C">
        <w:rPr>
          <w:rFonts w:ascii="Arial" w:hAnsi="Arial" w:cs="Arial"/>
          <w:color w:val="000000" w:themeColor="text1"/>
        </w:rPr>
        <w:t>.  This is a s</w:t>
      </w:r>
      <w:r w:rsidR="00BA5E3F" w:rsidRPr="0038420C">
        <w:rPr>
          <w:rFonts w:ascii="Arial" w:hAnsi="Arial" w:cs="Arial"/>
          <w:color w:val="000000" w:themeColor="text1"/>
        </w:rPr>
        <w:t xml:space="preserve">ample </w:t>
      </w:r>
      <w:r w:rsidRPr="0038420C">
        <w:rPr>
          <w:rFonts w:ascii="Arial" w:hAnsi="Arial" w:cs="Arial"/>
          <w:color w:val="000000" w:themeColor="text1"/>
        </w:rPr>
        <w:t xml:space="preserve">of the type of </w:t>
      </w:r>
      <w:r w:rsidR="00BA5E3F" w:rsidRPr="0038420C">
        <w:rPr>
          <w:rFonts w:ascii="Arial" w:hAnsi="Arial" w:cs="Arial"/>
          <w:color w:val="000000" w:themeColor="text1"/>
        </w:rPr>
        <w:t>content</w:t>
      </w:r>
      <w:r w:rsidRPr="0038420C">
        <w:rPr>
          <w:rFonts w:ascii="Arial" w:hAnsi="Arial" w:cs="Arial"/>
          <w:color w:val="000000" w:themeColor="text1"/>
        </w:rPr>
        <w:t xml:space="preserve"> to include in the appendices</w:t>
      </w:r>
      <w:r w:rsidR="00BA5E3F" w:rsidRPr="0038420C">
        <w:rPr>
          <w:rFonts w:ascii="Arial" w:hAnsi="Arial" w:cs="Arial"/>
          <w:color w:val="000000" w:themeColor="text1"/>
        </w:rPr>
        <w:t>:</w:t>
      </w:r>
    </w:p>
    <w:p w14:paraId="374598D4" w14:textId="2C4BEED8" w:rsidR="003B4580" w:rsidRPr="0038420C" w:rsidRDefault="004C135A" w:rsidP="009F4B72">
      <w:pPr>
        <w:pStyle w:val="Heading2"/>
        <w:rPr>
          <w:rFonts w:cs="Arial"/>
          <w:color w:val="000000" w:themeColor="text1"/>
        </w:rPr>
      </w:pPr>
      <w:bookmarkStart w:id="26" w:name="_Toc455649206"/>
      <w:bookmarkStart w:id="27" w:name="_Toc285099769"/>
      <w:bookmarkStart w:id="28" w:name="_Toc116298572"/>
      <w:r w:rsidRPr="0038420C">
        <w:rPr>
          <w:rFonts w:cs="Arial"/>
          <w:color w:val="000000" w:themeColor="text1"/>
        </w:rPr>
        <w:t>Appendix A</w:t>
      </w:r>
      <w:r w:rsidR="003B4580" w:rsidRPr="0038420C">
        <w:rPr>
          <w:rFonts w:cs="Arial"/>
          <w:color w:val="000000" w:themeColor="text1"/>
        </w:rPr>
        <w:t xml:space="preserve"> Analysis Models</w:t>
      </w:r>
      <w:bookmarkEnd w:id="26"/>
      <w:bookmarkEnd w:id="28"/>
      <w:r w:rsidR="003B4580" w:rsidRPr="0038420C">
        <w:rPr>
          <w:rFonts w:cs="Arial"/>
          <w:color w:val="000000" w:themeColor="text1"/>
        </w:rPr>
        <w:t xml:space="preserve"> </w:t>
      </w:r>
    </w:p>
    <w:p w14:paraId="0404D8A8" w14:textId="5D0F4CA3" w:rsidR="003B4580" w:rsidRPr="0038420C" w:rsidRDefault="00175006" w:rsidP="003B4580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e.g.,</w:t>
      </w:r>
      <w:r w:rsidR="003B4580" w:rsidRPr="0038420C">
        <w:rPr>
          <w:rFonts w:ascii="Arial" w:hAnsi="Arial" w:cs="Arial"/>
          <w:color w:val="000000" w:themeColor="text1"/>
        </w:rPr>
        <w:t xml:space="preserve"> SSM models</w:t>
      </w:r>
      <w:r w:rsidR="00F137EA" w:rsidRPr="0038420C">
        <w:rPr>
          <w:rFonts w:ascii="Arial" w:hAnsi="Arial" w:cs="Arial"/>
          <w:color w:val="000000" w:themeColor="text1"/>
        </w:rPr>
        <w:t>, detailed use cases</w:t>
      </w:r>
    </w:p>
    <w:p w14:paraId="48F85E20" w14:textId="160A691E" w:rsidR="003B4580" w:rsidRPr="0038420C" w:rsidRDefault="004C135A" w:rsidP="009F4B72">
      <w:pPr>
        <w:pStyle w:val="Heading2"/>
        <w:rPr>
          <w:rFonts w:cs="Arial"/>
          <w:color w:val="000000" w:themeColor="text1"/>
        </w:rPr>
      </w:pPr>
      <w:bookmarkStart w:id="29" w:name="_Toc285099766"/>
      <w:bookmarkStart w:id="30" w:name="_Toc455649207"/>
      <w:bookmarkStart w:id="31" w:name="_Toc116298573"/>
      <w:r w:rsidRPr="0038420C">
        <w:rPr>
          <w:rFonts w:cs="Arial"/>
          <w:color w:val="000000" w:themeColor="text1"/>
        </w:rPr>
        <w:t>Appendix B</w:t>
      </w:r>
      <w:r w:rsidR="003B4580" w:rsidRPr="0038420C">
        <w:rPr>
          <w:rFonts w:cs="Arial"/>
          <w:color w:val="000000" w:themeColor="text1"/>
        </w:rPr>
        <w:t xml:space="preserve"> Design Models</w:t>
      </w:r>
      <w:bookmarkEnd w:id="29"/>
      <w:bookmarkEnd w:id="30"/>
      <w:bookmarkEnd w:id="31"/>
    </w:p>
    <w:p w14:paraId="7B3FDB32" w14:textId="09367D30" w:rsidR="003B4580" w:rsidRPr="0038420C" w:rsidRDefault="00175006" w:rsidP="003B4580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e.g.,</w:t>
      </w:r>
      <w:r w:rsidR="003B4580" w:rsidRPr="0038420C">
        <w:rPr>
          <w:rFonts w:ascii="Arial" w:hAnsi="Arial" w:cs="Arial"/>
          <w:color w:val="000000" w:themeColor="text1"/>
        </w:rPr>
        <w:t xml:space="preserve"> database schema</w:t>
      </w:r>
      <w:r w:rsidR="00261C29" w:rsidRPr="0038420C">
        <w:rPr>
          <w:rFonts w:ascii="Arial" w:hAnsi="Arial" w:cs="Arial"/>
          <w:color w:val="000000" w:themeColor="text1"/>
        </w:rPr>
        <w:t xml:space="preserve">, </w:t>
      </w:r>
      <w:r w:rsidR="0088461E" w:rsidRPr="0038420C">
        <w:rPr>
          <w:rFonts w:ascii="Arial" w:hAnsi="Arial" w:cs="Arial"/>
          <w:color w:val="000000" w:themeColor="text1"/>
        </w:rPr>
        <w:t>neural network architecture</w:t>
      </w:r>
    </w:p>
    <w:p w14:paraId="5BC90ABE" w14:textId="7F9695C8" w:rsidR="003B4580" w:rsidRPr="0038420C" w:rsidRDefault="004C135A" w:rsidP="009F4B72">
      <w:pPr>
        <w:pStyle w:val="Heading2"/>
        <w:rPr>
          <w:rFonts w:cs="Arial"/>
          <w:color w:val="000000" w:themeColor="text1"/>
        </w:rPr>
      </w:pPr>
      <w:bookmarkStart w:id="32" w:name="_Toc285099767"/>
      <w:bookmarkStart w:id="33" w:name="_Toc455649208"/>
      <w:bookmarkStart w:id="34" w:name="_Toc116298574"/>
      <w:r w:rsidRPr="0038420C">
        <w:rPr>
          <w:rFonts w:cs="Arial"/>
          <w:color w:val="000000" w:themeColor="text1"/>
        </w:rPr>
        <w:t>Appendix C</w:t>
      </w:r>
      <w:r w:rsidR="003B4580" w:rsidRPr="0038420C">
        <w:rPr>
          <w:rFonts w:cs="Arial"/>
          <w:color w:val="000000" w:themeColor="text1"/>
        </w:rPr>
        <w:t xml:space="preserve"> Code</w:t>
      </w:r>
      <w:bookmarkEnd w:id="32"/>
      <w:bookmarkEnd w:id="33"/>
      <w:bookmarkEnd w:id="34"/>
    </w:p>
    <w:p w14:paraId="4AAE0559" w14:textId="26A2E285" w:rsidR="003B4580" w:rsidRPr="0038420C" w:rsidRDefault="003B4580" w:rsidP="003B4580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 xml:space="preserve">Code </w:t>
      </w:r>
      <w:r w:rsidR="00175006" w:rsidRPr="0038420C">
        <w:rPr>
          <w:rFonts w:ascii="Arial" w:hAnsi="Arial" w:cs="Arial"/>
          <w:color w:val="000000" w:themeColor="text1"/>
        </w:rPr>
        <w:t xml:space="preserve">you </w:t>
      </w:r>
      <w:r w:rsidR="0088461E" w:rsidRPr="0038420C">
        <w:rPr>
          <w:rFonts w:ascii="Arial" w:hAnsi="Arial" w:cs="Arial"/>
          <w:color w:val="000000" w:themeColor="text1"/>
        </w:rPr>
        <w:t xml:space="preserve">specifically </w:t>
      </w:r>
      <w:r w:rsidRPr="0038420C">
        <w:rPr>
          <w:rFonts w:ascii="Arial" w:hAnsi="Arial" w:cs="Arial"/>
          <w:color w:val="000000" w:themeColor="text1"/>
        </w:rPr>
        <w:t>developed through the project</w:t>
      </w:r>
    </w:p>
    <w:p w14:paraId="110FF782" w14:textId="7893AC05" w:rsidR="003B4580" w:rsidRPr="0038420C" w:rsidRDefault="004C135A" w:rsidP="009F4B72">
      <w:pPr>
        <w:pStyle w:val="Heading2"/>
        <w:rPr>
          <w:rFonts w:cs="Arial"/>
          <w:color w:val="000000" w:themeColor="text1"/>
        </w:rPr>
      </w:pPr>
      <w:bookmarkStart w:id="35" w:name="_Toc285099768"/>
      <w:bookmarkStart w:id="36" w:name="_Toc455649209"/>
      <w:bookmarkStart w:id="37" w:name="_Toc116298575"/>
      <w:r w:rsidRPr="0038420C">
        <w:rPr>
          <w:rFonts w:cs="Arial"/>
          <w:color w:val="000000" w:themeColor="text1"/>
        </w:rPr>
        <w:t>Appendix D</w:t>
      </w:r>
      <w:r w:rsidR="003B4580" w:rsidRPr="0038420C">
        <w:rPr>
          <w:rFonts w:cs="Arial"/>
          <w:color w:val="000000" w:themeColor="text1"/>
        </w:rPr>
        <w:t xml:space="preserve"> Test Suite</w:t>
      </w:r>
      <w:bookmarkEnd w:id="35"/>
      <w:bookmarkEnd w:id="36"/>
      <w:bookmarkEnd w:id="37"/>
    </w:p>
    <w:p w14:paraId="2C96F757" w14:textId="77777777" w:rsidR="003B4580" w:rsidRPr="0038420C" w:rsidRDefault="003B4580" w:rsidP="003B4580">
      <w:pPr>
        <w:pStyle w:val="BodyText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Full set of tests applied to the software</w:t>
      </w:r>
    </w:p>
    <w:p w14:paraId="369B9887" w14:textId="39619FFB" w:rsidR="003B4580" w:rsidRPr="0038420C" w:rsidRDefault="004C135A" w:rsidP="009F4B72">
      <w:pPr>
        <w:pStyle w:val="Heading2"/>
        <w:rPr>
          <w:rFonts w:cs="Arial"/>
          <w:color w:val="000000" w:themeColor="text1"/>
        </w:rPr>
      </w:pPr>
      <w:bookmarkStart w:id="38" w:name="_Toc455649210"/>
      <w:bookmarkStart w:id="39" w:name="_Toc116298576"/>
      <w:r w:rsidRPr="0038420C">
        <w:rPr>
          <w:rFonts w:cs="Arial"/>
          <w:color w:val="000000" w:themeColor="text1"/>
        </w:rPr>
        <w:t>Appendix E</w:t>
      </w:r>
      <w:r w:rsidR="003B4580" w:rsidRPr="0038420C">
        <w:rPr>
          <w:rFonts w:cs="Arial"/>
          <w:color w:val="000000" w:themeColor="text1"/>
        </w:rPr>
        <w:t xml:space="preserve"> Questionnaire</w:t>
      </w:r>
      <w:r w:rsidR="00F137EA" w:rsidRPr="0038420C">
        <w:rPr>
          <w:rFonts w:cs="Arial"/>
          <w:color w:val="000000" w:themeColor="text1"/>
        </w:rPr>
        <w:t>/Survey</w:t>
      </w:r>
      <w:r w:rsidR="003B4580" w:rsidRPr="0038420C">
        <w:rPr>
          <w:rFonts w:cs="Arial"/>
          <w:color w:val="000000" w:themeColor="text1"/>
        </w:rPr>
        <w:t xml:space="preserve"> Results</w:t>
      </w:r>
      <w:bookmarkEnd w:id="38"/>
      <w:bookmarkEnd w:id="39"/>
    </w:p>
    <w:bookmarkEnd w:id="27"/>
    <w:p w14:paraId="4F0BBD22" w14:textId="5FA83107" w:rsidR="00BA5E3F" w:rsidRPr="0038420C" w:rsidRDefault="00BA5E3F" w:rsidP="00F137EA">
      <w:pPr>
        <w:ind w:left="0" w:firstLine="0"/>
        <w:rPr>
          <w:rFonts w:ascii="Arial" w:hAnsi="Arial" w:cs="Arial"/>
          <w:color w:val="000000" w:themeColor="text1"/>
        </w:rPr>
      </w:pPr>
      <w:r w:rsidRPr="0038420C">
        <w:rPr>
          <w:rFonts w:ascii="Arial" w:hAnsi="Arial" w:cs="Arial"/>
          <w:color w:val="000000" w:themeColor="text1"/>
        </w:rPr>
        <w:t>Results of questionnaires</w:t>
      </w:r>
      <w:r w:rsidR="00F137EA" w:rsidRPr="0038420C">
        <w:rPr>
          <w:rFonts w:ascii="Arial" w:hAnsi="Arial" w:cs="Arial"/>
          <w:color w:val="000000" w:themeColor="text1"/>
        </w:rPr>
        <w:t>/surveys</w:t>
      </w:r>
      <w:r w:rsidRPr="0038420C">
        <w:rPr>
          <w:rFonts w:ascii="Arial" w:hAnsi="Arial" w:cs="Arial"/>
          <w:color w:val="000000" w:themeColor="text1"/>
        </w:rPr>
        <w:t xml:space="preserve"> used to evaluate the software </w:t>
      </w:r>
      <w:r w:rsidR="00F031FC" w:rsidRPr="0038420C">
        <w:rPr>
          <w:rFonts w:ascii="Arial" w:hAnsi="Arial" w:cs="Arial"/>
          <w:color w:val="000000" w:themeColor="text1"/>
        </w:rPr>
        <w:t>and/</w:t>
      </w:r>
      <w:r w:rsidR="00FE06DD" w:rsidRPr="0038420C">
        <w:rPr>
          <w:rFonts w:ascii="Arial" w:hAnsi="Arial" w:cs="Arial"/>
          <w:color w:val="000000" w:themeColor="text1"/>
        </w:rPr>
        <w:t>or identify requirements</w:t>
      </w:r>
    </w:p>
    <w:sectPr w:rsidR="00BA5E3F" w:rsidRPr="0038420C" w:rsidSect="00354D2F">
      <w:headerReference w:type="default" r:id="rId14"/>
      <w:footerReference w:type="default" r:id="rId15"/>
      <w:footerReference w:type="first" r:id="rId16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7EA38" w14:textId="77777777" w:rsidR="00761AAF" w:rsidRDefault="00761AAF" w:rsidP="00074249">
      <w:pPr>
        <w:spacing w:before="0" w:after="0" w:line="240" w:lineRule="auto"/>
      </w:pPr>
      <w:r>
        <w:separator/>
      </w:r>
    </w:p>
  </w:endnote>
  <w:endnote w:type="continuationSeparator" w:id="0">
    <w:p w14:paraId="08E201BD" w14:textId="77777777" w:rsidR="00761AAF" w:rsidRDefault="00761AAF" w:rsidP="0007424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46D39" w14:textId="1D3BDB5B" w:rsidR="008D2290" w:rsidRDefault="008D2290">
    <w:pPr>
      <w:pStyle w:val="Footer"/>
      <w:jc w:val="center"/>
    </w:pPr>
  </w:p>
  <w:p w14:paraId="134C1C5B" w14:textId="77777777" w:rsidR="008D2290" w:rsidRDefault="008D2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9993A" w14:textId="2764F095" w:rsidR="00354D2F" w:rsidRPr="00354D2F" w:rsidRDefault="00354D2F">
    <w:pPr>
      <w:pStyle w:val="Footer"/>
      <w:jc w:val="center"/>
      <w:rPr>
        <w:rFonts w:ascii="Arial" w:hAnsi="Arial" w:cs="Arial"/>
      </w:rPr>
    </w:pPr>
  </w:p>
  <w:p w14:paraId="45726D52" w14:textId="739A3532" w:rsidR="00354D2F" w:rsidRDefault="00354D2F" w:rsidP="00354D2F">
    <w:pPr>
      <w:pStyle w:val="Footer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7976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2CE16C" w14:textId="1ABE0A84" w:rsidR="008D2290" w:rsidRDefault="008D22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4BB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6719C1C" w14:textId="77777777" w:rsidR="00B027A9" w:rsidRDefault="00B027A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A4C69" w14:textId="77777777" w:rsidR="00B027A9" w:rsidRDefault="00B027A9">
    <w:pPr>
      <w:pStyle w:val="Footer"/>
      <w:jc w:val="right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 w:rsidR="00354D2F">
      <w:rPr>
        <w:noProof/>
      </w:rPr>
      <w:t>1</w:t>
    </w:r>
    <w:r>
      <w:fldChar w:fldCharType="end"/>
    </w:r>
    <w:r>
      <w:t xml:space="preserve"> </w:t>
    </w:r>
  </w:p>
  <w:p w14:paraId="58223175" w14:textId="77777777" w:rsidR="00B027A9" w:rsidRDefault="00B02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E247A" w14:textId="77777777" w:rsidR="00761AAF" w:rsidRDefault="00761AAF" w:rsidP="00074249">
      <w:pPr>
        <w:spacing w:before="0" w:after="0" w:line="240" w:lineRule="auto"/>
      </w:pPr>
      <w:r>
        <w:separator/>
      </w:r>
    </w:p>
  </w:footnote>
  <w:footnote w:type="continuationSeparator" w:id="0">
    <w:p w14:paraId="2972DB17" w14:textId="77777777" w:rsidR="00761AAF" w:rsidRDefault="00761AAF" w:rsidP="0007424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9327A" w14:textId="7B5B379F" w:rsidR="00692E4F" w:rsidRPr="000D672D" w:rsidRDefault="009B1657" w:rsidP="00692E4F">
    <w:pPr>
      <w:pStyle w:val="Header"/>
      <w:pBdr>
        <w:bottom w:val="single" w:sz="4" w:space="1" w:color="auto"/>
      </w:pBdr>
      <w:rPr>
        <w:rFonts w:ascii="Arial" w:hAnsi="Arial" w:cs="Arial"/>
      </w:rPr>
    </w:pPr>
    <w:r w:rsidRPr="000D672D">
      <w:rPr>
        <w:rFonts w:ascii="Arial" w:hAnsi="Arial" w:cs="Arial"/>
      </w:rPr>
      <w:t>E</w:t>
    </w:r>
    <w:r w:rsidR="00B36814" w:rsidRPr="000D672D">
      <w:rPr>
        <w:rFonts w:ascii="Arial" w:hAnsi="Arial" w:cs="Arial"/>
      </w:rPr>
      <w:t>EE521</w:t>
    </w:r>
    <w:r w:rsidR="00466818" w:rsidRPr="000D672D">
      <w:rPr>
        <w:rFonts w:ascii="Arial" w:hAnsi="Arial" w:cs="Arial"/>
      </w:rPr>
      <w:t xml:space="preserve"> </w:t>
    </w:r>
    <w:r w:rsidR="000D672D">
      <w:rPr>
        <w:rFonts w:ascii="Arial" w:hAnsi="Arial" w:cs="Arial"/>
      </w:rPr>
      <w:t xml:space="preserve">Final Year </w:t>
    </w:r>
    <w:r w:rsidR="00466818" w:rsidRPr="000D672D">
      <w:rPr>
        <w:rFonts w:ascii="Arial" w:hAnsi="Arial" w:cs="Arial"/>
      </w:rPr>
      <w:t xml:space="preserve">Project </w:t>
    </w:r>
    <w:r w:rsidR="00364F09">
      <w:rPr>
        <w:rFonts w:ascii="Arial" w:hAnsi="Arial" w:cs="Arial"/>
      </w:rPr>
      <w:t>[Year]</w:t>
    </w:r>
    <w:r w:rsidR="00466818" w:rsidRPr="000D672D">
      <w:rPr>
        <w:rFonts w:ascii="Arial" w:hAnsi="Arial" w:cs="Arial"/>
      </w:rPr>
      <w:tab/>
    </w:r>
    <w:r w:rsidR="002F3C33" w:rsidRPr="000D672D">
      <w:rPr>
        <w:rFonts w:ascii="Arial" w:hAnsi="Arial" w:cs="Arial"/>
      </w:rPr>
      <w:tab/>
    </w:r>
    <w:r w:rsidR="00B6331D" w:rsidRPr="000D672D">
      <w:rPr>
        <w:rFonts w:ascii="Arial" w:hAnsi="Arial" w:cs="Arial"/>
      </w:rPr>
      <w:t>[your student number]</w:t>
    </w:r>
  </w:p>
  <w:p w14:paraId="4E32506E" w14:textId="77777777" w:rsidR="00692E4F" w:rsidRDefault="00692E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6697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022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08281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4023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88219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0881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E2EE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9E06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A25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0852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934B8F"/>
    <w:multiLevelType w:val="hybridMultilevel"/>
    <w:tmpl w:val="0276C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EE46E6"/>
    <w:multiLevelType w:val="hybridMultilevel"/>
    <w:tmpl w:val="D9A41D7C"/>
    <w:lvl w:ilvl="0" w:tplc="76F6272C">
      <w:start w:val="1"/>
      <w:numFmt w:val="bullet"/>
      <w:pStyle w:val="Basic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A3095E"/>
    <w:multiLevelType w:val="multilevel"/>
    <w:tmpl w:val="26D2A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411FF"/>
    <w:multiLevelType w:val="hybridMultilevel"/>
    <w:tmpl w:val="26C252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B4EF9"/>
    <w:multiLevelType w:val="hybridMultilevel"/>
    <w:tmpl w:val="C67645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B311D"/>
    <w:multiLevelType w:val="multilevel"/>
    <w:tmpl w:val="EBDAADC0"/>
    <w:lvl w:ilvl="0">
      <w:start w:val="1"/>
      <w:numFmt w:val="decimal"/>
      <w:pStyle w:val="Heading1"/>
      <w:lvlText w:val="%1"/>
      <w:lvlJc w:val="left"/>
      <w:pPr>
        <w:ind w:left="2559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28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-183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-1688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-1544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-1400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-125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-1112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-968" w:hanging="1584"/>
      </w:pPr>
      <w:rPr>
        <w:rFonts w:hint="default"/>
      </w:rPr>
    </w:lvl>
  </w:abstractNum>
  <w:abstractNum w:abstractNumId="16" w15:restartNumberingAfterBreak="0">
    <w:nsid w:val="785942B8"/>
    <w:multiLevelType w:val="multilevel"/>
    <w:tmpl w:val="7B74A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7667127">
    <w:abstractNumId w:val="11"/>
  </w:num>
  <w:num w:numId="2" w16cid:durableId="1695157613">
    <w:abstractNumId w:val="15"/>
  </w:num>
  <w:num w:numId="3" w16cid:durableId="454324790">
    <w:abstractNumId w:val="10"/>
  </w:num>
  <w:num w:numId="4" w16cid:durableId="642588270">
    <w:abstractNumId w:val="12"/>
  </w:num>
  <w:num w:numId="5" w16cid:durableId="721829073">
    <w:abstractNumId w:val="16"/>
  </w:num>
  <w:num w:numId="6" w16cid:durableId="359942338">
    <w:abstractNumId w:val="13"/>
  </w:num>
  <w:num w:numId="7" w16cid:durableId="325016719">
    <w:abstractNumId w:val="0"/>
  </w:num>
  <w:num w:numId="8" w16cid:durableId="847061751">
    <w:abstractNumId w:val="1"/>
  </w:num>
  <w:num w:numId="9" w16cid:durableId="62679643">
    <w:abstractNumId w:val="2"/>
  </w:num>
  <w:num w:numId="10" w16cid:durableId="2002463923">
    <w:abstractNumId w:val="3"/>
  </w:num>
  <w:num w:numId="11" w16cid:durableId="543444428">
    <w:abstractNumId w:val="8"/>
  </w:num>
  <w:num w:numId="12" w16cid:durableId="1566337553">
    <w:abstractNumId w:val="4"/>
  </w:num>
  <w:num w:numId="13" w16cid:durableId="1317034387">
    <w:abstractNumId w:val="5"/>
  </w:num>
  <w:num w:numId="14" w16cid:durableId="1657296474">
    <w:abstractNumId w:val="6"/>
  </w:num>
  <w:num w:numId="15" w16cid:durableId="1157842976">
    <w:abstractNumId w:val="7"/>
  </w:num>
  <w:num w:numId="16" w16cid:durableId="1628585577">
    <w:abstractNumId w:val="9"/>
  </w:num>
  <w:num w:numId="17" w16cid:durableId="92198369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DI2sDS2MLEwNTNS0lEKTi0uzszPAykwrQUAS+nTwywAAAA="/>
  </w:docVars>
  <w:rsids>
    <w:rsidRoot w:val="00A379FC"/>
    <w:rsid w:val="00004E1A"/>
    <w:rsid w:val="00005522"/>
    <w:rsid w:val="0001085B"/>
    <w:rsid w:val="000212C9"/>
    <w:rsid w:val="0002131A"/>
    <w:rsid w:val="000249D0"/>
    <w:rsid w:val="00025CEF"/>
    <w:rsid w:val="000369E7"/>
    <w:rsid w:val="000419C4"/>
    <w:rsid w:val="00043AA5"/>
    <w:rsid w:val="0004545F"/>
    <w:rsid w:val="00045ED8"/>
    <w:rsid w:val="00046A4D"/>
    <w:rsid w:val="00056826"/>
    <w:rsid w:val="00057CEB"/>
    <w:rsid w:val="00061438"/>
    <w:rsid w:val="000640FD"/>
    <w:rsid w:val="00070E75"/>
    <w:rsid w:val="00071E7D"/>
    <w:rsid w:val="0007227C"/>
    <w:rsid w:val="00074249"/>
    <w:rsid w:val="00075CB5"/>
    <w:rsid w:val="00082BF3"/>
    <w:rsid w:val="00087206"/>
    <w:rsid w:val="00091283"/>
    <w:rsid w:val="00092BF0"/>
    <w:rsid w:val="0009680D"/>
    <w:rsid w:val="00097423"/>
    <w:rsid w:val="000A1A15"/>
    <w:rsid w:val="000A2E57"/>
    <w:rsid w:val="000B603A"/>
    <w:rsid w:val="000C18B5"/>
    <w:rsid w:val="000C2245"/>
    <w:rsid w:val="000C3BA3"/>
    <w:rsid w:val="000C41D1"/>
    <w:rsid w:val="000C7538"/>
    <w:rsid w:val="000D3FA1"/>
    <w:rsid w:val="000D672D"/>
    <w:rsid w:val="000E1348"/>
    <w:rsid w:val="000E4964"/>
    <w:rsid w:val="000E510E"/>
    <w:rsid w:val="000F1BDA"/>
    <w:rsid w:val="000F7266"/>
    <w:rsid w:val="00100F7C"/>
    <w:rsid w:val="00102268"/>
    <w:rsid w:val="00103A6B"/>
    <w:rsid w:val="00103B51"/>
    <w:rsid w:val="00106F20"/>
    <w:rsid w:val="001113B0"/>
    <w:rsid w:val="001158B3"/>
    <w:rsid w:val="00115A6E"/>
    <w:rsid w:val="00123497"/>
    <w:rsid w:val="00125627"/>
    <w:rsid w:val="00143041"/>
    <w:rsid w:val="00144503"/>
    <w:rsid w:val="0014503C"/>
    <w:rsid w:val="00147FB4"/>
    <w:rsid w:val="00156F09"/>
    <w:rsid w:val="0016293B"/>
    <w:rsid w:val="00166D89"/>
    <w:rsid w:val="00175006"/>
    <w:rsid w:val="00187795"/>
    <w:rsid w:val="00192A47"/>
    <w:rsid w:val="001C4546"/>
    <w:rsid w:val="001C5320"/>
    <w:rsid w:val="001C55DA"/>
    <w:rsid w:val="001C7B44"/>
    <w:rsid w:val="001D39E9"/>
    <w:rsid w:val="001D6649"/>
    <w:rsid w:val="001E122A"/>
    <w:rsid w:val="001E4EF3"/>
    <w:rsid w:val="001E59C1"/>
    <w:rsid w:val="001F1DFC"/>
    <w:rsid w:val="001F3C17"/>
    <w:rsid w:val="001F4441"/>
    <w:rsid w:val="00203E2D"/>
    <w:rsid w:val="0020622A"/>
    <w:rsid w:val="002109DD"/>
    <w:rsid w:val="00214177"/>
    <w:rsid w:val="002218A7"/>
    <w:rsid w:val="00225B97"/>
    <w:rsid w:val="00227236"/>
    <w:rsid w:val="00227D41"/>
    <w:rsid w:val="00233D03"/>
    <w:rsid w:val="00244D40"/>
    <w:rsid w:val="00245671"/>
    <w:rsid w:val="00252B3E"/>
    <w:rsid w:val="002605F9"/>
    <w:rsid w:val="00261C29"/>
    <w:rsid w:val="002621FD"/>
    <w:rsid w:val="002717AC"/>
    <w:rsid w:val="00271B52"/>
    <w:rsid w:val="00271F12"/>
    <w:rsid w:val="002757D8"/>
    <w:rsid w:val="002758E0"/>
    <w:rsid w:val="00275A10"/>
    <w:rsid w:val="00276A0C"/>
    <w:rsid w:val="002800C1"/>
    <w:rsid w:val="00281C3F"/>
    <w:rsid w:val="00287C2C"/>
    <w:rsid w:val="002910A1"/>
    <w:rsid w:val="00293352"/>
    <w:rsid w:val="00295476"/>
    <w:rsid w:val="00295F50"/>
    <w:rsid w:val="002A3B58"/>
    <w:rsid w:val="002A490E"/>
    <w:rsid w:val="002B0D50"/>
    <w:rsid w:val="002B365D"/>
    <w:rsid w:val="002B4160"/>
    <w:rsid w:val="002C4753"/>
    <w:rsid w:val="002C4CE6"/>
    <w:rsid w:val="002C5950"/>
    <w:rsid w:val="002C7A61"/>
    <w:rsid w:val="002E36A2"/>
    <w:rsid w:val="002E52C7"/>
    <w:rsid w:val="002E7A97"/>
    <w:rsid w:val="002F0EE9"/>
    <w:rsid w:val="002F3A69"/>
    <w:rsid w:val="002F3C33"/>
    <w:rsid w:val="002F600E"/>
    <w:rsid w:val="002F6F08"/>
    <w:rsid w:val="0033587C"/>
    <w:rsid w:val="003359E5"/>
    <w:rsid w:val="003422FD"/>
    <w:rsid w:val="00342FBC"/>
    <w:rsid w:val="00354D2F"/>
    <w:rsid w:val="003602A8"/>
    <w:rsid w:val="00362506"/>
    <w:rsid w:val="00362A98"/>
    <w:rsid w:val="00364F09"/>
    <w:rsid w:val="00370358"/>
    <w:rsid w:val="00372D4D"/>
    <w:rsid w:val="00380445"/>
    <w:rsid w:val="0038322E"/>
    <w:rsid w:val="0038420C"/>
    <w:rsid w:val="00385268"/>
    <w:rsid w:val="003A0EBD"/>
    <w:rsid w:val="003A21D4"/>
    <w:rsid w:val="003A2789"/>
    <w:rsid w:val="003A4BDF"/>
    <w:rsid w:val="003A5869"/>
    <w:rsid w:val="003A7BA8"/>
    <w:rsid w:val="003B020B"/>
    <w:rsid w:val="003B4580"/>
    <w:rsid w:val="003B7E53"/>
    <w:rsid w:val="003C2618"/>
    <w:rsid w:val="003C27B5"/>
    <w:rsid w:val="003C57CA"/>
    <w:rsid w:val="003C61A7"/>
    <w:rsid w:val="003C6E1F"/>
    <w:rsid w:val="003D2D70"/>
    <w:rsid w:val="003D51FD"/>
    <w:rsid w:val="003D6CA2"/>
    <w:rsid w:val="003E16AC"/>
    <w:rsid w:val="003E2DDB"/>
    <w:rsid w:val="003E3B56"/>
    <w:rsid w:val="003E6E91"/>
    <w:rsid w:val="003F003F"/>
    <w:rsid w:val="003F22FA"/>
    <w:rsid w:val="003F41E5"/>
    <w:rsid w:val="00400594"/>
    <w:rsid w:val="004235F3"/>
    <w:rsid w:val="00432D5C"/>
    <w:rsid w:val="00434318"/>
    <w:rsid w:val="00435F7E"/>
    <w:rsid w:val="00436778"/>
    <w:rsid w:val="00437916"/>
    <w:rsid w:val="00437DC6"/>
    <w:rsid w:val="00442F07"/>
    <w:rsid w:val="00445DCF"/>
    <w:rsid w:val="00445F95"/>
    <w:rsid w:val="004504C2"/>
    <w:rsid w:val="004505A6"/>
    <w:rsid w:val="00450901"/>
    <w:rsid w:val="00460182"/>
    <w:rsid w:val="0046270D"/>
    <w:rsid w:val="0046562E"/>
    <w:rsid w:val="00466818"/>
    <w:rsid w:val="0047268F"/>
    <w:rsid w:val="00484B1C"/>
    <w:rsid w:val="00485390"/>
    <w:rsid w:val="004928B7"/>
    <w:rsid w:val="00495CFF"/>
    <w:rsid w:val="004A1652"/>
    <w:rsid w:val="004B3311"/>
    <w:rsid w:val="004B5E84"/>
    <w:rsid w:val="004B75B9"/>
    <w:rsid w:val="004B77BB"/>
    <w:rsid w:val="004B7EF9"/>
    <w:rsid w:val="004C135A"/>
    <w:rsid w:val="004C3417"/>
    <w:rsid w:val="004E12BA"/>
    <w:rsid w:val="004E1833"/>
    <w:rsid w:val="004F002E"/>
    <w:rsid w:val="00503D15"/>
    <w:rsid w:val="0050734D"/>
    <w:rsid w:val="00507748"/>
    <w:rsid w:val="0051164A"/>
    <w:rsid w:val="00516B87"/>
    <w:rsid w:val="005207A7"/>
    <w:rsid w:val="00520F1D"/>
    <w:rsid w:val="005469F0"/>
    <w:rsid w:val="00556398"/>
    <w:rsid w:val="00556F81"/>
    <w:rsid w:val="00562B7B"/>
    <w:rsid w:val="0057628D"/>
    <w:rsid w:val="00577174"/>
    <w:rsid w:val="00587A04"/>
    <w:rsid w:val="00593EFF"/>
    <w:rsid w:val="005946FD"/>
    <w:rsid w:val="00596298"/>
    <w:rsid w:val="00597939"/>
    <w:rsid w:val="00597F34"/>
    <w:rsid w:val="005A09EA"/>
    <w:rsid w:val="005A3D14"/>
    <w:rsid w:val="005B1C40"/>
    <w:rsid w:val="005B3B8C"/>
    <w:rsid w:val="005B4111"/>
    <w:rsid w:val="005B44DF"/>
    <w:rsid w:val="005B554B"/>
    <w:rsid w:val="005C2792"/>
    <w:rsid w:val="005C3FDC"/>
    <w:rsid w:val="005C441A"/>
    <w:rsid w:val="005D1334"/>
    <w:rsid w:val="005D2724"/>
    <w:rsid w:val="005E294A"/>
    <w:rsid w:val="0060710F"/>
    <w:rsid w:val="0061002D"/>
    <w:rsid w:val="00612699"/>
    <w:rsid w:val="00615E69"/>
    <w:rsid w:val="00620781"/>
    <w:rsid w:val="00620918"/>
    <w:rsid w:val="00622178"/>
    <w:rsid w:val="00627EF5"/>
    <w:rsid w:val="00632BDD"/>
    <w:rsid w:val="00633158"/>
    <w:rsid w:val="00651E17"/>
    <w:rsid w:val="0065263D"/>
    <w:rsid w:val="006536F4"/>
    <w:rsid w:val="006541E7"/>
    <w:rsid w:val="00663F3C"/>
    <w:rsid w:val="0067317D"/>
    <w:rsid w:val="00680DB6"/>
    <w:rsid w:val="00682FAD"/>
    <w:rsid w:val="00684CBE"/>
    <w:rsid w:val="0069112B"/>
    <w:rsid w:val="00692E4F"/>
    <w:rsid w:val="006A01A6"/>
    <w:rsid w:val="006A2338"/>
    <w:rsid w:val="006B4AF0"/>
    <w:rsid w:val="006B6850"/>
    <w:rsid w:val="006C0A4E"/>
    <w:rsid w:val="006C31AB"/>
    <w:rsid w:val="006C4E6A"/>
    <w:rsid w:val="006D4F54"/>
    <w:rsid w:val="006E12C4"/>
    <w:rsid w:val="006E710F"/>
    <w:rsid w:val="006F428C"/>
    <w:rsid w:val="006F6184"/>
    <w:rsid w:val="006F6D56"/>
    <w:rsid w:val="00703320"/>
    <w:rsid w:val="00706C82"/>
    <w:rsid w:val="00723606"/>
    <w:rsid w:val="00730A11"/>
    <w:rsid w:val="00733666"/>
    <w:rsid w:val="007403A2"/>
    <w:rsid w:val="00745018"/>
    <w:rsid w:val="0074605F"/>
    <w:rsid w:val="007466E8"/>
    <w:rsid w:val="00753F34"/>
    <w:rsid w:val="00761AAF"/>
    <w:rsid w:val="00763EF3"/>
    <w:rsid w:val="00770E32"/>
    <w:rsid w:val="00771C31"/>
    <w:rsid w:val="00774D4E"/>
    <w:rsid w:val="0078745A"/>
    <w:rsid w:val="00791770"/>
    <w:rsid w:val="007A0919"/>
    <w:rsid w:val="007A169F"/>
    <w:rsid w:val="007A7AEA"/>
    <w:rsid w:val="007B28C7"/>
    <w:rsid w:val="007C6DF4"/>
    <w:rsid w:val="007D52F9"/>
    <w:rsid w:val="007D5F29"/>
    <w:rsid w:val="007E0D4B"/>
    <w:rsid w:val="007E0F7D"/>
    <w:rsid w:val="007E6309"/>
    <w:rsid w:val="007E75B2"/>
    <w:rsid w:val="007F4B9D"/>
    <w:rsid w:val="007F4EE2"/>
    <w:rsid w:val="0080594E"/>
    <w:rsid w:val="008059C5"/>
    <w:rsid w:val="008114A6"/>
    <w:rsid w:val="00814123"/>
    <w:rsid w:val="00816601"/>
    <w:rsid w:val="00824899"/>
    <w:rsid w:val="00827EE5"/>
    <w:rsid w:val="00835809"/>
    <w:rsid w:val="00835B67"/>
    <w:rsid w:val="00842B60"/>
    <w:rsid w:val="00843B7C"/>
    <w:rsid w:val="00845552"/>
    <w:rsid w:val="00845ABD"/>
    <w:rsid w:val="00845C32"/>
    <w:rsid w:val="0084667C"/>
    <w:rsid w:val="008506D9"/>
    <w:rsid w:val="00861CB9"/>
    <w:rsid w:val="00867F96"/>
    <w:rsid w:val="00871EEE"/>
    <w:rsid w:val="008764B8"/>
    <w:rsid w:val="008802E0"/>
    <w:rsid w:val="00882342"/>
    <w:rsid w:val="008838E3"/>
    <w:rsid w:val="0088461E"/>
    <w:rsid w:val="00886765"/>
    <w:rsid w:val="008939ED"/>
    <w:rsid w:val="00896D54"/>
    <w:rsid w:val="008A738C"/>
    <w:rsid w:val="008B40E6"/>
    <w:rsid w:val="008C2F9A"/>
    <w:rsid w:val="008C31CC"/>
    <w:rsid w:val="008C7CE0"/>
    <w:rsid w:val="008C7D19"/>
    <w:rsid w:val="008D2290"/>
    <w:rsid w:val="008D2A40"/>
    <w:rsid w:val="008D455E"/>
    <w:rsid w:val="008D59F6"/>
    <w:rsid w:val="008E360E"/>
    <w:rsid w:val="008F1BF3"/>
    <w:rsid w:val="008F2487"/>
    <w:rsid w:val="008F4A60"/>
    <w:rsid w:val="008F7A72"/>
    <w:rsid w:val="00905975"/>
    <w:rsid w:val="00913D1C"/>
    <w:rsid w:val="0091457B"/>
    <w:rsid w:val="00917EA9"/>
    <w:rsid w:val="00920B04"/>
    <w:rsid w:val="00921865"/>
    <w:rsid w:val="00923719"/>
    <w:rsid w:val="00927B34"/>
    <w:rsid w:val="00930A9D"/>
    <w:rsid w:val="0094288F"/>
    <w:rsid w:val="009435EE"/>
    <w:rsid w:val="00945597"/>
    <w:rsid w:val="00950E85"/>
    <w:rsid w:val="00951B3C"/>
    <w:rsid w:val="00956241"/>
    <w:rsid w:val="0096093A"/>
    <w:rsid w:val="009629C8"/>
    <w:rsid w:val="0097006D"/>
    <w:rsid w:val="00971F09"/>
    <w:rsid w:val="009729A1"/>
    <w:rsid w:val="0097439A"/>
    <w:rsid w:val="00992F9E"/>
    <w:rsid w:val="00995195"/>
    <w:rsid w:val="009A4CF0"/>
    <w:rsid w:val="009A67A4"/>
    <w:rsid w:val="009B035F"/>
    <w:rsid w:val="009B06FF"/>
    <w:rsid w:val="009B1657"/>
    <w:rsid w:val="009B61DB"/>
    <w:rsid w:val="009D2309"/>
    <w:rsid w:val="009E0888"/>
    <w:rsid w:val="009E1123"/>
    <w:rsid w:val="009E25EC"/>
    <w:rsid w:val="009F4B72"/>
    <w:rsid w:val="009F64D6"/>
    <w:rsid w:val="00A07F2F"/>
    <w:rsid w:val="00A17DB4"/>
    <w:rsid w:val="00A209F9"/>
    <w:rsid w:val="00A2483E"/>
    <w:rsid w:val="00A24A73"/>
    <w:rsid w:val="00A3303F"/>
    <w:rsid w:val="00A34BD0"/>
    <w:rsid w:val="00A379FC"/>
    <w:rsid w:val="00A41EBE"/>
    <w:rsid w:val="00A42332"/>
    <w:rsid w:val="00A533C2"/>
    <w:rsid w:val="00A55F9B"/>
    <w:rsid w:val="00A57743"/>
    <w:rsid w:val="00A62241"/>
    <w:rsid w:val="00A63661"/>
    <w:rsid w:val="00A64814"/>
    <w:rsid w:val="00A700DF"/>
    <w:rsid w:val="00A74573"/>
    <w:rsid w:val="00A74ED4"/>
    <w:rsid w:val="00A83ABD"/>
    <w:rsid w:val="00A86F00"/>
    <w:rsid w:val="00A913F8"/>
    <w:rsid w:val="00AA16B1"/>
    <w:rsid w:val="00AA6FC8"/>
    <w:rsid w:val="00AB7F9D"/>
    <w:rsid w:val="00AC33F8"/>
    <w:rsid w:val="00AD33F1"/>
    <w:rsid w:val="00AD4885"/>
    <w:rsid w:val="00AE7956"/>
    <w:rsid w:val="00B027A9"/>
    <w:rsid w:val="00B14691"/>
    <w:rsid w:val="00B17F8B"/>
    <w:rsid w:val="00B20711"/>
    <w:rsid w:val="00B20E65"/>
    <w:rsid w:val="00B256DD"/>
    <w:rsid w:val="00B36814"/>
    <w:rsid w:val="00B600A1"/>
    <w:rsid w:val="00B600FD"/>
    <w:rsid w:val="00B612A4"/>
    <w:rsid w:val="00B6331D"/>
    <w:rsid w:val="00B70B13"/>
    <w:rsid w:val="00B7136F"/>
    <w:rsid w:val="00B721C4"/>
    <w:rsid w:val="00B816DB"/>
    <w:rsid w:val="00B84EE0"/>
    <w:rsid w:val="00B85631"/>
    <w:rsid w:val="00B86506"/>
    <w:rsid w:val="00B8760F"/>
    <w:rsid w:val="00B979D1"/>
    <w:rsid w:val="00BA54D8"/>
    <w:rsid w:val="00BA5E3F"/>
    <w:rsid w:val="00BA77F2"/>
    <w:rsid w:val="00BC4885"/>
    <w:rsid w:val="00BD5833"/>
    <w:rsid w:val="00BD6F4D"/>
    <w:rsid w:val="00BE36E5"/>
    <w:rsid w:val="00BF259B"/>
    <w:rsid w:val="00BF3537"/>
    <w:rsid w:val="00BF4F14"/>
    <w:rsid w:val="00C07209"/>
    <w:rsid w:val="00C13984"/>
    <w:rsid w:val="00C14049"/>
    <w:rsid w:val="00C15DD8"/>
    <w:rsid w:val="00C24E8A"/>
    <w:rsid w:val="00C33D7B"/>
    <w:rsid w:val="00C4149F"/>
    <w:rsid w:val="00C465B9"/>
    <w:rsid w:val="00C545B1"/>
    <w:rsid w:val="00C63783"/>
    <w:rsid w:val="00C66236"/>
    <w:rsid w:val="00C66EEF"/>
    <w:rsid w:val="00C7054D"/>
    <w:rsid w:val="00C71B0E"/>
    <w:rsid w:val="00C7707D"/>
    <w:rsid w:val="00C7714D"/>
    <w:rsid w:val="00C824A2"/>
    <w:rsid w:val="00C84EBE"/>
    <w:rsid w:val="00C8778A"/>
    <w:rsid w:val="00C94940"/>
    <w:rsid w:val="00CA0DDD"/>
    <w:rsid w:val="00CA70C0"/>
    <w:rsid w:val="00CB1CF9"/>
    <w:rsid w:val="00CD61FF"/>
    <w:rsid w:val="00CE2961"/>
    <w:rsid w:val="00CE6F81"/>
    <w:rsid w:val="00CF3C47"/>
    <w:rsid w:val="00CF4854"/>
    <w:rsid w:val="00CF527B"/>
    <w:rsid w:val="00CF716B"/>
    <w:rsid w:val="00CF7477"/>
    <w:rsid w:val="00D0010D"/>
    <w:rsid w:val="00D001B2"/>
    <w:rsid w:val="00D0640A"/>
    <w:rsid w:val="00D12223"/>
    <w:rsid w:val="00D2759E"/>
    <w:rsid w:val="00D4060D"/>
    <w:rsid w:val="00D40B28"/>
    <w:rsid w:val="00D411D6"/>
    <w:rsid w:val="00D423DE"/>
    <w:rsid w:val="00D4473F"/>
    <w:rsid w:val="00D52A12"/>
    <w:rsid w:val="00D530ED"/>
    <w:rsid w:val="00D534B1"/>
    <w:rsid w:val="00D5689C"/>
    <w:rsid w:val="00D7032D"/>
    <w:rsid w:val="00D91600"/>
    <w:rsid w:val="00D959CD"/>
    <w:rsid w:val="00DA03F4"/>
    <w:rsid w:val="00DA403D"/>
    <w:rsid w:val="00DA76CE"/>
    <w:rsid w:val="00DB1CEB"/>
    <w:rsid w:val="00DB338A"/>
    <w:rsid w:val="00DB3B3E"/>
    <w:rsid w:val="00DB3F46"/>
    <w:rsid w:val="00DB4886"/>
    <w:rsid w:val="00DB4EAD"/>
    <w:rsid w:val="00DB6C2D"/>
    <w:rsid w:val="00DC4293"/>
    <w:rsid w:val="00DC6F94"/>
    <w:rsid w:val="00DD10E7"/>
    <w:rsid w:val="00DD5090"/>
    <w:rsid w:val="00DE4CD7"/>
    <w:rsid w:val="00E033DB"/>
    <w:rsid w:val="00E0362F"/>
    <w:rsid w:val="00E04B5A"/>
    <w:rsid w:val="00E05290"/>
    <w:rsid w:val="00E07E7E"/>
    <w:rsid w:val="00E101DB"/>
    <w:rsid w:val="00E1076E"/>
    <w:rsid w:val="00E10C30"/>
    <w:rsid w:val="00E15C3F"/>
    <w:rsid w:val="00E17424"/>
    <w:rsid w:val="00E27B97"/>
    <w:rsid w:val="00E27CB6"/>
    <w:rsid w:val="00E305AB"/>
    <w:rsid w:val="00E31464"/>
    <w:rsid w:val="00E3677D"/>
    <w:rsid w:val="00E4179A"/>
    <w:rsid w:val="00E4228A"/>
    <w:rsid w:val="00E438E1"/>
    <w:rsid w:val="00E451DF"/>
    <w:rsid w:val="00E51208"/>
    <w:rsid w:val="00E537BD"/>
    <w:rsid w:val="00E55C2F"/>
    <w:rsid w:val="00E6223D"/>
    <w:rsid w:val="00E62808"/>
    <w:rsid w:val="00E71257"/>
    <w:rsid w:val="00E759E9"/>
    <w:rsid w:val="00E80140"/>
    <w:rsid w:val="00E820C5"/>
    <w:rsid w:val="00E8224A"/>
    <w:rsid w:val="00E87146"/>
    <w:rsid w:val="00E914CB"/>
    <w:rsid w:val="00E91D35"/>
    <w:rsid w:val="00E94220"/>
    <w:rsid w:val="00E94D63"/>
    <w:rsid w:val="00E96AA5"/>
    <w:rsid w:val="00EA0222"/>
    <w:rsid w:val="00EA5F74"/>
    <w:rsid w:val="00EB0D6E"/>
    <w:rsid w:val="00EB11DC"/>
    <w:rsid w:val="00EB2EE2"/>
    <w:rsid w:val="00EB508B"/>
    <w:rsid w:val="00EC3C29"/>
    <w:rsid w:val="00EC427D"/>
    <w:rsid w:val="00ED3E20"/>
    <w:rsid w:val="00EE690F"/>
    <w:rsid w:val="00F00C67"/>
    <w:rsid w:val="00F031FC"/>
    <w:rsid w:val="00F03D0B"/>
    <w:rsid w:val="00F10A8B"/>
    <w:rsid w:val="00F137EA"/>
    <w:rsid w:val="00F142B8"/>
    <w:rsid w:val="00F407E9"/>
    <w:rsid w:val="00F474DC"/>
    <w:rsid w:val="00F50B6A"/>
    <w:rsid w:val="00F53760"/>
    <w:rsid w:val="00F545E7"/>
    <w:rsid w:val="00F55F73"/>
    <w:rsid w:val="00F56707"/>
    <w:rsid w:val="00F61DB5"/>
    <w:rsid w:val="00F624AB"/>
    <w:rsid w:val="00F6555D"/>
    <w:rsid w:val="00F67DD9"/>
    <w:rsid w:val="00F70EB6"/>
    <w:rsid w:val="00F714AD"/>
    <w:rsid w:val="00F736D1"/>
    <w:rsid w:val="00F75AE6"/>
    <w:rsid w:val="00F7779B"/>
    <w:rsid w:val="00F837A0"/>
    <w:rsid w:val="00F91035"/>
    <w:rsid w:val="00FA0FDA"/>
    <w:rsid w:val="00FA677A"/>
    <w:rsid w:val="00FB2262"/>
    <w:rsid w:val="00FB6B55"/>
    <w:rsid w:val="00FE0162"/>
    <w:rsid w:val="00FE06DD"/>
    <w:rsid w:val="00FE4BBA"/>
    <w:rsid w:val="00FF2618"/>
    <w:rsid w:val="00FF5825"/>
    <w:rsid w:val="4DBCA05A"/>
    <w:rsid w:val="5268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5DB83"/>
  <w15:docId w15:val="{47279C51-256B-4C90-8F55-B17B5A6A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B3C"/>
    <w:pPr>
      <w:spacing w:before="60" w:after="60" w:line="360" w:lineRule="auto"/>
      <w:ind w:left="357" w:hanging="357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6236"/>
    <w:pPr>
      <w:keepNext/>
      <w:keepLines/>
      <w:numPr>
        <w:numId w:val="2"/>
      </w:numPr>
      <w:spacing w:before="480" w:after="0"/>
      <w:ind w:left="432"/>
      <w:outlineLvl w:val="0"/>
    </w:pPr>
    <w:rPr>
      <w:rFonts w:ascii="Arial" w:eastAsia="Times New Roman" w:hAnsi="Arial"/>
      <w:b/>
      <w:bCs/>
      <w:color w:val="365F9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F4B72"/>
    <w:pPr>
      <w:keepNext/>
      <w:numPr>
        <w:ilvl w:val="1"/>
        <w:numId w:val="2"/>
      </w:numPr>
      <w:spacing w:before="240" w:line="240" w:lineRule="auto"/>
      <w:ind w:left="0" w:firstLine="0"/>
      <w:outlineLvl w:val="1"/>
    </w:pPr>
    <w:rPr>
      <w:rFonts w:ascii="Arial" w:eastAsia="Times New Roman" w:hAnsi="Arial"/>
      <w:b/>
      <w:bCs/>
      <w:iCs/>
      <w:sz w:val="28"/>
      <w:szCs w:val="24"/>
    </w:rPr>
  </w:style>
  <w:style w:type="paragraph" w:styleId="Heading3">
    <w:name w:val="heading 3"/>
    <w:basedOn w:val="Normal"/>
    <w:next w:val="Normal"/>
    <w:qFormat/>
    <w:rsid w:val="00842B60"/>
    <w:pPr>
      <w:keepNext/>
      <w:numPr>
        <w:ilvl w:val="2"/>
        <w:numId w:val="2"/>
      </w:numPr>
      <w:spacing w:before="24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2B60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2B60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2B60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2B60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2B60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2B60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79FC"/>
    <w:pPr>
      <w:pBdr>
        <w:bottom w:val="single" w:sz="8" w:space="4" w:color="4F81BD"/>
      </w:pBdr>
      <w:spacing w:before="0"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A379FC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C66236"/>
    <w:rPr>
      <w:rFonts w:ascii="Arial" w:eastAsia="Times New Roman" w:hAnsi="Arial"/>
      <w:b/>
      <w:bCs/>
      <w:color w:val="365F91"/>
      <w:sz w:val="32"/>
      <w:szCs w:val="28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9FC"/>
    <w:pPr>
      <w:numPr>
        <w:ilvl w:val="1"/>
      </w:numPr>
      <w:ind w:left="788" w:hanging="357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A379FC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EC3C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4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49"/>
  </w:style>
  <w:style w:type="paragraph" w:styleId="Footer">
    <w:name w:val="footer"/>
    <w:basedOn w:val="Normal"/>
    <w:link w:val="FooterChar"/>
    <w:uiPriority w:val="99"/>
    <w:unhideWhenUsed/>
    <w:rsid w:val="0007424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49"/>
  </w:style>
  <w:style w:type="paragraph" w:styleId="BodyText">
    <w:name w:val="Body Text"/>
    <w:basedOn w:val="Normal"/>
    <w:link w:val="BodyTextChar"/>
    <w:rsid w:val="00706C82"/>
    <w:pPr>
      <w:spacing w:before="0" w:after="120"/>
      <w:ind w:left="0" w:firstLine="0"/>
    </w:pPr>
    <w:rPr>
      <w:szCs w:val="24"/>
    </w:rPr>
  </w:style>
  <w:style w:type="paragraph" w:styleId="BodyTextIndent">
    <w:name w:val="Body Text Indent"/>
    <w:basedOn w:val="Normal"/>
    <w:rsid w:val="00C7707D"/>
    <w:pPr>
      <w:spacing w:after="120"/>
      <w:ind w:left="283"/>
    </w:pPr>
  </w:style>
  <w:style w:type="paragraph" w:styleId="BodyTextFirstIndent2">
    <w:name w:val="Body Text First Indent 2"/>
    <w:basedOn w:val="BodyTextIndent"/>
    <w:rsid w:val="00C7707D"/>
    <w:pPr>
      <w:ind w:firstLine="210"/>
    </w:pPr>
  </w:style>
  <w:style w:type="paragraph" w:styleId="TOC3">
    <w:name w:val="toc 3"/>
    <w:basedOn w:val="Normal"/>
    <w:next w:val="Normal"/>
    <w:autoRedefine/>
    <w:uiPriority w:val="39"/>
    <w:rsid w:val="002F3C33"/>
    <w:pPr>
      <w:tabs>
        <w:tab w:val="right" w:leader="dot" w:pos="9016"/>
      </w:tabs>
      <w:ind w:left="811"/>
    </w:pPr>
  </w:style>
  <w:style w:type="character" w:styleId="Emphasis">
    <w:name w:val="Emphasis"/>
    <w:uiPriority w:val="20"/>
    <w:qFormat/>
    <w:rsid w:val="00123497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91600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D91600"/>
    <w:rPr>
      <w:lang w:eastAsia="en-US"/>
    </w:rPr>
  </w:style>
  <w:style w:type="character" w:styleId="FootnoteReference">
    <w:name w:val="footnote reference"/>
    <w:uiPriority w:val="99"/>
    <w:semiHidden/>
    <w:unhideWhenUsed/>
    <w:rsid w:val="00D91600"/>
    <w:rPr>
      <w:vertAlign w:val="superscript"/>
    </w:rPr>
  </w:style>
  <w:style w:type="paragraph" w:styleId="BalloonText">
    <w:name w:val="Balloon Text"/>
    <w:basedOn w:val="Normal"/>
    <w:semiHidden/>
    <w:rsid w:val="005B3B8C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rsid w:val="009F4B72"/>
    <w:rPr>
      <w:rFonts w:ascii="Arial" w:eastAsia="Times New Roman" w:hAnsi="Arial"/>
      <w:b/>
      <w:bCs/>
      <w:iCs/>
      <w:sz w:val="28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706C82"/>
    <w:pPr>
      <w:numPr>
        <w:numId w:val="0"/>
      </w:numPr>
      <w:spacing w:after="240" w:line="276" w:lineRule="auto"/>
      <w:jc w:val="left"/>
      <w:outlineLvl w:val="9"/>
    </w:pPr>
    <w:rPr>
      <w:rFonts w:ascii="Cambria" w:hAnsi="Cambria"/>
      <w:lang w:val="en-US"/>
    </w:rPr>
  </w:style>
  <w:style w:type="paragraph" w:styleId="TOC1">
    <w:name w:val="toc 1"/>
    <w:basedOn w:val="Normal"/>
    <w:next w:val="Normal"/>
    <w:uiPriority w:val="39"/>
    <w:unhideWhenUsed/>
    <w:rsid w:val="0050734D"/>
    <w:rPr>
      <w:caps/>
    </w:rPr>
  </w:style>
  <w:style w:type="character" w:styleId="Hyperlink">
    <w:name w:val="Hyperlink"/>
    <w:uiPriority w:val="99"/>
    <w:unhideWhenUsed/>
    <w:rsid w:val="002C4753"/>
    <w:rPr>
      <w:color w:val="0000FF"/>
      <w:u w:val="single"/>
    </w:rPr>
  </w:style>
  <w:style w:type="paragraph" w:customStyle="1" w:styleId="BasicBullet">
    <w:name w:val="Basic Bullet"/>
    <w:basedOn w:val="BodyText"/>
    <w:qFormat/>
    <w:rsid w:val="004B7EF9"/>
    <w:pPr>
      <w:numPr>
        <w:numId w:val="1"/>
      </w:numPr>
      <w:spacing w:after="0"/>
    </w:pPr>
  </w:style>
  <w:style w:type="paragraph" w:customStyle="1" w:styleId="BodyTextTight">
    <w:name w:val="Body Text Tight"/>
    <w:basedOn w:val="BodyText"/>
    <w:qFormat/>
    <w:rsid w:val="00F7779B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520F1D"/>
    <w:pPr>
      <w:tabs>
        <w:tab w:val="left" w:pos="811"/>
        <w:tab w:val="right" w:leader="dot" w:pos="9016"/>
      </w:tabs>
      <w:ind w:left="527"/>
    </w:pPr>
  </w:style>
  <w:style w:type="paragraph" w:customStyle="1" w:styleId="BodyParagraph">
    <w:name w:val="Body Paragraph"/>
    <w:basedOn w:val="BodyText"/>
    <w:qFormat/>
    <w:rsid w:val="00D2759E"/>
    <w:pPr>
      <w:ind w:firstLine="567"/>
    </w:pPr>
  </w:style>
  <w:style w:type="paragraph" w:customStyle="1" w:styleId="Code">
    <w:name w:val="Code"/>
    <w:basedOn w:val="BodyText"/>
    <w:next w:val="BodyText"/>
    <w:qFormat/>
    <w:rsid w:val="00706C82"/>
    <w:pPr>
      <w:spacing w:after="240" w:line="240" w:lineRule="auto"/>
    </w:pPr>
    <w:rPr>
      <w:rFonts w:ascii="Consolas" w:hAnsi="Consolas"/>
      <w:color w:val="365F91" w:themeColor="accent1" w:themeShade="BF"/>
      <w:sz w:val="20"/>
    </w:rPr>
  </w:style>
  <w:style w:type="character" w:customStyle="1" w:styleId="BodyTextChar">
    <w:name w:val="Body Text Char"/>
    <w:link w:val="BodyText"/>
    <w:rsid w:val="00706C82"/>
    <w:rPr>
      <w:rFonts w:ascii="Times New Roman" w:hAnsi="Times New Roman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2B6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2B60"/>
    <w:rPr>
      <w:rFonts w:asciiTheme="majorHAnsi" w:eastAsiaTheme="majorEastAsia" w:hAnsiTheme="majorHAnsi" w:cstheme="majorBidi"/>
      <w:color w:val="365F91" w:themeColor="accent1" w:themeShade="BF"/>
      <w:sz w:val="24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2B60"/>
    <w:rPr>
      <w:rFonts w:asciiTheme="majorHAnsi" w:eastAsiaTheme="majorEastAsia" w:hAnsiTheme="majorHAnsi" w:cstheme="majorBidi"/>
      <w:color w:val="243F60" w:themeColor="accent1" w:themeShade="7F"/>
      <w:sz w:val="24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2B6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2B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2B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normaltextrun">
    <w:name w:val="normaltextrun"/>
    <w:basedOn w:val="DefaultParagraphFont"/>
    <w:rsid w:val="00DB3F46"/>
  </w:style>
  <w:style w:type="character" w:customStyle="1" w:styleId="eop">
    <w:name w:val="eop"/>
    <w:basedOn w:val="DefaultParagraphFont"/>
    <w:rsid w:val="00DB3F46"/>
  </w:style>
  <w:style w:type="paragraph" w:styleId="Revision">
    <w:name w:val="Revision"/>
    <w:hidden/>
    <w:uiPriority w:val="99"/>
    <w:semiHidden/>
    <w:rsid w:val="00E451DF"/>
    <w:rPr>
      <w:rFonts w:ascii="Times New Roman" w:hAnsi="Times New Roman"/>
      <w:sz w:val="24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50E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0E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0E85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E85"/>
    <w:rPr>
      <w:rFonts w:ascii="Times New Roman" w:hAnsi="Times New Roman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6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0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2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g1j xmlns="b108e6f7-aaee-492a-984c-7777fcdbc7a0" xsi:nil="true"/>
    <DATE_ xmlns="b108e6f7-aaee-492a-984c-7777fcdbc7a0" xsi:nil="true"/>
    <Action xmlns="b108e6f7-aaee-492a-984c-7777fcdbc7a0" xsi:nil="true"/>
    <akcc xmlns="b108e6f7-aaee-492a-984c-7777fcdbc7a0" xsi:nil="true"/>
    <DATE xmlns="b108e6f7-aaee-492a-984c-7777fcdbc7a0" xsi:nil="true"/>
    <Imported xmlns="b108e6f7-aaee-492a-984c-7777fcdbc7a0">false</Imported>
    <Module_x0020_Coord xmlns="b108e6f7-aaee-492a-984c-7777fcdbc7a0" xsi:nil="true"/>
    <TaxKeywordTaxHTField xmlns="569a2196-f28b-47b1-90cc-75ca6d18cdc2">
      <Terms xmlns="http://schemas.microsoft.com/office/infopath/2007/PartnerControls"/>
    </TaxKeywordTaxHTField>
    <_Flow_SignoffStatus xmlns="b108e6f7-aaee-492a-984c-7777fcdbc7a0" xsi:nil="true"/>
    <ippe xmlns="b108e6f7-aaee-492a-984c-7777fcdbc7a0" xsi:nil="true"/>
    <TaxCatchAll xmlns="569a2196-f28b-47b1-90cc-75ca6d18cdc2" xsi:nil="true"/>
    <ArchiveDate xmlns="b108e6f7-aaee-492a-984c-7777fcdbc7a0" xsi:nil="true"/>
    <SharedWithUsers xmlns="569a2196-f28b-47b1-90cc-75ca6d18cdc2">
      <UserInfo>
        <DisplayName/>
        <AccountId xsi:nil="true"/>
        <AccountType/>
      </UserInfo>
    </SharedWithUsers>
    <MediaLengthInSeconds xmlns="b108e6f7-aaee-492a-984c-7777fcdbc7a0" xsi:nil="true"/>
    <UploadedtoFGE xmlns="b108e6f7-aaee-492a-984c-7777fcdbc7a0">false</UploadedtoFGE>
    <_ip_UnifiedCompliancePolicyUIAction xmlns="http://schemas.microsoft.com/sharepoint/v3" xsi:nil="true"/>
    <StudentName xmlns="b108e6f7-aaee-492a-984c-7777fcdbc7a0" xsi:nil="true"/>
    <StudentID xmlns="b108e6f7-aaee-492a-984c-7777fcdbc7a0" xsi:nil="true"/>
    <lcf76f155ced4ddcb4097134ff3c332f xmlns="b108e6f7-aaee-492a-984c-7777fcdbc7a0">
      <Terms xmlns="http://schemas.microsoft.com/office/infopath/2007/PartnerControls"/>
    </lcf76f155ced4ddcb4097134ff3c332f>
    <ModuleID xmlns="b108e6f7-aaee-492a-984c-7777fcdbc7a0" xsi:nil="true"/>
    <MarksSignedOffByModuleCoordinator xmlns="b108e6f7-aaee-492a-984c-7777fcdbc7a0">false</MarksSignedOffByModuleCoordinator>
    <_ip_UnifiedCompliancePolicyProperties xmlns="http://schemas.microsoft.com/sharepoint/v3" xsi:nil="true"/>
    <Mark xmlns="b108e6f7-aaee-492a-984c-7777fcdbc7a0" xsi:nil="true"/>
    <ImportedtoFGE xmlns="b108e6f7-aaee-492a-984c-7777fcdbc7a0">false</ImportedtoFGE>
    <Coursework_x002f_Exam xmlns="b108e6f7-aaee-492a-984c-7777fcdbc7a0" xsi:nil="true"/>
    <ModuleCoordinator xmlns="b108e6f7-aaee-492a-984c-7777fcdbc7a0">
      <UserInfo>
        <DisplayName/>
        <AccountId xsi:nil="true"/>
        <AccountType/>
      </UserInfo>
    </ModuleCoordinator>
    <SubmissionType xmlns="b108e6f7-aaee-492a-984c-7777fcdbc7a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030674E12BA94C98BAE70A316E737D" ma:contentTypeVersion="45" ma:contentTypeDescription="Create a new document." ma:contentTypeScope="" ma:versionID="7bd2f5eeae859ce2a52b1ee4bf74aa26">
  <xsd:schema xmlns:xsd="http://www.w3.org/2001/XMLSchema" xmlns:xs="http://www.w3.org/2001/XMLSchema" xmlns:p="http://schemas.microsoft.com/office/2006/metadata/properties" xmlns:ns1="http://schemas.microsoft.com/sharepoint/v3" xmlns:ns2="b108e6f7-aaee-492a-984c-7777fcdbc7a0" xmlns:ns3="569a2196-f28b-47b1-90cc-75ca6d18cdc2" targetNamespace="http://schemas.microsoft.com/office/2006/metadata/properties" ma:root="true" ma:fieldsID="ed5cc9e0175c8f57fe5e2dc977a8bfcc" ns1:_="" ns2:_="" ns3:_="">
    <xsd:import namespace="http://schemas.microsoft.com/sharepoint/v3"/>
    <xsd:import namespace="b108e6f7-aaee-492a-984c-7777fcdbc7a0"/>
    <xsd:import namespace="569a2196-f28b-47b1-90cc-75ca6d18c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Imported" minOccurs="0"/>
                <xsd:element ref="ns2:Action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bg1j" minOccurs="0"/>
                <xsd:element ref="ns2:akcc" minOccurs="0"/>
                <xsd:element ref="ns2:Module_x0020_Coord" minOccurs="0"/>
                <xsd:element ref="ns2:ippe" minOccurs="0"/>
                <xsd:element ref="ns2:DATE" minOccurs="0"/>
                <xsd:element ref="ns2:DATE_" minOccurs="0"/>
                <xsd:element ref="ns3:TaxKeywordTaxHTField" minOccurs="0"/>
                <xsd:element ref="ns3:TaxCatchAll" minOccurs="0"/>
                <xsd:element ref="ns2:ArchiveDate" minOccurs="0"/>
                <xsd:element ref="ns2:MediaLengthInSeconds" minOccurs="0"/>
                <xsd:element ref="ns2:ModuleCoordinator" minOccurs="0"/>
                <xsd:element ref="ns2:Coursework_x002f_Exam" minOccurs="0"/>
                <xsd:element ref="ns2:MarksSignedOffByModuleCoordinator" minOccurs="0"/>
                <xsd:element ref="ns2:ImportedtoFGE" minOccurs="0"/>
                <xsd:element ref="ns2:UploadedtoFGE" minOccurs="0"/>
                <xsd:element ref="ns2:StudentName" minOccurs="0"/>
                <xsd:element ref="ns2:SubmissionType" minOccurs="0"/>
                <xsd:element ref="ns2:StudentID" minOccurs="0"/>
                <xsd:element ref="ns1:_ip_UnifiedCompliancePolicyProperties" minOccurs="0"/>
                <xsd:element ref="ns1:_ip_UnifiedCompliancePolicyUIAction" minOccurs="0"/>
                <xsd:element ref="ns2:ModuleID" minOccurs="0"/>
                <xsd:element ref="ns2:lcf76f155ced4ddcb4097134ff3c332f" minOccurs="0"/>
                <xsd:element ref="ns2: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08e6f7-aaee-492a-984c-7777fcdbc7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Imported" ma:index="18" nillable="true" ma:displayName="Imported FGB" ma:default="0" ma:description="import to Banner FGB" ma:format="Dropdown" ma:internalName="Imported">
      <xsd:simpleType>
        <xsd:restriction base="dms:Boolean"/>
      </xsd:simpleType>
    </xsd:element>
    <xsd:element name="Action" ma:index="19" nillable="true" ma:displayName="N/A (Rolled)" ma:format="Dropdown" ma:internalName="Action">
      <xsd:simpleType>
        <xsd:restriction base="dms:Choice">
          <xsd:enumeration value="HOLD"/>
          <xsd:enumeration value="Choice 2"/>
          <xsd:enumeration value="Choice 3"/>
        </xsd:restriction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2" nillable="true" ma:displayName="Comments/ Notes" ma:internalName="Sign_x002d_off_x0020_status">
      <xsd:simpleType>
        <xsd:restriction base="dms:Text"/>
      </xsd:simpleType>
    </xsd:element>
    <xsd:element name="bg1j" ma:index="23" nillable="true" ma:displayName="Module Co-ordinator" ma:internalName="bg1j">
      <xsd:simpleType>
        <xsd:restriction base="dms:Text"/>
      </xsd:simpleType>
    </xsd:element>
    <xsd:element name="akcc" ma:index="24" nillable="true" ma:displayName="Moderator" ma:internalName="akcc">
      <xsd:simpleType>
        <xsd:restriction base="dms:Text"/>
      </xsd:simpleType>
    </xsd:element>
    <xsd:element name="Module_x0020_Coord" ma:index="25" nillable="true" ma:displayName="Module Coord" ma:internalName="Module_x0020_Coord">
      <xsd:simpleType>
        <xsd:restriction base="dms:Text">
          <xsd:maxLength value="255"/>
        </xsd:restriction>
      </xsd:simpleType>
    </xsd:element>
    <xsd:element name="ippe" ma:index="26" nillable="true" ma:displayName="Fails had no submission for this assignment." ma:internalName="ippe">
      <xsd:simpleType>
        <xsd:restriction base="dms:Text"/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_" ma:index="28" nillable="true" ma:displayName="DATE_" ma:description="DATE" ma:format="DateOnly" ma:internalName="DATE_">
      <xsd:simpleType>
        <xsd:restriction base="dms:DateTime"/>
      </xsd:simpleType>
    </xsd:element>
    <xsd:element name="ArchiveDate" ma:index="32" nillable="true" ma:displayName="column" ma:format="DateOnly" ma:internalName="ArchiveDate">
      <xsd:simpleType>
        <xsd:restriction base="dms:DateTime"/>
      </xsd:simpleType>
    </xsd:element>
    <xsd:element name="MediaLengthInSeconds" ma:index="33" nillable="true" ma:displayName="Length (seconds)" ma:internalName="MediaLengthInSeconds" ma:readOnly="true">
      <xsd:simpleType>
        <xsd:restriction base="dms:Unknown"/>
      </xsd:simpleType>
    </xsd:element>
    <xsd:element name="ModuleCoordinator" ma:index="34" nillable="true" ma:displayName="Module Coordinator" ma:format="Dropdown" ma:list="UserInfo" ma:SharePointGroup="0" ma:internalName="ModuleCoordinato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ursework_x002f_Exam" ma:index="35" nillable="true" ma:displayName="Coursework/Examination" ma:format="Dropdown" ma:internalName="Coursework_x002f_Exam">
      <xsd:simpleType>
        <xsd:restriction base="dms:Choice">
          <xsd:enumeration value="Coursework"/>
          <xsd:enumeration value="Examination"/>
        </xsd:restriction>
      </xsd:simpleType>
    </xsd:element>
    <xsd:element name="MarksSignedOffByModuleCoordinator" ma:index="36" nillable="true" ma:displayName="Marks Signed Off By Module Coordinator" ma:default="0" ma:format="Dropdown" ma:internalName="MarksSignedOffByModuleCoordinator">
      <xsd:simpleType>
        <xsd:restriction base="dms:Boolean"/>
      </xsd:simpleType>
    </xsd:element>
    <xsd:element name="ImportedtoFGE" ma:index="37" nillable="true" ma:displayName="Imported to FGE" ma:default="0" ma:format="Dropdown" ma:internalName="ImportedtoFGE">
      <xsd:simpleType>
        <xsd:restriction base="dms:Boolean"/>
      </xsd:simpleType>
    </xsd:element>
    <xsd:element name="UploadedtoFGE" ma:index="38" nillable="true" ma:displayName="Uploaded to FGE" ma:default="0" ma:format="Dropdown" ma:internalName="UploadedtoFGE">
      <xsd:simpleType>
        <xsd:restriction base="dms:Boolean"/>
      </xsd:simpleType>
    </xsd:element>
    <xsd:element name="StudentName" ma:index="39" nillable="true" ma:displayName="Student Name" ma:format="Dropdown" ma:internalName="StudentName">
      <xsd:simpleType>
        <xsd:restriction base="dms:Text">
          <xsd:maxLength value="255"/>
        </xsd:restriction>
      </xsd:simpleType>
    </xsd:element>
    <xsd:element name="SubmissionType" ma:index="40" nillable="true" ma:displayName="Submission Type" ma:description="Proposal or Final" ma:format="Dropdown" ma:internalName="SubmissionType">
      <xsd:simpleType>
        <xsd:restriction base="dms:Text">
          <xsd:maxLength value="255"/>
        </xsd:restriction>
      </xsd:simpleType>
    </xsd:element>
    <xsd:element name="StudentID" ma:index="41" nillable="true" ma:displayName="Student ID" ma:format="Dropdown" ma:internalName="StudentID">
      <xsd:simpleType>
        <xsd:restriction base="dms:Text">
          <xsd:maxLength value="255"/>
        </xsd:restriction>
      </xsd:simpleType>
    </xsd:element>
    <xsd:element name="ModuleID" ma:index="44" nillable="true" ma:displayName="Module ID" ma:description="Project Module ID" ma:format="Dropdown" ma:internalName="ModuleID">
      <xsd:simpleType>
        <xsd:restriction base="dms:Text">
          <xsd:maxLength value="255"/>
        </xsd:restriction>
      </xsd:simpleType>
    </xsd:element>
    <xsd:element name="lcf76f155ced4ddcb4097134ff3c332f" ma:index="46" nillable="true" ma:taxonomy="true" ma:internalName="lcf76f155ced4ddcb4097134ff3c332f" ma:taxonomyFieldName="MediaServiceImageTags" ma:displayName="Image Tags" ma:readOnly="false" ma:fieldId="{5cf76f15-5ced-4ddc-b409-7134ff3c332f}" ma:taxonomyMulti="true" ma:sspId="143269b3-1d89-4217-9ccd-9475142879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ark" ma:index="47" nillable="true" ma:displayName="Mark" ma:description="Submitted mark for marksheet - N/A for report submissions" ma:format="Dropdown" ma:internalName="Mark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a2196-f28b-47b1-90cc-75ca6d18cdc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30" nillable="true" ma:taxonomy="true" ma:internalName="TaxKeywordTaxHTField" ma:taxonomyFieldName="TaxKeyword" ma:displayName="Enterprise Keywords" ma:fieldId="{23f27201-bee3-471e-b2e7-b64fd8b7ca38}" ma:taxonomyMulti="true" ma:sspId="143269b3-1d89-4217-9ccd-9475142879e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31" nillable="true" ma:displayName="Taxonomy Catch All Column" ma:hidden="true" ma:list="{2ce4adca-5a86-4266-87e9-32e1e34f0ec7}" ma:internalName="TaxCatchAll" ma:showField="CatchAllData" ma:web="569a2196-f28b-47b1-90cc-75ca6d18cd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E181B8-F4C3-44BD-A897-78A7AE84B5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4AF46C-2AFF-414E-8A6B-C32B5B083782}">
  <ds:schemaRefs>
    <ds:schemaRef ds:uri="http://schemas.microsoft.com/office/2006/metadata/properties"/>
    <ds:schemaRef ds:uri="http://schemas.microsoft.com/office/infopath/2007/PartnerControls"/>
    <ds:schemaRef ds:uri="b108e6f7-aaee-492a-984c-7777fcdbc7a0"/>
    <ds:schemaRef ds:uri="569a2196-f28b-47b1-90cc-75ca6d18cdc2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861024F-FEEE-457B-9B93-52543AEB68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05B128-1544-40A9-870F-CE19026F30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108e6f7-aaee-492a-984c-7777fcdbc7a0"/>
    <ds:schemaRef ds:uri="569a2196-f28b-47b1-90cc-75ca6d18cd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488</Words>
  <Characters>8487</Characters>
  <Application>Microsoft Office Word</Application>
  <DocSecurity>0</DocSecurity>
  <Lines>70</Lines>
  <Paragraphs>19</Paragraphs>
  <ScaleCrop>false</ScaleCrop>
  <Company/>
  <LinksUpToDate>false</LinksUpToDate>
  <CharactersWithSpaces>9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rin Nicell</dc:creator>
  <cp:lastModifiedBy>Mairin Nicell</cp:lastModifiedBy>
  <cp:revision>13</cp:revision>
  <cp:lastPrinted>2011-02-10T10:21:00Z</cp:lastPrinted>
  <dcterms:created xsi:type="dcterms:W3CDTF">2022-10-10T11:41:00Z</dcterms:created>
  <dcterms:modified xsi:type="dcterms:W3CDTF">2022-10-1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030674E12BA94C98BAE70A316E737D</vt:lpwstr>
  </property>
  <property fmtid="{D5CDD505-2E9C-101B-9397-08002B2CF9AE}" pid="3" name="Order">
    <vt:r8>10005400</vt:r8>
  </property>
  <property fmtid="{D5CDD505-2E9C-101B-9397-08002B2CF9AE}" pid="4" name="ComplianceAssetId">
    <vt:lpwstr/>
  </property>
  <property fmtid="{D5CDD505-2E9C-101B-9397-08002B2CF9AE}" pid="5" name="_ExtendedDescription">
    <vt:lpwstr/>
  </property>
  <property fmtid="{D5CDD505-2E9C-101B-9397-08002B2CF9AE}" pid="6" name="TaxKeyword">
    <vt:lpwstr/>
  </property>
  <property fmtid="{D5CDD505-2E9C-101B-9397-08002B2CF9AE}" pid="7" name="MediaServiceImageTags">
    <vt:lpwstr/>
  </property>
</Properties>
</file>